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8A9417" w14:textId="77777777" w:rsidR="00C85CEF" w:rsidRDefault="00C85CEF" w:rsidP="00C85CEF">
      <w:pPr>
        <w:jc w:val="center"/>
        <w:rPr>
          <w:sz w:val="36"/>
          <w:szCs w:val="36"/>
        </w:rPr>
      </w:pPr>
      <w:r>
        <w:rPr>
          <w:b/>
          <w:bCs/>
          <w:sz w:val="36"/>
          <w:szCs w:val="36"/>
        </w:rPr>
        <w:t>CHRIS PALMER</w:t>
      </w:r>
    </w:p>
    <w:p w14:paraId="6B602E63" w14:textId="77777777" w:rsidR="00C85CEF" w:rsidRDefault="00F969D4" w:rsidP="00C85CEF">
      <w:pPr>
        <w:jc w:val="center"/>
        <w:rPr>
          <w:rStyle w:val="Hyperlink"/>
          <w:color w:val="auto"/>
          <w:szCs w:val="24"/>
          <w:u w:val="none"/>
        </w:rPr>
      </w:pPr>
      <w:hyperlink r:id="rId8" w:history="1">
        <w:r w:rsidR="00C85CEF">
          <w:rPr>
            <w:rStyle w:val="Hyperlink"/>
            <w:szCs w:val="24"/>
          </w:rPr>
          <w:t>christopher.n.palmer@gmail.com</w:t>
        </w:r>
      </w:hyperlink>
    </w:p>
    <w:p w14:paraId="63E08BDE" w14:textId="77777777" w:rsidR="00C85CEF" w:rsidRDefault="00F969D4" w:rsidP="00C85CEF">
      <w:pPr>
        <w:jc w:val="center"/>
        <w:rPr>
          <w:rStyle w:val="Hyperlink"/>
          <w:szCs w:val="24"/>
        </w:rPr>
      </w:pPr>
      <w:hyperlink r:id="rId9" w:history="1">
        <w:r w:rsidR="00C85CEF">
          <w:rPr>
            <w:rStyle w:val="Hyperlink"/>
            <w:szCs w:val="24"/>
          </w:rPr>
          <w:t>www.ChrisPalmerOnline.com</w:t>
        </w:r>
      </w:hyperlink>
    </w:p>
    <w:p w14:paraId="38629FE3" w14:textId="77777777" w:rsidR="00C85CEF" w:rsidRDefault="00C85CEF" w:rsidP="00C85CEF">
      <w:pPr>
        <w:jc w:val="center"/>
      </w:pPr>
      <w:r>
        <w:rPr>
          <w:szCs w:val="24"/>
        </w:rPr>
        <w:t>(202) 716-6160</w:t>
      </w:r>
    </w:p>
    <w:p w14:paraId="3A9C91F2" w14:textId="77777777" w:rsidR="00C85CEF" w:rsidRDefault="00C85CEF" w:rsidP="00C85CEF">
      <w:pPr>
        <w:rPr>
          <w:szCs w:val="24"/>
        </w:rPr>
      </w:pPr>
    </w:p>
    <w:p w14:paraId="2397B986" w14:textId="532EA61B" w:rsidR="00C85CEF" w:rsidRPr="007A0B36" w:rsidRDefault="00C85CEF" w:rsidP="00C85CEF">
      <w:pPr>
        <w:rPr>
          <w:sz w:val="22"/>
          <w:szCs w:val="22"/>
        </w:rPr>
      </w:pPr>
      <w:r w:rsidRPr="007A0B36">
        <w:rPr>
          <w:sz w:val="22"/>
          <w:szCs w:val="22"/>
        </w:rPr>
        <w:t>Chris Palmer is an author, speaker, wildlife filmmaker,</w:t>
      </w:r>
      <w:r w:rsidR="0024451F" w:rsidRPr="007A0B36">
        <w:rPr>
          <w:sz w:val="22"/>
          <w:szCs w:val="22"/>
        </w:rPr>
        <w:t xml:space="preserve"> conservationist,</w:t>
      </w:r>
      <w:r w:rsidR="00A71E0E" w:rsidRPr="007A0B36">
        <w:rPr>
          <w:sz w:val="22"/>
          <w:szCs w:val="22"/>
        </w:rPr>
        <w:t xml:space="preserve"> educato</w:t>
      </w:r>
      <w:r w:rsidR="00465462" w:rsidRPr="007A0B36">
        <w:rPr>
          <w:sz w:val="22"/>
          <w:szCs w:val="22"/>
        </w:rPr>
        <w:t>r</w:t>
      </w:r>
      <w:r w:rsidR="00A71E0E" w:rsidRPr="007A0B36">
        <w:rPr>
          <w:sz w:val="22"/>
          <w:szCs w:val="22"/>
        </w:rPr>
        <w:t>,</w:t>
      </w:r>
      <w:r w:rsidRPr="007A0B36">
        <w:rPr>
          <w:sz w:val="22"/>
          <w:szCs w:val="22"/>
        </w:rPr>
        <w:t xml:space="preserve"> professor</w:t>
      </w:r>
      <w:r w:rsidR="00144303" w:rsidRPr="007A0B36">
        <w:rPr>
          <w:sz w:val="22"/>
          <w:szCs w:val="22"/>
        </w:rPr>
        <w:t>, and grandfather</w:t>
      </w:r>
      <w:r w:rsidRPr="007A0B36">
        <w:rPr>
          <w:sz w:val="22"/>
          <w:szCs w:val="22"/>
        </w:rPr>
        <w:t xml:space="preserve">. </w:t>
      </w:r>
      <w:r w:rsidR="00550493" w:rsidRPr="007A0B36">
        <w:rPr>
          <w:sz w:val="22"/>
          <w:szCs w:val="22"/>
        </w:rPr>
        <w:t>He</w:t>
      </w:r>
      <w:r w:rsidR="00517631" w:rsidRPr="007A0B36">
        <w:rPr>
          <w:sz w:val="22"/>
          <w:szCs w:val="22"/>
        </w:rPr>
        <w:t xml:space="preserve"> </w:t>
      </w:r>
      <w:r w:rsidR="000B01FD" w:rsidRPr="007A0B36">
        <w:rPr>
          <w:sz w:val="22"/>
          <w:szCs w:val="22"/>
        </w:rPr>
        <w:t>dedicat</w:t>
      </w:r>
      <w:r w:rsidR="00550493" w:rsidRPr="007A0B36">
        <w:rPr>
          <w:sz w:val="22"/>
          <w:szCs w:val="22"/>
        </w:rPr>
        <w:t>ed</w:t>
      </w:r>
      <w:r w:rsidR="000B01FD" w:rsidRPr="007A0B36">
        <w:rPr>
          <w:sz w:val="22"/>
          <w:szCs w:val="22"/>
        </w:rPr>
        <w:t xml:space="preserve"> his professional career to conservation </w:t>
      </w:r>
      <w:r w:rsidR="00550493" w:rsidRPr="007A0B36">
        <w:rPr>
          <w:sz w:val="22"/>
          <w:szCs w:val="22"/>
        </w:rPr>
        <w:t xml:space="preserve">but </w:t>
      </w:r>
      <w:r w:rsidR="00617535" w:rsidRPr="007A0B36">
        <w:rPr>
          <w:sz w:val="22"/>
          <w:szCs w:val="22"/>
        </w:rPr>
        <w:t xml:space="preserve">now </w:t>
      </w:r>
      <w:r w:rsidR="00FF7136" w:rsidRPr="007A0B36">
        <w:rPr>
          <w:sz w:val="22"/>
          <w:szCs w:val="22"/>
        </w:rPr>
        <w:t>devote</w:t>
      </w:r>
      <w:r w:rsidR="00617535" w:rsidRPr="007A0B36">
        <w:rPr>
          <w:sz w:val="22"/>
          <w:szCs w:val="22"/>
        </w:rPr>
        <w:t>s</w:t>
      </w:r>
      <w:r w:rsidR="00FF7136" w:rsidRPr="007A0B36">
        <w:rPr>
          <w:sz w:val="22"/>
          <w:szCs w:val="22"/>
        </w:rPr>
        <w:t xml:space="preserve"> his life to</w:t>
      </w:r>
      <w:r w:rsidR="00B95331" w:rsidRPr="007A0B36">
        <w:rPr>
          <w:sz w:val="22"/>
          <w:szCs w:val="22"/>
        </w:rPr>
        <w:t xml:space="preserve"> advocating for reform in</w:t>
      </w:r>
      <w:r w:rsidR="00FF7136" w:rsidRPr="007A0B36">
        <w:rPr>
          <w:sz w:val="22"/>
          <w:szCs w:val="22"/>
        </w:rPr>
        <w:t xml:space="preserve"> </w:t>
      </w:r>
      <w:r w:rsidR="006A7372" w:rsidRPr="007A0B36">
        <w:rPr>
          <w:sz w:val="22"/>
          <w:szCs w:val="22"/>
        </w:rPr>
        <w:t xml:space="preserve">aging, </w:t>
      </w:r>
      <w:r w:rsidR="00FF7136" w:rsidRPr="007A0B36">
        <w:rPr>
          <w:sz w:val="22"/>
          <w:szCs w:val="22"/>
        </w:rPr>
        <w:t>death</w:t>
      </w:r>
      <w:r w:rsidR="006A7372" w:rsidRPr="007A0B36">
        <w:rPr>
          <w:sz w:val="22"/>
          <w:szCs w:val="22"/>
        </w:rPr>
        <w:t>,</w:t>
      </w:r>
      <w:r w:rsidR="00FF7136" w:rsidRPr="007A0B36">
        <w:rPr>
          <w:sz w:val="22"/>
          <w:szCs w:val="22"/>
        </w:rPr>
        <w:t xml:space="preserve"> and dying.</w:t>
      </w:r>
      <w:r w:rsidR="00E01539" w:rsidRPr="007A0B36">
        <w:rPr>
          <w:sz w:val="22"/>
          <w:szCs w:val="22"/>
        </w:rPr>
        <w:t xml:space="preserve"> He is an end-of-life planning advocate.</w:t>
      </w:r>
      <w:r w:rsidR="00FF7136" w:rsidRPr="007A0B36">
        <w:rPr>
          <w:sz w:val="22"/>
          <w:szCs w:val="22"/>
        </w:rPr>
        <w:t xml:space="preserve"> </w:t>
      </w:r>
      <w:r w:rsidRPr="007A0B36">
        <w:rPr>
          <w:sz w:val="22"/>
          <w:szCs w:val="22"/>
        </w:rPr>
        <w:t>H</w:t>
      </w:r>
      <w:r w:rsidR="007A4B73" w:rsidRPr="007A0B36">
        <w:rPr>
          <w:sz w:val="22"/>
          <w:szCs w:val="22"/>
        </w:rPr>
        <w:t xml:space="preserve">is </w:t>
      </w:r>
      <w:r w:rsidR="00203385" w:rsidRPr="007A0B36">
        <w:rPr>
          <w:sz w:val="22"/>
          <w:szCs w:val="22"/>
        </w:rPr>
        <w:t>10</w:t>
      </w:r>
      <w:r w:rsidR="00203385" w:rsidRPr="007A0B36">
        <w:rPr>
          <w:sz w:val="22"/>
          <w:szCs w:val="22"/>
          <w:vertAlign w:val="superscript"/>
        </w:rPr>
        <w:t>th</w:t>
      </w:r>
      <w:r w:rsidR="00203385" w:rsidRPr="007A0B36">
        <w:rPr>
          <w:sz w:val="22"/>
          <w:szCs w:val="22"/>
        </w:rPr>
        <w:t xml:space="preserve"> </w:t>
      </w:r>
      <w:r w:rsidR="007A4B73" w:rsidRPr="007A0B36">
        <w:rPr>
          <w:sz w:val="22"/>
          <w:szCs w:val="22"/>
        </w:rPr>
        <w:t>book</w:t>
      </w:r>
      <w:r w:rsidR="005D6664" w:rsidRPr="007A0B36">
        <w:rPr>
          <w:sz w:val="22"/>
          <w:szCs w:val="22"/>
        </w:rPr>
        <w:t xml:space="preserve">, </w:t>
      </w:r>
      <w:r w:rsidR="005D6664" w:rsidRPr="007A0B36">
        <w:rPr>
          <w:i/>
          <w:iCs/>
          <w:sz w:val="22"/>
          <w:szCs w:val="22"/>
        </w:rPr>
        <w:t xml:space="preserve">Achieving a Good Death: A Practical Guide </w:t>
      </w:r>
      <w:r w:rsidR="000004D3" w:rsidRPr="007A0B36">
        <w:rPr>
          <w:i/>
          <w:iCs/>
          <w:sz w:val="22"/>
          <w:szCs w:val="22"/>
        </w:rPr>
        <w:t>to</w:t>
      </w:r>
      <w:r w:rsidR="005D6664" w:rsidRPr="007A0B36">
        <w:rPr>
          <w:i/>
          <w:iCs/>
          <w:sz w:val="22"/>
          <w:szCs w:val="22"/>
        </w:rPr>
        <w:t xml:space="preserve"> the End of Life</w:t>
      </w:r>
      <w:r w:rsidR="005D6664" w:rsidRPr="007A0B36">
        <w:rPr>
          <w:sz w:val="22"/>
          <w:szCs w:val="22"/>
        </w:rPr>
        <w:t>, will be publish</w:t>
      </w:r>
      <w:r w:rsidRPr="007A0B36">
        <w:rPr>
          <w:sz w:val="22"/>
          <w:szCs w:val="22"/>
        </w:rPr>
        <w:t>e</w:t>
      </w:r>
      <w:r w:rsidR="00CD1BDB" w:rsidRPr="007A0B36">
        <w:rPr>
          <w:sz w:val="22"/>
          <w:szCs w:val="22"/>
        </w:rPr>
        <w:t>d by</w:t>
      </w:r>
      <w:r w:rsidRPr="007A0B36">
        <w:rPr>
          <w:sz w:val="22"/>
          <w:szCs w:val="22"/>
        </w:rPr>
        <w:t xml:space="preserve"> Rowman &amp; Littlefield</w:t>
      </w:r>
      <w:r w:rsidR="00CD1BDB" w:rsidRPr="007A0B36">
        <w:rPr>
          <w:sz w:val="22"/>
          <w:szCs w:val="22"/>
        </w:rPr>
        <w:t xml:space="preserve"> </w:t>
      </w:r>
      <w:r w:rsidR="006B4E2D" w:rsidRPr="007A0B36">
        <w:rPr>
          <w:sz w:val="22"/>
          <w:szCs w:val="22"/>
        </w:rPr>
        <w:t>on October 1, 202</w:t>
      </w:r>
      <w:r w:rsidR="004B62FF" w:rsidRPr="007A0B36">
        <w:rPr>
          <w:sz w:val="22"/>
          <w:szCs w:val="22"/>
        </w:rPr>
        <w:t>4</w:t>
      </w:r>
      <w:r w:rsidR="00CD1BDB" w:rsidRPr="007A0B36">
        <w:rPr>
          <w:sz w:val="22"/>
          <w:szCs w:val="22"/>
        </w:rPr>
        <w:t>. He</w:t>
      </w:r>
      <w:r w:rsidRPr="007A0B36">
        <w:rPr>
          <w:sz w:val="22"/>
          <w:szCs w:val="22"/>
        </w:rPr>
        <w:t xml:space="preserve"> is a </w:t>
      </w:r>
      <w:r w:rsidR="003C6DFE" w:rsidRPr="007A0B36">
        <w:rPr>
          <w:sz w:val="22"/>
          <w:szCs w:val="22"/>
        </w:rPr>
        <w:t xml:space="preserve">trained </w:t>
      </w:r>
      <w:r w:rsidRPr="007A0B36">
        <w:rPr>
          <w:sz w:val="22"/>
          <w:szCs w:val="22"/>
        </w:rPr>
        <w:t xml:space="preserve">hospice volunteer </w:t>
      </w:r>
      <w:r w:rsidR="00FC1F08" w:rsidRPr="007A0B36">
        <w:rPr>
          <w:sz w:val="22"/>
          <w:szCs w:val="22"/>
        </w:rPr>
        <w:t xml:space="preserve">and </w:t>
      </w:r>
      <w:r w:rsidR="00851048" w:rsidRPr="007A0B36">
        <w:rPr>
          <w:sz w:val="22"/>
          <w:szCs w:val="22"/>
        </w:rPr>
        <w:t xml:space="preserve">founded and </w:t>
      </w:r>
      <w:r w:rsidRPr="007A0B36">
        <w:rPr>
          <w:sz w:val="22"/>
          <w:szCs w:val="22"/>
        </w:rPr>
        <w:t>runs an aging, death, and dying group for the Bethesda Metro Area Village.</w:t>
      </w:r>
    </w:p>
    <w:p w14:paraId="0EB4FD89" w14:textId="77777777" w:rsidR="00C85CEF" w:rsidRPr="007A0B36" w:rsidRDefault="00C85CEF" w:rsidP="00C85CEF">
      <w:pPr>
        <w:rPr>
          <w:sz w:val="22"/>
          <w:szCs w:val="22"/>
        </w:rPr>
      </w:pPr>
    </w:p>
    <w:p w14:paraId="506F188E" w14:textId="4BC54669" w:rsidR="00C85CEF" w:rsidRPr="007A0B36" w:rsidRDefault="00C85CEF" w:rsidP="00C85CEF">
      <w:pPr>
        <w:rPr>
          <w:sz w:val="22"/>
          <w:szCs w:val="22"/>
        </w:rPr>
      </w:pPr>
      <w:r w:rsidRPr="007A0B36">
        <w:rPr>
          <w:sz w:val="22"/>
          <w:szCs w:val="22"/>
        </w:rPr>
        <w:t>He</w:t>
      </w:r>
      <w:r w:rsidR="004C7A8D" w:rsidRPr="007A0B36">
        <w:rPr>
          <w:sz w:val="22"/>
          <w:szCs w:val="22"/>
        </w:rPr>
        <w:t xml:space="preserve"> serves</w:t>
      </w:r>
      <w:r w:rsidR="002E5DDB">
        <w:rPr>
          <w:sz w:val="22"/>
          <w:szCs w:val="22"/>
        </w:rPr>
        <w:t xml:space="preserve"> as</w:t>
      </w:r>
      <w:r w:rsidR="002A2785">
        <w:rPr>
          <w:sz w:val="22"/>
          <w:szCs w:val="22"/>
        </w:rPr>
        <w:t xml:space="preserve"> Vice Chair of </w:t>
      </w:r>
      <w:r w:rsidR="004C7A8D" w:rsidRPr="007A0B36">
        <w:rPr>
          <w:sz w:val="22"/>
          <w:szCs w:val="22"/>
        </w:rPr>
        <w:t xml:space="preserve">the Board </w:t>
      </w:r>
      <w:r w:rsidRPr="007A0B36">
        <w:rPr>
          <w:sz w:val="22"/>
          <w:szCs w:val="22"/>
        </w:rPr>
        <w:t>of Montgomery Hospice &amp; Prince George’s Hospice</w:t>
      </w:r>
      <w:r w:rsidR="00A53100" w:rsidRPr="007A0B36">
        <w:rPr>
          <w:sz w:val="22"/>
          <w:szCs w:val="22"/>
        </w:rPr>
        <w:t xml:space="preserve"> (</w:t>
      </w:r>
      <w:hyperlink r:id="rId10" w:history="1">
        <w:r w:rsidR="00A53100" w:rsidRPr="007A0B36">
          <w:rPr>
            <w:rStyle w:val="Hyperlink"/>
            <w:sz w:val="22"/>
            <w:szCs w:val="22"/>
          </w:rPr>
          <w:t>MHI</w:t>
        </w:r>
      </w:hyperlink>
      <w:r w:rsidR="00A53100" w:rsidRPr="007A0B36">
        <w:rPr>
          <w:sz w:val="22"/>
          <w:szCs w:val="22"/>
        </w:rPr>
        <w:t>)</w:t>
      </w:r>
      <w:r w:rsidR="00B23011" w:rsidRPr="007A0B36">
        <w:rPr>
          <w:sz w:val="22"/>
          <w:szCs w:val="22"/>
        </w:rPr>
        <w:t>,</w:t>
      </w:r>
      <w:r w:rsidR="00243AE2" w:rsidRPr="007A0B36">
        <w:rPr>
          <w:sz w:val="22"/>
          <w:szCs w:val="22"/>
        </w:rPr>
        <w:t xml:space="preserve"> </w:t>
      </w:r>
      <w:r w:rsidR="00AA5A5C" w:rsidRPr="007A0B36">
        <w:rPr>
          <w:sz w:val="22"/>
          <w:szCs w:val="22"/>
        </w:rPr>
        <w:t>is</w:t>
      </w:r>
      <w:r w:rsidR="00243AE2" w:rsidRPr="007A0B36">
        <w:rPr>
          <w:sz w:val="22"/>
          <w:szCs w:val="22"/>
        </w:rPr>
        <w:t xml:space="preserve"> </w:t>
      </w:r>
      <w:r w:rsidR="00F2470E" w:rsidRPr="007A0B36">
        <w:rPr>
          <w:sz w:val="22"/>
          <w:szCs w:val="22"/>
        </w:rPr>
        <w:t>v</w:t>
      </w:r>
      <w:r w:rsidR="00B23011" w:rsidRPr="007A0B36">
        <w:rPr>
          <w:sz w:val="22"/>
          <w:szCs w:val="22"/>
        </w:rPr>
        <w:t xml:space="preserve">ice </w:t>
      </w:r>
      <w:r w:rsidR="00F2470E" w:rsidRPr="007A0B36">
        <w:rPr>
          <w:sz w:val="22"/>
          <w:szCs w:val="22"/>
        </w:rPr>
        <w:t>p</w:t>
      </w:r>
      <w:r w:rsidR="00B23011" w:rsidRPr="007A0B36">
        <w:rPr>
          <w:sz w:val="22"/>
          <w:szCs w:val="22"/>
        </w:rPr>
        <w:t>resident</w:t>
      </w:r>
      <w:r w:rsidR="00521FD8" w:rsidRPr="007A0B36">
        <w:rPr>
          <w:sz w:val="22"/>
          <w:szCs w:val="22"/>
        </w:rPr>
        <w:t xml:space="preserve"> of</w:t>
      </w:r>
      <w:r w:rsidR="00DB7FB1" w:rsidRPr="007A0B36">
        <w:rPr>
          <w:sz w:val="22"/>
          <w:szCs w:val="22"/>
        </w:rPr>
        <w:t xml:space="preserve"> the Board of</w:t>
      </w:r>
      <w:r w:rsidR="00521FD8" w:rsidRPr="007A0B36">
        <w:rPr>
          <w:sz w:val="22"/>
          <w:szCs w:val="22"/>
        </w:rPr>
        <w:t xml:space="preserve"> </w:t>
      </w:r>
      <w:r w:rsidR="00243AE2" w:rsidRPr="007A0B36">
        <w:rPr>
          <w:sz w:val="22"/>
          <w:szCs w:val="22"/>
        </w:rPr>
        <w:t xml:space="preserve">the </w:t>
      </w:r>
      <w:r w:rsidRPr="007A0B36">
        <w:rPr>
          <w:sz w:val="22"/>
          <w:szCs w:val="22"/>
        </w:rPr>
        <w:t>Funeral Consumers Alliance of Maryland &amp; Environs</w:t>
      </w:r>
      <w:r w:rsidR="00A53100" w:rsidRPr="007A0B36">
        <w:rPr>
          <w:sz w:val="22"/>
          <w:szCs w:val="22"/>
        </w:rPr>
        <w:t xml:space="preserve"> (</w:t>
      </w:r>
      <w:hyperlink r:id="rId11" w:history="1">
        <w:r w:rsidR="00A53100" w:rsidRPr="007A0B36">
          <w:rPr>
            <w:rStyle w:val="Hyperlink"/>
            <w:sz w:val="22"/>
            <w:szCs w:val="22"/>
          </w:rPr>
          <w:t>FCAME</w:t>
        </w:r>
      </w:hyperlink>
      <w:r w:rsidR="00A53100" w:rsidRPr="007A0B36">
        <w:rPr>
          <w:sz w:val="22"/>
          <w:szCs w:val="22"/>
        </w:rPr>
        <w:t>)</w:t>
      </w:r>
      <w:r w:rsidR="00521FD8" w:rsidRPr="007A0B36">
        <w:rPr>
          <w:sz w:val="22"/>
          <w:szCs w:val="22"/>
        </w:rPr>
        <w:t>,</w:t>
      </w:r>
      <w:r w:rsidR="0009370F" w:rsidRPr="007A0B36">
        <w:rPr>
          <w:sz w:val="22"/>
          <w:szCs w:val="22"/>
        </w:rPr>
        <w:t xml:space="preserve"> and</w:t>
      </w:r>
      <w:r w:rsidR="00521FD8" w:rsidRPr="007A0B36">
        <w:rPr>
          <w:sz w:val="22"/>
          <w:szCs w:val="22"/>
        </w:rPr>
        <w:t xml:space="preserve"> </w:t>
      </w:r>
      <w:r w:rsidR="00DB7FB1" w:rsidRPr="007A0B36">
        <w:rPr>
          <w:sz w:val="22"/>
          <w:szCs w:val="22"/>
        </w:rPr>
        <w:t>serves</w:t>
      </w:r>
      <w:r w:rsidR="00447B41" w:rsidRPr="007A0B36">
        <w:rPr>
          <w:sz w:val="22"/>
          <w:szCs w:val="22"/>
        </w:rPr>
        <w:t xml:space="preserve"> </w:t>
      </w:r>
      <w:r w:rsidR="00B8491B" w:rsidRPr="007A0B36">
        <w:rPr>
          <w:sz w:val="22"/>
          <w:szCs w:val="22"/>
        </w:rPr>
        <w:t xml:space="preserve">on </w:t>
      </w:r>
      <w:r w:rsidR="00CA283D" w:rsidRPr="007A0B36">
        <w:rPr>
          <w:sz w:val="22"/>
          <w:szCs w:val="22"/>
        </w:rPr>
        <w:t xml:space="preserve">the </w:t>
      </w:r>
      <w:r w:rsidR="00D135DA" w:rsidRPr="007A0B36">
        <w:rPr>
          <w:sz w:val="22"/>
          <w:szCs w:val="22"/>
        </w:rPr>
        <w:t>Advisory Council for</w:t>
      </w:r>
      <w:r w:rsidR="006233BD" w:rsidRPr="007A0B36">
        <w:rPr>
          <w:sz w:val="22"/>
          <w:szCs w:val="22"/>
        </w:rPr>
        <w:t xml:space="preserve"> the Maryland</w:t>
      </w:r>
      <w:r w:rsidR="00D92E3D" w:rsidRPr="007A0B36">
        <w:rPr>
          <w:sz w:val="22"/>
          <w:szCs w:val="22"/>
        </w:rPr>
        <w:t xml:space="preserve"> Office of Cemetery Oversig</w:t>
      </w:r>
      <w:r w:rsidR="00D135DA" w:rsidRPr="007A0B36">
        <w:rPr>
          <w:sz w:val="22"/>
          <w:szCs w:val="22"/>
        </w:rPr>
        <w:t>ht</w:t>
      </w:r>
      <w:r w:rsidR="002E0F13" w:rsidRPr="007A0B36">
        <w:rPr>
          <w:sz w:val="22"/>
          <w:szCs w:val="22"/>
        </w:rPr>
        <w:t xml:space="preserve"> (</w:t>
      </w:r>
      <w:hyperlink r:id="rId12" w:history="1">
        <w:r w:rsidR="002E0F13" w:rsidRPr="007A0B36">
          <w:rPr>
            <w:rStyle w:val="Hyperlink"/>
            <w:sz w:val="22"/>
            <w:szCs w:val="22"/>
          </w:rPr>
          <w:t>OCO</w:t>
        </w:r>
      </w:hyperlink>
      <w:r w:rsidR="002E0F13" w:rsidRPr="007A0B36">
        <w:rPr>
          <w:sz w:val="22"/>
          <w:szCs w:val="22"/>
        </w:rPr>
        <w:t>)</w:t>
      </w:r>
      <w:r w:rsidR="00D135DA" w:rsidRPr="007A0B36">
        <w:rPr>
          <w:sz w:val="22"/>
          <w:szCs w:val="22"/>
        </w:rPr>
        <w:t>.</w:t>
      </w:r>
      <w:r w:rsidR="00AE5054" w:rsidRPr="007A0B36">
        <w:rPr>
          <w:sz w:val="22"/>
          <w:szCs w:val="22"/>
        </w:rPr>
        <w:t xml:space="preserve"> He </w:t>
      </w:r>
      <w:r w:rsidR="00910053" w:rsidRPr="007A0B36">
        <w:rPr>
          <w:sz w:val="22"/>
          <w:szCs w:val="22"/>
        </w:rPr>
        <w:t>is on the B</w:t>
      </w:r>
      <w:r w:rsidR="00465462" w:rsidRPr="007A0B36">
        <w:rPr>
          <w:sz w:val="22"/>
          <w:szCs w:val="22"/>
        </w:rPr>
        <w:t>ethesda Metro Area Village Board</w:t>
      </w:r>
      <w:r w:rsidR="00910053" w:rsidRPr="007A0B36">
        <w:rPr>
          <w:sz w:val="22"/>
          <w:szCs w:val="22"/>
        </w:rPr>
        <w:t xml:space="preserve"> and</w:t>
      </w:r>
      <w:r w:rsidR="00072D24">
        <w:rPr>
          <w:sz w:val="22"/>
          <w:szCs w:val="22"/>
        </w:rPr>
        <w:t>, until recently,</w:t>
      </w:r>
      <w:r w:rsidR="00910053" w:rsidRPr="007A0B36">
        <w:rPr>
          <w:sz w:val="22"/>
          <w:szCs w:val="22"/>
        </w:rPr>
        <w:t xml:space="preserve"> </w:t>
      </w:r>
      <w:r w:rsidR="00AE5054" w:rsidRPr="007A0B36">
        <w:rPr>
          <w:sz w:val="22"/>
          <w:szCs w:val="22"/>
        </w:rPr>
        <w:t xml:space="preserve">was </w:t>
      </w:r>
      <w:r w:rsidR="00782DB3" w:rsidRPr="007A0B36">
        <w:rPr>
          <w:sz w:val="22"/>
          <w:szCs w:val="22"/>
        </w:rPr>
        <w:t>a</w:t>
      </w:r>
      <w:r w:rsidR="00AE5054" w:rsidRPr="007A0B36">
        <w:rPr>
          <w:sz w:val="22"/>
          <w:szCs w:val="22"/>
        </w:rPr>
        <w:t xml:space="preserve"> </w:t>
      </w:r>
      <w:r w:rsidR="00DB7FB1" w:rsidRPr="007A0B36">
        <w:rPr>
          <w:sz w:val="22"/>
          <w:szCs w:val="22"/>
        </w:rPr>
        <w:t>Board member</w:t>
      </w:r>
      <w:r w:rsidR="00AE5054" w:rsidRPr="007A0B36">
        <w:rPr>
          <w:sz w:val="22"/>
          <w:szCs w:val="22"/>
        </w:rPr>
        <w:t xml:space="preserve"> of the Green Burial </w:t>
      </w:r>
      <w:r w:rsidR="001936B8" w:rsidRPr="007A0B36">
        <w:rPr>
          <w:sz w:val="22"/>
          <w:szCs w:val="22"/>
        </w:rPr>
        <w:t>Association</w:t>
      </w:r>
      <w:r w:rsidR="00F46B3B" w:rsidRPr="007A0B36">
        <w:rPr>
          <w:sz w:val="22"/>
          <w:szCs w:val="22"/>
        </w:rPr>
        <w:t xml:space="preserve"> of</w:t>
      </w:r>
      <w:r w:rsidR="00AE5054" w:rsidRPr="007A0B36">
        <w:rPr>
          <w:sz w:val="22"/>
          <w:szCs w:val="22"/>
        </w:rPr>
        <w:t xml:space="preserve"> Maryland.</w:t>
      </w:r>
    </w:p>
    <w:p w14:paraId="7023CEB5" w14:textId="77777777" w:rsidR="00CA283D" w:rsidRPr="007A0B36" w:rsidRDefault="00CA283D" w:rsidP="00C85CEF">
      <w:pPr>
        <w:rPr>
          <w:sz w:val="22"/>
          <w:szCs w:val="22"/>
        </w:rPr>
      </w:pPr>
    </w:p>
    <w:p w14:paraId="1ABCA7E3" w14:textId="3939FF68" w:rsidR="00CA283D" w:rsidRPr="007A0B36" w:rsidRDefault="00CA283D" w:rsidP="00C85CEF">
      <w:pPr>
        <w:rPr>
          <w:sz w:val="22"/>
          <w:szCs w:val="22"/>
        </w:rPr>
      </w:pPr>
      <w:r w:rsidRPr="007A0B36">
        <w:rPr>
          <w:sz w:val="22"/>
          <w:szCs w:val="22"/>
        </w:rPr>
        <w:t>Chris and his wife</w:t>
      </w:r>
      <w:r w:rsidR="00102982" w:rsidRPr="007A0B36">
        <w:rPr>
          <w:sz w:val="22"/>
          <w:szCs w:val="22"/>
        </w:rPr>
        <w:t>,</w:t>
      </w:r>
      <w:r w:rsidRPr="007A0B36">
        <w:rPr>
          <w:sz w:val="22"/>
          <w:szCs w:val="22"/>
        </w:rPr>
        <w:t xml:space="preserve"> Gail</w:t>
      </w:r>
      <w:r w:rsidR="00BE58E8" w:rsidRPr="007A0B36">
        <w:rPr>
          <w:sz w:val="22"/>
          <w:szCs w:val="22"/>
        </w:rPr>
        <w:t xml:space="preserve"> Shearer</w:t>
      </w:r>
      <w:r w:rsidR="00102982" w:rsidRPr="007A0B36">
        <w:rPr>
          <w:sz w:val="22"/>
          <w:szCs w:val="22"/>
        </w:rPr>
        <w:t>,</w:t>
      </w:r>
      <w:r w:rsidRPr="007A0B36">
        <w:rPr>
          <w:sz w:val="22"/>
          <w:szCs w:val="22"/>
        </w:rPr>
        <w:t xml:space="preserve"> </w:t>
      </w:r>
      <w:r w:rsidR="00F5659F" w:rsidRPr="007A0B36">
        <w:rPr>
          <w:sz w:val="22"/>
          <w:szCs w:val="22"/>
        </w:rPr>
        <w:t>created</w:t>
      </w:r>
      <w:r w:rsidR="00906C93" w:rsidRPr="007A0B36">
        <w:rPr>
          <w:sz w:val="22"/>
          <w:szCs w:val="22"/>
        </w:rPr>
        <w:t xml:space="preserve"> and funded</w:t>
      </w:r>
      <w:r w:rsidR="00F5659F" w:rsidRPr="007A0B36">
        <w:rPr>
          <w:sz w:val="22"/>
          <w:szCs w:val="22"/>
        </w:rPr>
        <w:t xml:space="preserve"> the </w:t>
      </w:r>
      <w:hyperlink r:id="rId13" w:history="1">
        <w:r w:rsidR="007E3577" w:rsidRPr="007A0B36">
          <w:rPr>
            <w:rStyle w:val="Hyperlink"/>
            <w:sz w:val="22"/>
            <w:szCs w:val="22"/>
          </w:rPr>
          <w:t>“</w:t>
        </w:r>
        <w:r w:rsidR="00F5659F" w:rsidRPr="007A0B36">
          <w:rPr>
            <w:rStyle w:val="Hyperlink"/>
            <w:sz w:val="22"/>
            <w:szCs w:val="22"/>
          </w:rPr>
          <w:t>Finishing Strong Award</w:t>
        </w:r>
        <w:r w:rsidR="007E3577" w:rsidRPr="007A0B36">
          <w:rPr>
            <w:rStyle w:val="Hyperlink"/>
            <w:sz w:val="22"/>
            <w:szCs w:val="22"/>
          </w:rPr>
          <w:t>”</w:t>
        </w:r>
      </w:hyperlink>
      <w:r w:rsidR="00F5659F" w:rsidRPr="007A0B36">
        <w:rPr>
          <w:sz w:val="22"/>
          <w:szCs w:val="22"/>
        </w:rPr>
        <w:t xml:space="preserve"> with the Washington</w:t>
      </w:r>
      <w:r w:rsidR="00000E71" w:rsidRPr="007A0B36">
        <w:rPr>
          <w:sz w:val="22"/>
          <w:szCs w:val="22"/>
        </w:rPr>
        <w:t xml:space="preserve"> Area Village Exchange (</w:t>
      </w:r>
      <w:hyperlink r:id="rId14" w:history="1">
        <w:r w:rsidR="00000E71" w:rsidRPr="007A0B36">
          <w:rPr>
            <w:rStyle w:val="Hyperlink"/>
            <w:sz w:val="22"/>
            <w:szCs w:val="22"/>
          </w:rPr>
          <w:t>WAVE</w:t>
        </w:r>
      </w:hyperlink>
      <w:r w:rsidR="00000E71" w:rsidRPr="007A0B36">
        <w:rPr>
          <w:sz w:val="22"/>
          <w:szCs w:val="22"/>
        </w:rPr>
        <w:t>) to encourage</w:t>
      </w:r>
      <w:r w:rsidR="00FF022F" w:rsidRPr="007A0B36">
        <w:rPr>
          <w:sz w:val="22"/>
          <w:szCs w:val="22"/>
        </w:rPr>
        <w:t xml:space="preserve"> villages to hold more discussions about end-of-life issues.</w:t>
      </w:r>
      <w:r w:rsidR="007E3577" w:rsidRPr="007A0B36">
        <w:rPr>
          <w:sz w:val="22"/>
          <w:szCs w:val="22"/>
        </w:rPr>
        <w:t xml:space="preserve"> WAVE is the largest regional village organization in the nation.</w:t>
      </w:r>
    </w:p>
    <w:p w14:paraId="510DEABC" w14:textId="77777777" w:rsidR="00C85CEF" w:rsidRPr="007A0B36" w:rsidRDefault="00C85CEF" w:rsidP="00C85CEF">
      <w:pPr>
        <w:rPr>
          <w:sz w:val="22"/>
          <w:szCs w:val="22"/>
        </w:rPr>
      </w:pPr>
    </w:p>
    <w:p w14:paraId="23F8FB08" w14:textId="77777777" w:rsidR="0013422E" w:rsidRPr="007A0B36" w:rsidRDefault="0013422E" w:rsidP="0013422E">
      <w:pPr>
        <w:rPr>
          <w:sz w:val="22"/>
          <w:szCs w:val="22"/>
        </w:rPr>
      </w:pPr>
      <w:r w:rsidRPr="007A0B36">
        <w:rPr>
          <w:sz w:val="22"/>
          <w:szCs w:val="22"/>
        </w:rPr>
        <w:t>He frequently gives presentations and workshops to community groups on aging, death, and dying issues.</w:t>
      </w:r>
    </w:p>
    <w:p w14:paraId="7A337ABF" w14:textId="77777777" w:rsidR="0013422E" w:rsidRPr="007A0B36" w:rsidRDefault="0013422E" w:rsidP="00C85CEF">
      <w:pPr>
        <w:rPr>
          <w:sz w:val="22"/>
          <w:szCs w:val="22"/>
        </w:rPr>
      </w:pPr>
    </w:p>
    <w:p w14:paraId="1DF2FE66" w14:textId="54C3BD86" w:rsidR="00C85CEF" w:rsidRPr="007A0B36" w:rsidRDefault="00C85CEF" w:rsidP="00C85CEF">
      <w:pPr>
        <w:rPr>
          <w:sz w:val="22"/>
          <w:szCs w:val="22"/>
        </w:rPr>
      </w:pPr>
      <w:r w:rsidRPr="007A0B36">
        <w:rPr>
          <w:sz w:val="22"/>
          <w:szCs w:val="22"/>
        </w:rPr>
        <w:t xml:space="preserve">Chris </w:t>
      </w:r>
      <w:r w:rsidR="00907059" w:rsidRPr="007A0B36">
        <w:rPr>
          <w:sz w:val="22"/>
          <w:szCs w:val="22"/>
        </w:rPr>
        <w:t>is</w:t>
      </w:r>
      <w:r w:rsidRPr="007A0B36">
        <w:rPr>
          <w:sz w:val="22"/>
          <w:szCs w:val="22"/>
        </w:rPr>
        <w:t xml:space="preserve"> </w:t>
      </w:r>
      <w:r w:rsidR="0013422E" w:rsidRPr="007A0B36">
        <w:rPr>
          <w:sz w:val="22"/>
          <w:szCs w:val="22"/>
        </w:rPr>
        <w:t xml:space="preserve">also </w:t>
      </w:r>
      <w:r w:rsidR="005A3D47" w:rsidRPr="007A0B36">
        <w:rPr>
          <w:sz w:val="22"/>
          <w:szCs w:val="22"/>
        </w:rPr>
        <w:t>p</w:t>
      </w:r>
      <w:r w:rsidRPr="007A0B36">
        <w:rPr>
          <w:sz w:val="22"/>
          <w:szCs w:val="22"/>
        </w:rPr>
        <w:t xml:space="preserve">resident of the </w:t>
      </w:r>
      <w:hyperlink r:id="rId15" w:history="1">
        <w:r w:rsidRPr="007A0B36">
          <w:rPr>
            <w:rStyle w:val="Hyperlink"/>
            <w:sz w:val="22"/>
            <w:szCs w:val="22"/>
          </w:rPr>
          <w:t>MacGillivray Freeman Films Educational Foundation</w:t>
        </w:r>
      </w:hyperlink>
      <w:r w:rsidRPr="007A0B36">
        <w:rPr>
          <w:sz w:val="22"/>
          <w:szCs w:val="22"/>
        </w:rPr>
        <w:t xml:space="preserve">, </w:t>
      </w:r>
      <w:r w:rsidR="004C21AE" w:rsidRPr="007A0B36">
        <w:rPr>
          <w:sz w:val="22"/>
          <w:szCs w:val="22"/>
        </w:rPr>
        <w:t xml:space="preserve">which </w:t>
      </w:r>
      <w:r w:rsidRPr="007A0B36">
        <w:rPr>
          <w:sz w:val="22"/>
          <w:szCs w:val="22"/>
        </w:rPr>
        <w:t>produc</w:t>
      </w:r>
      <w:r w:rsidR="004C21AE" w:rsidRPr="007A0B36">
        <w:rPr>
          <w:sz w:val="22"/>
          <w:szCs w:val="22"/>
        </w:rPr>
        <w:t>es</w:t>
      </w:r>
      <w:r w:rsidRPr="007A0B36">
        <w:rPr>
          <w:sz w:val="22"/>
          <w:szCs w:val="22"/>
        </w:rPr>
        <w:t xml:space="preserve"> and fund</w:t>
      </w:r>
      <w:r w:rsidR="004C21AE" w:rsidRPr="007A0B36">
        <w:rPr>
          <w:sz w:val="22"/>
          <w:szCs w:val="22"/>
        </w:rPr>
        <w:t>s</w:t>
      </w:r>
      <w:r w:rsidRPr="007A0B36">
        <w:rPr>
          <w:sz w:val="22"/>
          <w:szCs w:val="22"/>
        </w:rPr>
        <w:t xml:space="preserve"> IMAX films on science and conservation issues. </w:t>
      </w:r>
      <w:hyperlink r:id="rId16" w:history="1">
        <w:r w:rsidRPr="007A0B36">
          <w:rPr>
            <w:rStyle w:val="Hyperlink"/>
            <w:sz w:val="22"/>
            <w:szCs w:val="22"/>
          </w:rPr>
          <w:t>MacGillivray Freeman Films</w:t>
        </w:r>
      </w:hyperlink>
      <w:r w:rsidRPr="007A0B36">
        <w:rPr>
          <w:sz w:val="22"/>
          <w:szCs w:val="22"/>
        </w:rPr>
        <w:t xml:space="preserve"> is the world’s largest and most successful producer of IMAX films.</w:t>
      </w:r>
    </w:p>
    <w:p w14:paraId="0E164934" w14:textId="77777777" w:rsidR="00C85CEF" w:rsidRPr="007A0B36" w:rsidRDefault="00C85CEF" w:rsidP="00C85CEF">
      <w:pPr>
        <w:rPr>
          <w:sz w:val="22"/>
          <w:szCs w:val="22"/>
        </w:rPr>
      </w:pPr>
    </w:p>
    <w:p w14:paraId="5C36AA4D" w14:textId="206BB79F" w:rsidR="00C85CEF" w:rsidRPr="007A0B36" w:rsidRDefault="00C85CEF" w:rsidP="00C85CEF">
      <w:pPr>
        <w:rPr>
          <w:sz w:val="22"/>
          <w:szCs w:val="22"/>
        </w:rPr>
      </w:pPr>
      <w:r w:rsidRPr="007A0B36">
        <w:rPr>
          <w:sz w:val="22"/>
          <w:szCs w:val="22"/>
        </w:rPr>
        <w:t>For over thirty-five years, he spearheaded the production of more than 300 hours of original programming for prime-time television and the IMAX film industry, w</w:t>
      </w:r>
      <w:r w:rsidR="00492241" w:rsidRPr="007A0B36">
        <w:rPr>
          <w:sz w:val="22"/>
          <w:szCs w:val="22"/>
        </w:rPr>
        <w:t>hich</w:t>
      </w:r>
      <w:r w:rsidRPr="007A0B36">
        <w:rPr>
          <w:sz w:val="22"/>
          <w:szCs w:val="22"/>
        </w:rPr>
        <w:t xml:space="preserve"> won him and his colleagues many awards, including two Emmys and an Oscar nomination. He has worked with Robert Redford, Paul Newman, Jane Fonda, Ted Turner, and many other celebrities. His IMAX films include </w:t>
      </w:r>
      <w:r w:rsidRPr="007A0B36">
        <w:rPr>
          <w:i/>
          <w:sz w:val="22"/>
          <w:szCs w:val="22"/>
        </w:rPr>
        <w:t>Whales</w:t>
      </w:r>
      <w:r w:rsidRPr="007A0B36">
        <w:rPr>
          <w:sz w:val="22"/>
          <w:szCs w:val="22"/>
        </w:rPr>
        <w:t xml:space="preserve">, </w:t>
      </w:r>
      <w:r w:rsidRPr="007A0B36">
        <w:rPr>
          <w:i/>
          <w:sz w:val="22"/>
          <w:szCs w:val="22"/>
        </w:rPr>
        <w:t>Wolves</w:t>
      </w:r>
      <w:r w:rsidRPr="007A0B36">
        <w:rPr>
          <w:sz w:val="22"/>
          <w:szCs w:val="22"/>
        </w:rPr>
        <w:t xml:space="preserve">, </w:t>
      </w:r>
      <w:r w:rsidRPr="007A0B36">
        <w:rPr>
          <w:i/>
          <w:sz w:val="22"/>
          <w:szCs w:val="22"/>
        </w:rPr>
        <w:t>Dolphins</w:t>
      </w:r>
      <w:r w:rsidRPr="007A0B36">
        <w:rPr>
          <w:sz w:val="22"/>
          <w:szCs w:val="22"/>
        </w:rPr>
        <w:t xml:space="preserve">, </w:t>
      </w:r>
      <w:r w:rsidRPr="007A0B36">
        <w:rPr>
          <w:i/>
          <w:sz w:val="22"/>
          <w:szCs w:val="22"/>
        </w:rPr>
        <w:t>Bears,</w:t>
      </w:r>
      <w:r w:rsidRPr="007A0B36">
        <w:rPr>
          <w:sz w:val="22"/>
          <w:szCs w:val="22"/>
        </w:rPr>
        <w:t xml:space="preserve"> </w:t>
      </w:r>
      <w:r w:rsidRPr="007A0B36">
        <w:rPr>
          <w:i/>
          <w:sz w:val="22"/>
          <w:szCs w:val="22"/>
        </w:rPr>
        <w:t>Coral Reef Adventure</w:t>
      </w:r>
      <w:r w:rsidRPr="007A0B36">
        <w:rPr>
          <w:sz w:val="22"/>
          <w:szCs w:val="22"/>
        </w:rPr>
        <w:t xml:space="preserve">, and </w:t>
      </w:r>
      <w:r w:rsidRPr="007A0B36">
        <w:rPr>
          <w:i/>
          <w:sz w:val="22"/>
          <w:szCs w:val="22"/>
        </w:rPr>
        <w:t>Grand Canyon Adventure</w:t>
      </w:r>
      <w:r w:rsidRPr="007A0B36">
        <w:rPr>
          <w:sz w:val="22"/>
          <w:szCs w:val="22"/>
        </w:rPr>
        <w:t>.</w:t>
      </w:r>
    </w:p>
    <w:p w14:paraId="383037A5" w14:textId="77777777" w:rsidR="00C85CEF" w:rsidRPr="007A0B36" w:rsidRDefault="00C85CEF" w:rsidP="00C85CEF">
      <w:pPr>
        <w:rPr>
          <w:sz w:val="22"/>
          <w:szCs w:val="22"/>
        </w:rPr>
      </w:pPr>
    </w:p>
    <w:p w14:paraId="1D6C153C" w14:textId="77777777" w:rsidR="00C43523" w:rsidRPr="007A0B36" w:rsidRDefault="00C43523" w:rsidP="00C43523">
      <w:pPr>
        <w:rPr>
          <w:sz w:val="22"/>
          <w:szCs w:val="22"/>
        </w:rPr>
      </w:pPr>
      <w:r w:rsidRPr="007A0B36">
        <w:rPr>
          <w:sz w:val="22"/>
          <w:szCs w:val="22"/>
        </w:rPr>
        <w:t>During his filmmaking career, he swam with dolphins and whales, came face-to-face with sharks and Kodiak bears, camped with wolf packs, and waded hip-deep through Everglade swamps.</w:t>
      </w:r>
    </w:p>
    <w:p w14:paraId="0525FD1E" w14:textId="77777777" w:rsidR="00C43523" w:rsidRPr="007A0B36" w:rsidRDefault="00C43523" w:rsidP="00C85CEF">
      <w:pPr>
        <w:rPr>
          <w:sz w:val="22"/>
          <w:szCs w:val="22"/>
        </w:rPr>
      </w:pPr>
    </w:p>
    <w:p w14:paraId="2CD38F75" w14:textId="6C4767CB" w:rsidR="00C85CEF" w:rsidRPr="007A0B36" w:rsidRDefault="00C85CEF" w:rsidP="00C85CEF">
      <w:pPr>
        <w:rPr>
          <w:sz w:val="22"/>
          <w:szCs w:val="22"/>
        </w:rPr>
      </w:pPr>
      <w:r w:rsidRPr="007A0B36">
        <w:rPr>
          <w:sz w:val="22"/>
          <w:szCs w:val="22"/>
        </w:rPr>
        <w:t xml:space="preserve">He has </w:t>
      </w:r>
      <w:r w:rsidR="00E41097" w:rsidRPr="007A0B36">
        <w:rPr>
          <w:sz w:val="22"/>
          <w:szCs w:val="22"/>
        </w:rPr>
        <w:t>written</w:t>
      </w:r>
      <w:r w:rsidRPr="007A0B36">
        <w:rPr>
          <w:sz w:val="22"/>
          <w:szCs w:val="22"/>
        </w:rPr>
        <w:t xml:space="preserve"> nine books, the latest of which is </w:t>
      </w:r>
      <w:hyperlink r:id="rId17" w:history="1">
        <w:r w:rsidRPr="007A0B36">
          <w:rPr>
            <w:rStyle w:val="Hyperlink"/>
            <w:i/>
            <w:iCs/>
            <w:sz w:val="22"/>
            <w:szCs w:val="22"/>
          </w:rPr>
          <w:t>Finding Meaning and Success: Living a Fulfilled and Productive Life</w:t>
        </w:r>
      </w:hyperlink>
      <w:r w:rsidRPr="007A0B36">
        <w:rPr>
          <w:sz w:val="22"/>
          <w:szCs w:val="22"/>
        </w:rPr>
        <w:t>, published by Rowman &amp; Littlefield in 2021. All proceeds from Chris’s books go to fund scholarships for students at American University.</w:t>
      </w:r>
    </w:p>
    <w:p w14:paraId="4B333F2A" w14:textId="77777777" w:rsidR="00C85CEF" w:rsidRPr="007A0B36" w:rsidRDefault="00C85CEF" w:rsidP="00C85CEF">
      <w:pPr>
        <w:rPr>
          <w:sz w:val="22"/>
          <w:szCs w:val="22"/>
        </w:rPr>
      </w:pPr>
    </w:p>
    <w:p w14:paraId="080B08ED" w14:textId="77777777" w:rsidR="00C85CEF" w:rsidRPr="007A0B36" w:rsidRDefault="00C85CEF" w:rsidP="00C85CEF">
      <w:pPr>
        <w:rPr>
          <w:sz w:val="22"/>
          <w:szCs w:val="22"/>
        </w:rPr>
      </w:pPr>
      <w:r w:rsidRPr="007A0B36">
        <w:rPr>
          <w:sz w:val="22"/>
          <w:szCs w:val="22"/>
        </w:rPr>
        <w:t xml:space="preserve">Starting in 2004, Chris served on American University’s full-time faculty as Distinguished Film Producer in Residence until his retirement in 2018. While at AU, he founded and directed the Center for Environmental Filmmaking at the School of Communication. He also created and taught a popular class called </w:t>
      </w:r>
      <w:r w:rsidRPr="007A0B36">
        <w:rPr>
          <w:i/>
          <w:iCs/>
          <w:sz w:val="22"/>
          <w:szCs w:val="22"/>
        </w:rPr>
        <w:t>Design Your Life for Success</w:t>
      </w:r>
      <w:r w:rsidRPr="007A0B36">
        <w:rPr>
          <w:sz w:val="22"/>
          <w:szCs w:val="22"/>
        </w:rPr>
        <w:t>.</w:t>
      </w:r>
    </w:p>
    <w:p w14:paraId="2A621755" w14:textId="77777777" w:rsidR="00C85CEF" w:rsidRPr="007A0B36" w:rsidRDefault="00C85CEF" w:rsidP="00C85CEF">
      <w:pPr>
        <w:rPr>
          <w:sz w:val="22"/>
          <w:szCs w:val="22"/>
        </w:rPr>
      </w:pPr>
    </w:p>
    <w:p w14:paraId="4CD34CA3" w14:textId="77777777" w:rsidR="00E03272" w:rsidRPr="007A0B36" w:rsidRDefault="00C85CEF" w:rsidP="00E03272">
      <w:pPr>
        <w:rPr>
          <w:sz w:val="22"/>
          <w:szCs w:val="22"/>
        </w:rPr>
      </w:pPr>
      <w:r w:rsidRPr="007A0B36">
        <w:rPr>
          <w:sz w:val="22"/>
          <w:szCs w:val="22"/>
        </w:rPr>
        <w:t>Chris and his wife Gail have lived in Bethesda, Maryland, for nearly 50 years and raised three daughters. They now have nine grandchildren. Chris was a stand-up comic for five years and has advanced degrees from London and Harvard. He has jumped out of helicopters, worked on an Israeli kibbutz, and was a high school boxing champion. Chris is currently learning to juggle, draw, dance, play tennis, and play the piano. He loves standing on his hands for exercise and keeps a daily gratitude journal.</w:t>
      </w:r>
    </w:p>
    <w:p w14:paraId="316CEE15" w14:textId="5F58A4B7" w:rsidR="00843C57" w:rsidRPr="007A0B36" w:rsidRDefault="00EC1345" w:rsidP="00EC1345">
      <w:pPr>
        <w:jc w:val="center"/>
        <w:rPr>
          <w:sz w:val="22"/>
          <w:szCs w:val="22"/>
        </w:rPr>
      </w:pPr>
      <w:r w:rsidRPr="007A0B36">
        <w:rPr>
          <w:sz w:val="22"/>
          <w:szCs w:val="22"/>
        </w:rPr>
        <w:t>---Please turn over---</w:t>
      </w:r>
    </w:p>
    <w:p w14:paraId="52213B2B" w14:textId="77777777" w:rsidR="00C85CEF" w:rsidRPr="007A0B36" w:rsidRDefault="00C85CEF" w:rsidP="00C85CEF">
      <w:pPr>
        <w:rPr>
          <w:b/>
          <w:bCs/>
          <w:sz w:val="22"/>
          <w:szCs w:val="22"/>
        </w:rPr>
      </w:pPr>
      <w:r w:rsidRPr="007A0B36">
        <w:rPr>
          <w:b/>
          <w:bCs/>
          <w:sz w:val="22"/>
          <w:szCs w:val="22"/>
        </w:rPr>
        <w:lastRenderedPageBreak/>
        <w:t>More information on Chris:</w:t>
      </w:r>
    </w:p>
    <w:p w14:paraId="5FE7B01E" w14:textId="77777777" w:rsidR="00C85CEF" w:rsidRPr="007A0B36" w:rsidRDefault="00C85CEF" w:rsidP="00C85CEF">
      <w:pPr>
        <w:rPr>
          <w:sz w:val="22"/>
          <w:szCs w:val="22"/>
        </w:rPr>
      </w:pPr>
    </w:p>
    <w:p w14:paraId="565C6463" w14:textId="3FBE367F" w:rsidR="00C85CEF" w:rsidRPr="007A0B36" w:rsidRDefault="00C85CEF" w:rsidP="00C85CEF">
      <w:pPr>
        <w:rPr>
          <w:sz w:val="22"/>
          <w:szCs w:val="22"/>
        </w:rPr>
      </w:pPr>
      <w:r w:rsidRPr="007A0B36">
        <w:rPr>
          <w:sz w:val="22"/>
          <w:szCs w:val="22"/>
        </w:rPr>
        <w:t xml:space="preserve">Chris’s </w:t>
      </w:r>
      <w:r w:rsidR="00007583" w:rsidRPr="007A0B36">
        <w:rPr>
          <w:sz w:val="22"/>
          <w:szCs w:val="22"/>
        </w:rPr>
        <w:t>filmmaking care</w:t>
      </w:r>
      <w:r w:rsidRPr="007A0B36">
        <w:rPr>
          <w:sz w:val="22"/>
          <w:szCs w:val="22"/>
        </w:rPr>
        <w:t>er began in 1983 when he founded National Audubon Society Productions, a nonprofit film company and part of the National Audubon Society, which he led as president and CEO for eleven years. In 1994, he founded National Wildlife Productions, a nonprofit multimedia company and part of the National Wildlife Federation, which he led as president and CEO for ten years.</w:t>
      </w:r>
    </w:p>
    <w:p w14:paraId="3183FC9D" w14:textId="77777777" w:rsidR="00C85CEF" w:rsidRPr="007A0B36" w:rsidRDefault="00C85CEF" w:rsidP="00C85CEF">
      <w:pPr>
        <w:rPr>
          <w:sz w:val="22"/>
          <w:szCs w:val="22"/>
        </w:rPr>
      </w:pPr>
    </w:p>
    <w:p w14:paraId="2F7ED3ED" w14:textId="38031B07" w:rsidR="00C85CEF" w:rsidRPr="007A0B36" w:rsidRDefault="00C85CEF" w:rsidP="00C85CEF">
      <w:pPr>
        <w:rPr>
          <w:sz w:val="22"/>
          <w:szCs w:val="22"/>
        </w:rPr>
      </w:pPr>
      <w:r w:rsidRPr="007A0B36">
        <w:rPr>
          <w:sz w:val="22"/>
          <w:szCs w:val="22"/>
        </w:rPr>
        <w:t xml:space="preserve">His first two published books were on wildlife filmmaking: </w:t>
      </w:r>
      <w:hyperlink r:id="rId18" w:history="1">
        <w:r w:rsidRPr="007A0B36">
          <w:rPr>
            <w:rStyle w:val="Hyperlink"/>
            <w:i/>
            <w:iCs/>
            <w:sz w:val="22"/>
            <w:szCs w:val="22"/>
          </w:rPr>
          <w:t>Shooting in the Wild</w:t>
        </w:r>
      </w:hyperlink>
      <w:r w:rsidRPr="007A0B36">
        <w:rPr>
          <w:sz w:val="22"/>
          <w:szCs w:val="22"/>
        </w:rPr>
        <w:t xml:space="preserve"> in 2010 and </w:t>
      </w:r>
      <w:hyperlink r:id="rId19" w:history="1">
        <w:r w:rsidRPr="007A0B36">
          <w:rPr>
            <w:rStyle w:val="Hyperlink"/>
            <w:i/>
            <w:iCs/>
            <w:sz w:val="22"/>
            <w:szCs w:val="22"/>
          </w:rPr>
          <w:t>Confessions of a Wildlife Filmmaker</w:t>
        </w:r>
      </w:hyperlink>
      <w:r w:rsidRPr="007A0B36">
        <w:rPr>
          <w:i/>
          <w:iCs/>
          <w:sz w:val="22"/>
          <w:szCs w:val="22"/>
        </w:rPr>
        <w:t xml:space="preserve"> </w:t>
      </w:r>
      <w:r w:rsidRPr="007A0B36">
        <w:rPr>
          <w:sz w:val="22"/>
          <w:szCs w:val="22"/>
        </w:rPr>
        <w:t xml:space="preserve">in 2015. They were followed by </w:t>
      </w:r>
      <w:hyperlink r:id="rId20" w:history="1">
        <w:r w:rsidRPr="007A0B36">
          <w:rPr>
            <w:rStyle w:val="Hyperlink"/>
            <w:i/>
            <w:iCs/>
            <w:sz w:val="22"/>
            <w:szCs w:val="22"/>
          </w:rPr>
          <w:t>Raise Your Kids to Succeed: What Every Parent Should Know</w:t>
        </w:r>
      </w:hyperlink>
      <w:r w:rsidRPr="007A0B36">
        <w:rPr>
          <w:sz w:val="22"/>
          <w:szCs w:val="22"/>
        </w:rPr>
        <w:t xml:space="preserve"> in 2017 and </w:t>
      </w:r>
      <w:hyperlink r:id="rId21" w:history="1">
        <w:r w:rsidRPr="007A0B36">
          <w:rPr>
            <w:rStyle w:val="Hyperlink"/>
            <w:i/>
            <w:iCs/>
            <w:sz w:val="22"/>
            <w:szCs w:val="22"/>
          </w:rPr>
          <w:t>Now What, Grad? Your Path to Success After College</w:t>
        </w:r>
      </w:hyperlink>
      <w:r w:rsidRPr="007A0B36">
        <w:rPr>
          <w:i/>
          <w:iCs/>
          <w:sz w:val="22"/>
          <w:szCs w:val="22"/>
        </w:rPr>
        <w:t xml:space="preserve"> </w:t>
      </w:r>
      <w:r w:rsidRPr="007A0B36">
        <w:rPr>
          <w:sz w:val="22"/>
          <w:szCs w:val="22"/>
        </w:rPr>
        <w:t>(</w:t>
      </w:r>
      <w:r w:rsidR="00513D10" w:rsidRPr="007A0B36">
        <w:rPr>
          <w:sz w:val="22"/>
          <w:szCs w:val="22"/>
        </w:rPr>
        <w:t>F</w:t>
      </w:r>
      <w:r w:rsidR="009D04E5" w:rsidRPr="007A0B36">
        <w:rPr>
          <w:sz w:val="22"/>
          <w:szCs w:val="22"/>
        </w:rPr>
        <w:t xml:space="preserve">irst </w:t>
      </w:r>
      <w:r w:rsidR="00513D10" w:rsidRPr="007A0B36">
        <w:rPr>
          <w:sz w:val="22"/>
          <w:szCs w:val="22"/>
        </w:rPr>
        <w:t>E</w:t>
      </w:r>
      <w:r w:rsidRPr="007A0B36">
        <w:rPr>
          <w:sz w:val="22"/>
          <w:szCs w:val="22"/>
        </w:rPr>
        <w:t xml:space="preserve">dition in 2015 and the </w:t>
      </w:r>
      <w:r w:rsidR="00513D10" w:rsidRPr="007A0B36">
        <w:rPr>
          <w:sz w:val="22"/>
          <w:szCs w:val="22"/>
        </w:rPr>
        <w:t>Second</w:t>
      </w:r>
      <w:r w:rsidRPr="007A0B36">
        <w:rPr>
          <w:sz w:val="22"/>
          <w:szCs w:val="22"/>
        </w:rPr>
        <w:t xml:space="preserve"> Edition in 2018). In 2019, he wrote </w:t>
      </w:r>
      <w:hyperlink r:id="rId22" w:history="1">
        <w:r w:rsidRPr="007A0B36">
          <w:rPr>
            <w:rStyle w:val="Hyperlink"/>
            <w:i/>
            <w:sz w:val="22"/>
            <w:szCs w:val="22"/>
          </w:rPr>
          <w:t>College Teaching at its Best: Inspiring Students to be Enthusiastic, Lifelong Learners</w:t>
        </w:r>
      </w:hyperlink>
      <w:r w:rsidRPr="007A0B36">
        <w:rPr>
          <w:i/>
          <w:sz w:val="22"/>
          <w:szCs w:val="22"/>
        </w:rPr>
        <w:t>,</w:t>
      </w:r>
      <w:r w:rsidRPr="007A0B36">
        <w:rPr>
          <w:iCs/>
          <w:sz w:val="22"/>
          <w:szCs w:val="22"/>
        </w:rPr>
        <w:t xml:space="preserve"> and in 2021, he wrote </w:t>
      </w:r>
      <w:hyperlink r:id="rId23" w:history="1">
        <w:r w:rsidRPr="007A0B36">
          <w:rPr>
            <w:rStyle w:val="Hyperlink"/>
            <w:i/>
            <w:sz w:val="22"/>
            <w:szCs w:val="22"/>
          </w:rPr>
          <w:t>Finding Meaning and Success: Living a Fulfilled and Productive Life</w:t>
        </w:r>
      </w:hyperlink>
      <w:r w:rsidRPr="007A0B36">
        <w:rPr>
          <w:iCs/>
          <w:sz w:val="22"/>
          <w:szCs w:val="22"/>
        </w:rPr>
        <w:t>. Rowman &amp; Littlefield published his last five books.</w:t>
      </w:r>
    </w:p>
    <w:p w14:paraId="2F94EA1D" w14:textId="77777777" w:rsidR="00C85CEF" w:rsidRPr="007A0B36" w:rsidRDefault="00C85CEF" w:rsidP="00C85CEF">
      <w:pPr>
        <w:rPr>
          <w:sz w:val="22"/>
          <w:szCs w:val="22"/>
        </w:rPr>
      </w:pPr>
    </w:p>
    <w:p w14:paraId="7EE62B28" w14:textId="77777777" w:rsidR="00C85CEF" w:rsidRPr="007A0B36" w:rsidRDefault="00C85CEF" w:rsidP="00C85CEF">
      <w:pPr>
        <w:rPr>
          <w:sz w:val="22"/>
          <w:szCs w:val="22"/>
        </w:rPr>
      </w:pPr>
      <w:r w:rsidRPr="007A0B36">
        <w:rPr>
          <w:sz w:val="22"/>
          <w:szCs w:val="22"/>
        </w:rPr>
        <w:t xml:space="preserve">His next book for Rowman &amp; Littlefield will be on death and dying. Bethesda Communications Group published </w:t>
      </w:r>
      <w:hyperlink r:id="rId24" w:history="1">
        <w:r w:rsidRPr="007A0B36">
          <w:rPr>
            <w:rStyle w:val="Hyperlink"/>
            <w:i/>
            <w:sz w:val="22"/>
            <w:szCs w:val="22"/>
          </w:rPr>
          <w:t>Love, Dad</w:t>
        </w:r>
      </w:hyperlink>
      <w:r w:rsidRPr="007A0B36">
        <w:rPr>
          <w:iCs/>
          <w:sz w:val="22"/>
          <w:szCs w:val="22"/>
        </w:rPr>
        <w:t xml:space="preserve"> in 2018</w:t>
      </w:r>
      <w:r w:rsidRPr="007A0B36">
        <w:rPr>
          <w:sz w:val="22"/>
          <w:szCs w:val="22"/>
        </w:rPr>
        <w:t xml:space="preserve">, a 700-page book of his letters to his daughters, and </w:t>
      </w:r>
      <w:hyperlink r:id="rId25" w:history="1">
        <w:r w:rsidRPr="007A0B36">
          <w:rPr>
            <w:rStyle w:val="Hyperlink"/>
            <w:i/>
            <w:iCs/>
            <w:sz w:val="22"/>
            <w:szCs w:val="22"/>
          </w:rPr>
          <w:t>Open Heart: When Open-Heart Surgery Becomes Your Best Option</w:t>
        </w:r>
      </w:hyperlink>
      <w:r w:rsidRPr="007A0B36">
        <w:rPr>
          <w:sz w:val="22"/>
          <w:szCs w:val="22"/>
        </w:rPr>
        <w:t xml:space="preserve"> in 2021, a book co-written with his daughter Christina (a family doctor). Chris and Christina have written half a dozen books for children on health-related issues.</w:t>
      </w:r>
    </w:p>
    <w:p w14:paraId="5F128874" w14:textId="77777777" w:rsidR="00C85CEF" w:rsidRPr="007A0B36" w:rsidRDefault="00C85CEF" w:rsidP="00C85CEF">
      <w:pPr>
        <w:rPr>
          <w:sz w:val="22"/>
          <w:szCs w:val="22"/>
        </w:rPr>
      </w:pPr>
    </w:p>
    <w:p w14:paraId="6509ABC5" w14:textId="14F68390" w:rsidR="00C85CEF" w:rsidRPr="007A0B36" w:rsidRDefault="00C85CEF" w:rsidP="00C85CEF">
      <w:pPr>
        <w:rPr>
          <w:sz w:val="22"/>
          <w:szCs w:val="22"/>
        </w:rPr>
      </w:pPr>
      <w:r w:rsidRPr="007A0B36">
        <w:rPr>
          <w:sz w:val="22"/>
          <w:szCs w:val="22"/>
        </w:rPr>
        <w:t>Chris gives</w:t>
      </w:r>
      <w:r w:rsidR="00C60776">
        <w:rPr>
          <w:sz w:val="22"/>
          <w:szCs w:val="22"/>
        </w:rPr>
        <w:t xml:space="preserve"> pro bono</w:t>
      </w:r>
      <w:r w:rsidRPr="007A0B36">
        <w:rPr>
          <w:sz w:val="22"/>
          <w:szCs w:val="22"/>
        </w:rPr>
        <w:t xml:space="preserve"> presentations and workshops on various topics, </w:t>
      </w:r>
      <w:r w:rsidR="00DD76A8" w:rsidRPr="007A0B36">
        <w:rPr>
          <w:sz w:val="22"/>
          <w:szCs w:val="22"/>
        </w:rPr>
        <w:t>including how to live a meaningful and successful life, aging well, achieving a good death,</w:t>
      </w:r>
      <w:r w:rsidR="00721745" w:rsidRPr="007A0B36">
        <w:rPr>
          <w:sz w:val="22"/>
          <w:szCs w:val="22"/>
        </w:rPr>
        <w:t xml:space="preserve"> living well to die well,</w:t>
      </w:r>
      <w:r w:rsidR="00DD76A8" w:rsidRPr="007A0B36">
        <w:rPr>
          <w:sz w:val="22"/>
          <w:szCs w:val="22"/>
        </w:rPr>
        <w:t xml:space="preserve"> </w:t>
      </w:r>
      <w:r w:rsidR="003F6238" w:rsidRPr="007A0B36">
        <w:rPr>
          <w:sz w:val="22"/>
          <w:szCs w:val="22"/>
        </w:rPr>
        <w:t xml:space="preserve">medical aid-in-dying, </w:t>
      </w:r>
      <w:r w:rsidR="00DD76A8" w:rsidRPr="007A0B36">
        <w:rPr>
          <w:sz w:val="22"/>
          <w:szCs w:val="22"/>
        </w:rPr>
        <w:t xml:space="preserve">decluttering and death cleaning, </w:t>
      </w:r>
      <w:r w:rsidR="00061BCF" w:rsidRPr="007A0B36">
        <w:rPr>
          <w:sz w:val="22"/>
          <w:szCs w:val="22"/>
        </w:rPr>
        <w:t xml:space="preserve">completing </w:t>
      </w:r>
      <w:r w:rsidR="00DD76A8" w:rsidRPr="007A0B36">
        <w:rPr>
          <w:sz w:val="22"/>
          <w:szCs w:val="22"/>
        </w:rPr>
        <w:t>advance directives, writing memoirs, composing legacy letters</w:t>
      </w:r>
      <w:r w:rsidR="00061BCF" w:rsidRPr="007A0B36">
        <w:rPr>
          <w:sz w:val="22"/>
          <w:szCs w:val="22"/>
        </w:rPr>
        <w:t xml:space="preserve"> and ethical wills</w:t>
      </w:r>
      <w:r w:rsidR="00DD76A8" w:rsidRPr="007A0B36">
        <w:rPr>
          <w:sz w:val="22"/>
          <w:szCs w:val="22"/>
        </w:rPr>
        <w:t xml:space="preserve">, funeral planning, green ways of body disposition, </w:t>
      </w:r>
      <w:r w:rsidR="002754D9" w:rsidRPr="007A0B36">
        <w:rPr>
          <w:sz w:val="22"/>
          <w:szCs w:val="22"/>
        </w:rPr>
        <w:t xml:space="preserve">and </w:t>
      </w:r>
      <w:r w:rsidR="00DD76A8" w:rsidRPr="007A0B36">
        <w:rPr>
          <w:sz w:val="22"/>
          <w:szCs w:val="22"/>
        </w:rPr>
        <w:t>hospice care</w:t>
      </w:r>
      <w:r w:rsidRPr="007A0B36">
        <w:rPr>
          <w:sz w:val="22"/>
          <w:szCs w:val="22"/>
        </w:rPr>
        <w:t xml:space="preserve">. In 2015, </w:t>
      </w:r>
      <w:hyperlink r:id="rId26" w:history="1">
        <w:r w:rsidRPr="007A0B36">
          <w:rPr>
            <w:rStyle w:val="Hyperlink"/>
            <w:sz w:val="22"/>
            <w:szCs w:val="22"/>
          </w:rPr>
          <w:t>Chris spoke</w:t>
        </w:r>
        <w:r w:rsidR="001C6E80">
          <w:rPr>
            <w:rStyle w:val="Hyperlink"/>
            <w:sz w:val="22"/>
            <w:szCs w:val="22"/>
          </w:rPr>
          <w:t xml:space="preserve"> on wildlife filmmaking</w:t>
        </w:r>
        <w:r w:rsidRPr="007A0B36">
          <w:rPr>
            <w:rStyle w:val="Hyperlink"/>
            <w:sz w:val="22"/>
            <w:szCs w:val="22"/>
          </w:rPr>
          <w:t xml:space="preserve"> at TEDxAmericanUniversity</w:t>
        </w:r>
      </w:hyperlink>
      <w:r w:rsidRPr="007A0B36">
        <w:rPr>
          <w:sz w:val="22"/>
          <w:szCs w:val="22"/>
        </w:rPr>
        <w:t xml:space="preserve">. While teaching at AU, he was a stand-up comedian and performed regularly in DC comedy clubs for five years. In 2017, he founded and now directs a group on aging and dying well as part of the Bethesda Metro Area Village, </w:t>
      </w:r>
      <w:r w:rsidR="004E7CE8" w:rsidRPr="007A0B36">
        <w:rPr>
          <w:sz w:val="22"/>
          <w:szCs w:val="22"/>
        </w:rPr>
        <w:t>where he serves as a Board member</w:t>
      </w:r>
      <w:r w:rsidRPr="007A0B36">
        <w:rPr>
          <w:sz w:val="22"/>
          <w:szCs w:val="22"/>
        </w:rPr>
        <w:t>.</w:t>
      </w:r>
    </w:p>
    <w:p w14:paraId="3F0F9868" w14:textId="77777777" w:rsidR="00C85CEF" w:rsidRPr="007A0B36" w:rsidRDefault="00C85CEF" w:rsidP="00C85CEF">
      <w:pPr>
        <w:rPr>
          <w:sz w:val="22"/>
          <w:szCs w:val="22"/>
        </w:rPr>
      </w:pPr>
    </w:p>
    <w:p w14:paraId="5456A093" w14:textId="77777777" w:rsidR="00C85CEF" w:rsidRPr="007A0B36" w:rsidRDefault="00C85CEF" w:rsidP="00C85CEF">
      <w:pPr>
        <w:rPr>
          <w:sz w:val="22"/>
          <w:szCs w:val="22"/>
        </w:rPr>
      </w:pPr>
      <w:r w:rsidRPr="007A0B36">
        <w:rPr>
          <w:sz w:val="22"/>
          <w:szCs w:val="22"/>
        </w:rPr>
        <w:t>Chris was honored with the Frank G. Wells Award from the Environmental Media Association and the Lifetime Achievement Award for Media at the 2009 International Wildlife Film Festival. In 2010, he was honored at the Green Globe Awards in Los Angeles with the Environmental Film Educator of the Decade award. In 2011, he received the IWFF Wildlife Hero of the Year Award for his “determined campaign to reform the wildlife filmmaking industry.” In 2012, he received the Ronald B. Tobias Award for Achievement in Science and Natural History Filmmaking Education. In addition, he received the 2014 University Faculty Award for Outstanding Teaching at AU, the 2015 University Film and Video Association Teaching Award, and the 2015 Lifetime Achievement Award at the International Wildlife Film Festival.</w:t>
      </w:r>
    </w:p>
    <w:p w14:paraId="1A5B1C98" w14:textId="77777777" w:rsidR="00C85CEF" w:rsidRPr="007A0B36" w:rsidRDefault="00C85CEF" w:rsidP="00C85CEF">
      <w:pPr>
        <w:rPr>
          <w:sz w:val="22"/>
          <w:szCs w:val="22"/>
        </w:rPr>
      </w:pPr>
    </w:p>
    <w:p w14:paraId="3464A9FE" w14:textId="77777777" w:rsidR="00C85CEF" w:rsidRPr="007A0B36" w:rsidRDefault="00C85CEF" w:rsidP="00C85CEF">
      <w:pPr>
        <w:rPr>
          <w:sz w:val="22"/>
          <w:szCs w:val="22"/>
        </w:rPr>
      </w:pPr>
      <w:r w:rsidRPr="007A0B36">
        <w:rPr>
          <w:sz w:val="22"/>
          <w:szCs w:val="22"/>
        </w:rPr>
        <w:t>In his twenty years before becoming a film producer, Chris was an officer in the Royal Navy, an engineer, a business consultant, an energy analyst, an environmental activist, chief energy advisor to a senior U.S. senator, and a political appointee in the Environmental Protection Agency under President Jimmy Carter.</w:t>
      </w:r>
    </w:p>
    <w:p w14:paraId="14DA46A6" w14:textId="77777777" w:rsidR="00C85CEF" w:rsidRPr="007A0B36" w:rsidRDefault="00C85CEF" w:rsidP="00C85CEF">
      <w:pPr>
        <w:rPr>
          <w:sz w:val="22"/>
          <w:szCs w:val="22"/>
        </w:rPr>
      </w:pPr>
    </w:p>
    <w:p w14:paraId="14D50BD3" w14:textId="77ABE87E" w:rsidR="00C85CEF" w:rsidRPr="007A0B36" w:rsidRDefault="00C85CEF" w:rsidP="00C85CEF">
      <w:pPr>
        <w:rPr>
          <w:sz w:val="22"/>
          <w:szCs w:val="22"/>
        </w:rPr>
      </w:pPr>
      <w:r w:rsidRPr="007A0B36">
        <w:rPr>
          <w:sz w:val="22"/>
          <w:szCs w:val="22"/>
        </w:rPr>
        <w:t>Chris holds a B.S. with First Class Honors in Mechanical Engineering</w:t>
      </w:r>
      <w:r w:rsidR="00AF346A" w:rsidRPr="007A0B36">
        <w:rPr>
          <w:sz w:val="22"/>
          <w:szCs w:val="22"/>
        </w:rPr>
        <w:t>, an M.S. in Ocean Engineering and Naval Architecture from University College London,</w:t>
      </w:r>
      <w:r w:rsidRPr="007A0B36">
        <w:rPr>
          <w:sz w:val="22"/>
          <w:szCs w:val="22"/>
        </w:rPr>
        <w:t xml:space="preserve"> and a master’s in Public Administration from Harvard University. In addition, he was a Kennedy Scholar and received a Harkness Fellowship.</w:t>
      </w:r>
    </w:p>
    <w:p w14:paraId="4C3355FF" w14:textId="77777777" w:rsidR="00C85CEF" w:rsidRPr="007A0B36" w:rsidRDefault="00C85CEF" w:rsidP="00C85CEF">
      <w:pPr>
        <w:rPr>
          <w:sz w:val="22"/>
          <w:szCs w:val="22"/>
        </w:rPr>
      </w:pPr>
    </w:p>
    <w:p w14:paraId="68770840" w14:textId="3F624706" w:rsidR="00C85CEF" w:rsidRPr="007A0B36" w:rsidRDefault="00C85CEF" w:rsidP="00C85CEF">
      <w:pPr>
        <w:rPr>
          <w:sz w:val="22"/>
          <w:szCs w:val="22"/>
        </w:rPr>
      </w:pPr>
      <w:r w:rsidRPr="007A0B36">
        <w:rPr>
          <w:sz w:val="22"/>
          <w:szCs w:val="22"/>
        </w:rPr>
        <w:t>Born in Hong Kong, Chris grew up in England and immigrated to the United States in 1972. He is married to Gail Shearer and is the father of three grown daughters: Kim</w:t>
      </w:r>
      <w:r w:rsidR="00ED1B4E" w:rsidRPr="007A0B36">
        <w:rPr>
          <w:sz w:val="22"/>
          <w:szCs w:val="22"/>
        </w:rPr>
        <w:t>berly</w:t>
      </w:r>
      <w:r w:rsidRPr="007A0B36">
        <w:rPr>
          <w:sz w:val="22"/>
          <w:szCs w:val="22"/>
        </w:rPr>
        <w:t>, Christina, and Jenn</w:t>
      </w:r>
      <w:r w:rsidR="00ED1B4E" w:rsidRPr="007A0B36">
        <w:rPr>
          <w:sz w:val="22"/>
          <w:szCs w:val="22"/>
        </w:rPr>
        <w:t>ifer</w:t>
      </w:r>
      <w:r w:rsidRPr="007A0B36">
        <w:rPr>
          <w:sz w:val="22"/>
          <w:szCs w:val="22"/>
        </w:rPr>
        <w:t>. He and Gail have endowed a scholarship for environmental film students at AU to honor Chris’s parents and encourage the next generation to save the planet.</w:t>
      </w:r>
    </w:p>
    <w:sectPr w:rsidR="00C85CEF" w:rsidRPr="007A0B36" w:rsidSect="00E07A37">
      <w:headerReference w:type="even" r:id="rId27"/>
      <w:headerReference w:type="default" r:id="rId28"/>
      <w:pgSz w:w="12240" w:h="15840"/>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C5AD00" w14:textId="77777777" w:rsidR="00E07A37" w:rsidRDefault="00E07A37">
      <w:r>
        <w:separator/>
      </w:r>
    </w:p>
  </w:endnote>
  <w:endnote w:type="continuationSeparator" w:id="0">
    <w:p w14:paraId="0E6C5144" w14:textId="77777777" w:rsidR="00E07A37" w:rsidRDefault="00E07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C8B141" w14:textId="77777777" w:rsidR="00E07A37" w:rsidRDefault="00E07A37">
      <w:r>
        <w:separator/>
      </w:r>
    </w:p>
  </w:footnote>
  <w:footnote w:type="continuationSeparator" w:id="0">
    <w:p w14:paraId="2BC2DC5C" w14:textId="77777777" w:rsidR="00E07A37" w:rsidRDefault="00E07A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58D8E" w14:textId="77777777" w:rsidR="00FC162C" w:rsidRDefault="00FC162C" w:rsidP="00D273A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14432CA" w14:textId="77777777" w:rsidR="00FC162C" w:rsidRDefault="00FC1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14354C" w14:textId="77777777" w:rsidR="00FC162C" w:rsidRDefault="00FC162C" w:rsidP="00D273A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22C10">
      <w:rPr>
        <w:rStyle w:val="PageNumber"/>
        <w:noProof/>
      </w:rPr>
      <w:t>2</w:t>
    </w:r>
    <w:r>
      <w:rPr>
        <w:rStyle w:val="PageNumber"/>
      </w:rPr>
      <w:fldChar w:fldCharType="end"/>
    </w:r>
  </w:p>
  <w:p w14:paraId="564D6C77" w14:textId="77777777" w:rsidR="00FC162C" w:rsidRDefault="00FC16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387C33"/>
    <w:multiLevelType w:val="hybridMultilevel"/>
    <w:tmpl w:val="42763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1358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zIwMzUxMDMyNjVU0lEKTi0uzszPAykwMa4FAGI4zuwtAAAA"/>
  </w:docVars>
  <w:rsids>
    <w:rsidRoot w:val="00BD3871"/>
    <w:rsid w:val="000002B9"/>
    <w:rsid w:val="000004D3"/>
    <w:rsid w:val="00000E71"/>
    <w:rsid w:val="00001408"/>
    <w:rsid w:val="000035AE"/>
    <w:rsid w:val="00003D81"/>
    <w:rsid w:val="00003F4C"/>
    <w:rsid w:val="00005FD6"/>
    <w:rsid w:val="0000605B"/>
    <w:rsid w:val="00007583"/>
    <w:rsid w:val="0000785F"/>
    <w:rsid w:val="00007D6C"/>
    <w:rsid w:val="00007F95"/>
    <w:rsid w:val="0001008C"/>
    <w:rsid w:val="0001099A"/>
    <w:rsid w:val="00011F40"/>
    <w:rsid w:val="00012552"/>
    <w:rsid w:val="000129BF"/>
    <w:rsid w:val="00012A7D"/>
    <w:rsid w:val="000135BB"/>
    <w:rsid w:val="000139E2"/>
    <w:rsid w:val="00014A08"/>
    <w:rsid w:val="00014A30"/>
    <w:rsid w:val="00015F7C"/>
    <w:rsid w:val="00016344"/>
    <w:rsid w:val="00016367"/>
    <w:rsid w:val="00016AD8"/>
    <w:rsid w:val="00016DDC"/>
    <w:rsid w:val="00016F31"/>
    <w:rsid w:val="000213CE"/>
    <w:rsid w:val="00022CDF"/>
    <w:rsid w:val="00022D99"/>
    <w:rsid w:val="0002459E"/>
    <w:rsid w:val="00025637"/>
    <w:rsid w:val="000259C2"/>
    <w:rsid w:val="00025E2E"/>
    <w:rsid w:val="00026E64"/>
    <w:rsid w:val="00027095"/>
    <w:rsid w:val="0002717D"/>
    <w:rsid w:val="0002727D"/>
    <w:rsid w:val="0003094E"/>
    <w:rsid w:val="00032A38"/>
    <w:rsid w:val="000336C9"/>
    <w:rsid w:val="000339E3"/>
    <w:rsid w:val="00033DAD"/>
    <w:rsid w:val="00034078"/>
    <w:rsid w:val="00034A6E"/>
    <w:rsid w:val="00035028"/>
    <w:rsid w:val="000369CD"/>
    <w:rsid w:val="00042206"/>
    <w:rsid w:val="00042E0A"/>
    <w:rsid w:val="000433BB"/>
    <w:rsid w:val="000439E1"/>
    <w:rsid w:val="00043F6E"/>
    <w:rsid w:val="00045661"/>
    <w:rsid w:val="0004579B"/>
    <w:rsid w:val="0004640E"/>
    <w:rsid w:val="0004691F"/>
    <w:rsid w:val="000473DF"/>
    <w:rsid w:val="000511A4"/>
    <w:rsid w:val="00051894"/>
    <w:rsid w:val="00051E5A"/>
    <w:rsid w:val="00052B06"/>
    <w:rsid w:val="00054EB7"/>
    <w:rsid w:val="000563E3"/>
    <w:rsid w:val="00057279"/>
    <w:rsid w:val="000600CF"/>
    <w:rsid w:val="000613D9"/>
    <w:rsid w:val="00061B16"/>
    <w:rsid w:val="00061BCF"/>
    <w:rsid w:val="00061DC2"/>
    <w:rsid w:val="00062CB3"/>
    <w:rsid w:val="00063381"/>
    <w:rsid w:val="00064A42"/>
    <w:rsid w:val="00064E2B"/>
    <w:rsid w:val="0006720A"/>
    <w:rsid w:val="000704F9"/>
    <w:rsid w:val="00070AB7"/>
    <w:rsid w:val="00072B63"/>
    <w:rsid w:val="00072D24"/>
    <w:rsid w:val="00073C1D"/>
    <w:rsid w:val="000747B1"/>
    <w:rsid w:val="00080921"/>
    <w:rsid w:val="00080B9C"/>
    <w:rsid w:val="00080C13"/>
    <w:rsid w:val="000813EE"/>
    <w:rsid w:val="00082A1B"/>
    <w:rsid w:val="00083A02"/>
    <w:rsid w:val="00085507"/>
    <w:rsid w:val="00085ABA"/>
    <w:rsid w:val="00086822"/>
    <w:rsid w:val="00090C62"/>
    <w:rsid w:val="00091E95"/>
    <w:rsid w:val="0009370F"/>
    <w:rsid w:val="0009398F"/>
    <w:rsid w:val="000941B8"/>
    <w:rsid w:val="00094B4E"/>
    <w:rsid w:val="00095923"/>
    <w:rsid w:val="00095A5B"/>
    <w:rsid w:val="0009663F"/>
    <w:rsid w:val="00096673"/>
    <w:rsid w:val="000A18CA"/>
    <w:rsid w:val="000A2FB7"/>
    <w:rsid w:val="000A6222"/>
    <w:rsid w:val="000A7B47"/>
    <w:rsid w:val="000B01FD"/>
    <w:rsid w:val="000B12EB"/>
    <w:rsid w:val="000B3593"/>
    <w:rsid w:val="000B3EA7"/>
    <w:rsid w:val="000B5582"/>
    <w:rsid w:val="000B6777"/>
    <w:rsid w:val="000B69F8"/>
    <w:rsid w:val="000B767B"/>
    <w:rsid w:val="000B7A3C"/>
    <w:rsid w:val="000B7AA8"/>
    <w:rsid w:val="000C0258"/>
    <w:rsid w:val="000C0D7C"/>
    <w:rsid w:val="000C14D6"/>
    <w:rsid w:val="000C1650"/>
    <w:rsid w:val="000C2F7D"/>
    <w:rsid w:val="000C366C"/>
    <w:rsid w:val="000C3DF8"/>
    <w:rsid w:val="000C3EA9"/>
    <w:rsid w:val="000C6A29"/>
    <w:rsid w:val="000D0048"/>
    <w:rsid w:val="000D0133"/>
    <w:rsid w:val="000D0383"/>
    <w:rsid w:val="000D053F"/>
    <w:rsid w:val="000D269C"/>
    <w:rsid w:val="000D54B3"/>
    <w:rsid w:val="000D661C"/>
    <w:rsid w:val="000D75E3"/>
    <w:rsid w:val="000D7ADB"/>
    <w:rsid w:val="000D7F9F"/>
    <w:rsid w:val="000E2AED"/>
    <w:rsid w:val="000E3196"/>
    <w:rsid w:val="000E3E31"/>
    <w:rsid w:val="000E4BB0"/>
    <w:rsid w:val="000E52F6"/>
    <w:rsid w:val="000F09F4"/>
    <w:rsid w:val="000F1C7B"/>
    <w:rsid w:val="000F440A"/>
    <w:rsid w:val="000F70F4"/>
    <w:rsid w:val="000F7F15"/>
    <w:rsid w:val="00100F00"/>
    <w:rsid w:val="0010152F"/>
    <w:rsid w:val="00102982"/>
    <w:rsid w:val="00103CF4"/>
    <w:rsid w:val="00103F54"/>
    <w:rsid w:val="0010416C"/>
    <w:rsid w:val="00104B7F"/>
    <w:rsid w:val="00104E40"/>
    <w:rsid w:val="00104F97"/>
    <w:rsid w:val="00106143"/>
    <w:rsid w:val="0011500D"/>
    <w:rsid w:val="00115012"/>
    <w:rsid w:val="00116027"/>
    <w:rsid w:val="0011773C"/>
    <w:rsid w:val="001237D9"/>
    <w:rsid w:val="00124847"/>
    <w:rsid w:val="001269AB"/>
    <w:rsid w:val="001309E1"/>
    <w:rsid w:val="0013189B"/>
    <w:rsid w:val="00132649"/>
    <w:rsid w:val="00133D36"/>
    <w:rsid w:val="0013422E"/>
    <w:rsid w:val="001352ED"/>
    <w:rsid w:val="00137222"/>
    <w:rsid w:val="00142188"/>
    <w:rsid w:val="001426A9"/>
    <w:rsid w:val="001428C8"/>
    <w:rsid w:val="00143820"/>
    <w:rsid w:val="00144303"/>
    <w:rsid w:val="00144D8D"/>
    <w:rsid w:val="00146182"/>
    <w:rsid w:val="001505D3"/>
    <w:rsid w:val="00150687"/>
    <w:rsid w:val="001510D7"/>
    <w:rsid w:val="0015497A"/>
    <w:rsid w:val="00154CB2"/>
    <w:rsid w:val="0015515A"/>
    <w:rsid w:val="0015716E"/>
    <w:rsid w:val="00157885"/>
    <w:rsid w:val="00160354"/>
    <w:rsid w:val="0016058F"/>
    <w:rsid w:val="00161CD5"/>
    <w:rsid w:val="00162DCE"/>
    <w:rsid w:val="0016368E"/>
    <w:rsid w:val="00163DD0"/>
    <w:rsid w:val="0016485E"/>
    <w:rsid w:val="00164AAF"/>
    <w:rsid w:val="00165778"/>
    <w:rsid w:val="001665D4"/>
    <w:rsid w:val="00166A72"/>
    <w:rsid w:val="00167568"/>
    <w:rsid w:val="00171CB9"/>
    <w:rsid w:val="00171FCC"/>
    <w:rsid w:val="00172EB4"/>
    <w:rsid w:val="00172F37"/>
    <w:rsid w:val="00173F7D"/>
    <w:rsid w:val="0017737F"/>
    <w:rsid w:val="00177549"/>
    <w:rsid w:val="00177B0A"/>
    <w:rsid w:val="00181431"/>
    <w:rsid w:val="00181649"/>
    <w:rsid w:val="001820F4"/>
    <w:rsid w:val="00182F32"/>
    <w:rsid w:val="00184047"/>
    <w:rsid w:val="00184237"/>
    <w:rsid w:val="00184A61"/>
    <w:rsid w:val="00185565"/>
    <w:rsid w:val="001864CE"/>
    <w:rsid w:val="0019318D"/>
    <w:rsid w:val="001936B8"/>
    <w:rsid w:val="00194D57"/>
    <w:rsid w:val="00194D76"/>
    <w:rsid w:val="00197A83"/>
    <w:rsid w:val="001A17EA"/>
    <w:rsid w:val="001A68E8"/>
    <w:rsid w:val="001A7246"/>
    <w:rsid w:val="001A76C0"/>
    <w:rsid w:val="001A785D"/>
    <w:rsid w:val="001B0312"/>
    <w:rsid w:val="001B2044"/>
    <w:rsid w:val="001B4DE8"/>
    <w:rsid w:val="001B6826"/>
    <w:rsid w:val="001B75B8"/>
    <w:rsid w:val="001C0347"/>
    <w:rsid w:val="001C2166"/>
    <w:rsid w:val="001C2BB1"/>
    <w:rsid w:val="001C3A19"/>
    <w:rsid w:val="001C51FA"/>
    <w:rsid w:val="001C5417"/>
    <w:rsid w:val="001C6B59"/>
    <w:rsid w:val="001C6E80"/>
    <w:rsid w:val="001D0912"/>
    <w:rsid w:val="001D1252"/>
    <w:rsid w:val="001D138B"/>
    <w:rsid w:val="001D13D8"/>
    <w:rsid w:val="001D262B"/>
    <w:rsid w:val="001D6D0B"/>
    <w:rsid w:val="001D6D4E"/>
    <w:rsid w:val="001D7AB4"/>
    <w:rsid w:val="001E051C"/>
    <w:rsid w:val="001E1199"/>
    <w:rsid w:val="001E1AE7"/>
    <w:rsid w:val="001E4457"/>
    <w:rsid w:val="001E4835"/>
    <w:rsid w:val="001E48D8"/>
    <w:rsid w:val="001E67AD"/>
    <w:rsid w:val="001E6D35"/>
    <w:rsid w:val="001F0230"/>
    <w:rsid w:val="001F1717"/>
    <w:rsid w:val="001F17C9"/>
    <w:rsid w:val="001F18C7"/>
    <w:rsid w:val="001F1AC8"/>
    <w:rsid w:val="001F1F42"/>
    <w:rsid w:val="001F3030"/>
    <w:rsid w:val="001F40F3"/>
    <w:rsid w:val="001F5F9D"/>
    <w:rsid w:val="001F620D"/>
    <w:rsid w:val="001F68F4"/>
    <w:rsid w:val="00203385"/>
    <w:rsid w:val="0020471B"/>
    <w:rsid w:val="00204B61"/>
    <w:rsid w:val="00204E8A"/>
    <w:rsid w:val="002056B1"/>
    <w:rsid w:val="002061D7"/>
    <w:rsid w:val="0020668E"/>
    <w:rsid w:val="00207ED4"/>
    <w:rsid w:val="00210539"/>
    <w:rsid w:val="00210714"/>
    <w:rsid w:val="00210A27"/>
    <w:rsid w:val="002112F2"/>
    <w:rsid w:val="002123A0"/>
    <w:rsid w:val="0021269F"/>
    <w:rsid w:val="002129FB"/>
    <w:rsid w:val="00213FEA"/>
    <w:rsid w:val="0021549E"/>
    <w:rsid w:val="0021599F"/>
    <w:rsid w:val="00216424"/>
    <w:rsid w:val="002165CF"/>
    <w:rsid w:val="002169F6"/>
    <w:rsid w:val="00217825"/>
    <w:rsid w:val="00217CDD"/>
    <w:rsid w:val="00217F05"/>
    <w:rsid w:val="00221675"/>
    <w:rsid w:val="00221877"/>
    <w:rsid w:val="0022277F"/>
    <w:rsid w:val="00224591"/>
    <w:rsid w:val="00224CF1"/>
    <w:rsid w:val="00225539"/>
    <w:rsid w:val="00225B60"/>
    <w:rsid w:val="00227787"/>
    <w:rsid w:val="00230548"/>
    <w:rsid w:val="00232465"/>
    <w:rsid w:val="002358C4"/>
    <w:rsid w:val="0023599D"/>
    <w:rsid w:val="00235FE8"/>
    <w:rsid w:val="002400DD"/>
    <w:rsid w:val="0024334A"/>
    <w:rsid w:val="00243AE2"/>
    <w:rsid w:val="0024451F"/>
    <w:rsid w:val="00246152"/>
    <w:rsid w:val="00247048"/>
    <w:rsid w:val="002473CB"/>
    <w:rsid w:val="00251581"/>
    <w:rsid w:val="00251FCB"/>
    <w:rsid w:val="002523C6"/>
    <w:rsid w:val="00253921"/>
    <w:rsid w:val="00254116"/>
    <w:rsid w:val="00254E1F"/>
    <w:rsid w:val="002552F1"/>
    <w:rsid w:val="002554BD"/>
    <w:rsid w:val="002555B3"/>
    <w:rsid w:val="00256A04"/>
    <w:rsid w:val="00260385"/>
    <w:rsid w:val="00261535"/>
    <w:rsid w:val="0026284D"/>
    <w:rsid w:val="002642C9"/>
    <w:rsid w:val="00264439"/>
    <w:rsid w:val="00264521"/>
    <w:rsid w:val="00265270"/>
    <w:rsid w:val="00265B63"/>
    <w:rsid w:val="00266465"/>
    <w:rsid w:val="002668DB"/>
    <w:rsid w:val="00266BAD"/>
    <w:rsid w:val="002700FD"/>
    <w:rsid w:val="0027159E"/>
    <w:rsid w:val="00271B78"/>
    <w:rsid w:val="00272868"/>
    <w:rsid w:val="00272B3D"/>
    <w:rsid w:val="00272CA2"/>
    <w:rsid w:val="00273C68"/>
    <w:rsid w:val="002741AF"/>
    <w:rsid w:val="002742B0"/>
    <w:rsid w:val="002745D4"/>
    <w:rsid w:val="002749EB"/>
    <w:rsid w:val="002754D9"/>
    <w:rsid w:val="002763BA"/>
    <w:rsid w:val="00276A23"/>
    <w:rsid w:val="00277BD0"/>
    <w:rsid w:val="00280AD9"/>
    <w:rsid w:val="00282B69"/>
    <w:rsid w:val="00283344"/>
    <w:rsid w:val="00284522"/>
    <w:rsid w:val="0028492E"/>
    <w:rsid w:val="00284C85"/>
    <w:rsid w:val="00285414"/>
    <w:rsid w:val="002861E9"/>
    <w:rsid w:val="00286E3B"/>
    <w:rsid w:val="002872AD"/>
    <w:rsid w:val="0029016E"/>
    <w:rsid w:val="00290E5C"/>
    <w:rsid w:val="002916F8"/>
    <w:rsid w:val="00291AB6"/>
    <w:rsid w:val="00291C4D"/>
    <w:rsid w:val="00292444"/>
    <w:rsid w:val="00292D24"/>
    <w:rsid w:val="00293310"/>
    <w:rsid w:val="00293D9B"/>
    <w:rsid w:val="00294E06"/>
    <w:rsid w:val="00295957"/>
    <w:rsid w:val="0029709B"/>
    <w:rsid w:val="002974F8"/>
    <w:rsid w:val="002975C4"/>
    <w:rsid w:val="00297854"/>
    <w:rsid w:val="002A0E3E"/>
    <w:rsid w:val="002A13A4"/>
    <w:rsid w:val="002A272F"/>
    <w:rsid w:val="002A2785"/>
    <w:rsid w:val="002A2C76"/>
    <w:rsid w:val="002A3369"/>
    <w:rsid w:val="002A3A0D"/>
    <w:rsid w:val="002A61D6"/>
    <w:rsid w:val="002A642B"/>
    <w:rsid w:val="002B1A24"/>
    <w:rsid w:val="002B2154"/>
    <w:rsid w:val="002B3193"/>
    <w:rsid w:val="002B323D"/>
    <w:rsid w:val="002B4156"/>
    <w:rsid w:val="002B4AD3"/>
    <w:rsid w:val="002B75FF"/>
    <w:rsid w:val="002B7A0A"/>
    <w:rsid w:val="002C2476"/>
    <w:rsid w:val="002C313D"/>
    <w:rsid w:val="002C3B99"/>
    <w:rsid w:val="002C41B6"/>
    <w:rsid w:val="002C41EE"/>
    <w:rsid w:val="002C4CEC"/>
    <w:rsid w:val="002C541F"/>
    <w:rsid w:val="002C5BFF"/>
    <w:rsid w:val="002C5F7F"/>
    <w:rsid w:val="002C7084"/>
    <w:rsid w:val="002D0BA8"/>
    <w:rsid w:val="002D1C25"/>
    <w:rsid w:val="002D273F"/>
    <w:rsid w:val="002D3B17"/>
    <w:rsid w:val="002D47D3"/>
    <w:rsid w:val="002D4845"/>
    <w:rsid w:val="002D5C50"/>
    <w:rsid w:val="002D6180"/>
    <w:rsid w:val="002D7606"/>
    <w:rsid w:val="002E065B"/>
    <w:rsid w:val="002E0780"/>
    <w:rsid w:val="002E090F"/>
    <w:rsid w:val="002E0AA1"/>
    <w:rsid w:val="002E0F13"/>
    <w:rsid w:val="002E1D7C"/>
    <w:rsid w:val="002E2043"/>
    <w:rsid w:val="002E25B8"/>
    <w:rsid w:val="002E27F7"/>
    <w:rsid w:val="002E2FB9"/>
    <w:rsid w:val="002E3A91"/>
    <w:rsid w:val="002E3FEF"/>
    <w:rsid w:val="002E4524"/>
    <w:rsid w:val="002E5DDB"/>
    <w:rsid w:val="002E624E"/>
    <w:rsid w:val="002E72BB"/>
    <w:rsid w:val="002E78B0"/>
    <w:rsid w:val="002F0272"/>
    <w:rsid w:val="002F02DD"/>
    <w:rsid w:val="002F0677"/>
    <w:rsid w:val="002F1A9E"/>
    <w:rsid w:val="002F1C60"/>
    <w:rsid w:val="002F2532"/>
    <w:rsid w:val="002F2890"/>
    <w:rsid w:val="002F29D4"/>
    <w:rsid w:val="002F30E6"/>
    <w:rsid w:val="002F3F13"/>
    <w:rsid w:val="002F4B7D"/>
    <w:rsid w:val="002F4F4B"/>
    <w:rsid w:val="002F6B1C"/>
    <w:rsid w:val="00304334"/>
    <w:rsid w:val="003100E8"/>
    <w:rsid w:val="003107A4"/>
    <w:rsid w:val="003109C6"/>
    <w:rsid w:val="00311EB2"/>
    <w:rsid w:val="00311EE8"/>
    <w:rsid w:val="0031202F"/>
    <w:rsid w:val="00312316"/>
    <w:rsid w:val="0031382B"/>
    <w:rsid w:val="00314998"/>
    <w:rsid w:val="00315AEA"/>
    <w:rsid w:val="00316A53"/>
    <w:rsid w:val="0032121C"/>
    <w:rsid w:val="00323315"/>
    <w:rsid w:val="00325511"/>
    <w:rsid w:val="00325623"/>
    <w:rsid w:val="00326457"/>
    <w:rsid w:val="00327348"/>
    <w:rsid w:val="00327899"/>
    <w:rsid w:val="0033162E"/>
    <w:rsid w:val="00331ECC"/>
    <w:rsid w:val="003329B5"/>
    <w:rsid w:val="00337020"/>
    <w:rsid w:val="00337B0A"/>
    <w:rsid w:val="003411BF"/>
    <w:rsid w:val="00342138"/>
    <w:rsid w:val="003433BE"/>
    <w:rsid w:val="0034367B"/>
    <w:rsid w:val="003449D0"/>
    <w:rsid w:val="0034549D"/>
    <w:rsid w:val="00346745"/>
    <w:rsid w:val="003473EA"/>
    <w:rsid w:val="003502C9"/>
    <w:rsid w:val="0035070B"/>
    <w:rsid w:val="003508CD"/>
    <w:rsid w:val="00352711"/>
    <w:rsid w:val="003534A2"/>
    <w:rsid w:val="0035531D"/>
    <w:rsid w:val="00355540"/>
    <w:rsid w:val="00355D51"/>
    <w:rsid w:val="003571E9"/>
    <w:rsid w:val="00360015"/>
    <w:rsid w:val="00361130"/>
    <w:rsid w:val="00361228"/>
    <w:rsid w:val="00361E2E"/>
    <w:rsid w:val="00362213"/>
    <w:rsid w:val="00363CD8"/>
    <w:rsid w:val="003646B5"/>
    <w:rsid w:val="00366107"/>
    <w:rsid w:val="003731C2"/>
    <w:rsid w:val="00373375"/>
    <w:rsid w:val="00373D9E"/>
    <w:rsid w:val="00375C80"/>
    <w:rsid w:val="0037786F"/>
    <w:rsid w:val="00380158"/>
    <w:rsid w:val="00381774"/>
    <w:rsid w:val="00383AF0"/>
    <w:rsid w:val="00384863"/>
    <w:rsid w:val="00386FD0"/>
    <w:rsid w:val="003870B2"/>
    <w:rsid w:val="00387151"/>
    <w:rsid w:val="00387296"/>
    <w:rsid w:val="003908F7"/>
    <w:rsid w:val="0039130C"/>
    <w:rsid w:val="00391E95"/>
    <w:rsid w:val="00393C4C"/>
    <w:rsid w:val="003940B5"/>
    <w:rsid w:val="00394B65"/>
    <w:rsid w:val="00395BF6"/>
    <w:rsid w:val="00396044"/>
    <w:rsid w:val="0039681B"/>
    <w:rsid w:val="003A115B"/>
    <w:rsid w:val="003A1582"/>
    <w:rsid w:val="003A1BF0"/>
    <w:rsid w:val="003A3478"/>
    <w:rsid w:val="003A3F88"/>
    <w:rsid w:val="003A4585"/>
    <w:rsid w:val="003A593D"/>
    <w:rsid w:val="003A5B7C"/>
    <w:rsid w:val="003B0A26"/>
    <w:rsid w:val="003B0BC8"/>
    <w:rsid w:val="003B0ED1"/>
    <w:rsid w:val="003B1664"/>
    <w:rsid w:val="003B17D0"/>
    <w:rsid w:val="003B292F"/>
    <w:rsid w:val="003B3335"/>
    <w:rsid w:val="003B3C7F"/>
    <w:rsid w:val="003B4413"/>
    <w:rsid w:val="003B6B41"/>
    <w:rsid w:val="003C09D3"/>
    <w:rsid w:val="003C0E6D"/>
    <w:rsid w:val="003C169D"/>
    <w:rsid w:val="003C1A61"/>
    <w:rsid w:val="003C22B2"/>
    <w:rsid w:val="003C28BA"/>
    <w:rsid w:val="003C3081"/>
    <w:rsid w:val="003C3D8D"/>
    <w:rsid w:val="003C4DFD"/>
    <w:rsid w:val="003C5B61"/>
    <w:rsid w:val="003C6DFE"/>
    <w:rsid w:val="003C6E33"/>
    <w:rsid w:val="003C77AE"/>
    <w:rsid w:val="003D0F77"/>
    <w:rsid w:val="003D14A0"/>
    <w:rsid w:val="003D2C8A"/>
    <w:rsid w:val="003D32EF"/>
    <w:rsid w:val="003D3C63"/>
    <w:rsid w:val="003D3D17"/>
    <w:rsid w:val="003D5B58"/>
    <w:rsid w:val="003D6847"/>
    <w:rsid w:val="003D7EAA"/>
    <w:rsid w:val="003E0777"/>
    <w:rsid w:val="003E135A"/>
    <w:rsid w:val="003E1A2A"/>
    <w:rsid w:val="003E1AF9"/>
    <w:rsid w:val="003E2F6C"/>
    <w:rsid w:val="003E31C8"/>
    <w:rsid w:val="003E3A14"/>
    <w:rsid w:val="003E45FE"/>
    <w:rsid w:val="003E5712"/>
    <w:rsid w:val="003E5860"/>
    <w:rsid w:val="003E7D15"/>
    <w:rsid w:val="003F25AB"/>
    <w:rsid w:val="003F25AF"/>
    <w:rsid w:val="003F2631"/>
    <w:rsid w:val="003F30BB"/>
    <w:rsid w:val="003F33BE"/>
    <w:rsid w:val="003F3580"/>
    <w:rsid w:val="003F4B70"/>
    <w:rsid w:val="003F578E"/>
    <w:rsid w:val="003F6238"/>
    <w:rsid w:val="003F66DB"/>
    <w:rsid w:val="004003DF"/>
    <w:rsid w:val="00400944"/>
    <w:rsid w:val="00400A41"/>
    <w:rsid w:val="004025E5"/>
    <w:rsid w:val="00404D6F"/>
    <w:rsid w:val="0040504C"/>
    <w:rsid w:val="00407883"/>
    <w:rsid w:val="00410AF2"/>
    <w:rsid w:val="00410BA2"/>
    <w:rsid w:val="00411009"/>
    <w:rsid w:val="004111D2"/>
    <w:rsid w:val="0041434A"/>
    <w:rsid w:val="0041536B"/>
    <w:rsid w:val="0041584A"/>
    <w:rsid w:val="0041610C"/>
    <w:rsid w:val="004168F7"/>
    <w:rsid w:val="00416DAB"/>
    <w:rsid w:val="004204D0"/>
    <w:rsid w:val="0042181C"/>
    <w:rsid w:val="004229D2"/>
    <w:rsid w:val="00425DB0"/>
    <w:rsid w:val="00425E80"/>
    <w:rsid w:val="00425EC6"/>
    <w:rsid w:val="004264AC"/>
    <w:rsid w:val="00426CF4"/>
    <w:rsid w:val="0042752B"/>
    <w:rsid w:val="0042783F"/>
    <w:rsid w:val="00430200"/>
    <w:rsid w:val="00430B51"/>
    <w:rsid w:val="00432ECE"/>
    <w:rsid w:val="00434789"/>
    <w:rsid w:val="004371C6"/>
    <w:rsid w:val="004415DD"/>
    <w:rsid w:val="00442CD8"/>
    <w:rsid w:val="004431B5"/>
    <w:rsid w:val="00445AEE"/>
    <w:rsid w:val="0044660C"/>
    <w:rsid w:val="004468B8"/>
    <w:rsid w:val="004478B9"/>
    <w:rsid w:val="00447B41"/>
    <w:rsid w:val="0045004B"/>
    <w:rsid w:val="00451E1B"/>
    <w:rsid w:val="00451F6B"/>
    <w:rsid w:val="0045348D"/>
    <w:rsid w:val="0045497D"/>
    <w:rsid w:val="00456CF6"/>
    <w:rsid w:val="004627A0"/>
    <w:rsid w:val="0046282B"/>
    <w:rsid w:val="00462942"/>
    <w:rsid w:val="00463814"/>
    <w:rsid w:val="004639B1"/>
    <w:rsid w:val="00463CE0"/>
    <w:rsid w:val="00464710"/>
    <w:rsid w:val="00465462"/>
    <w:rsid w:val="00470ABE"/>
    <w:rsid w:val="00471F84"/>
    <w:rsid w:val="0047276D"/>
    <w:rsid w:val="00472925"/>
    <w:rsid w:val="00472C70"/>
    <w:rsid w:val="00473105"/>
    <w:rsid w:val="00473C9E"/>
    <w:rsid w:val="004749B2"/>
    <w:rsid w:val="00475263"/>
    <w:rsid w:val="004758A9"/>
    <w:rsid w:val="0048129C"/>
    <w:rsid w:val="00483571"/>
    <w:rsid w:val="0049003C"/>
    <w:rsid w:val="004914AA"/>
    <w:rsid w:val="00492241"/>
    <w:rsid w:val="00493135"/>
    <w:rsid w:val="00494AEF"/>
    <w:rsid w:val="00494EB5"/>
    <w:rsid w:val="0049593E"/>
    <w:rsid w:val="00496EAD"/>
    <w:rsid w:val="00497B00"/>
    <w:rsid w:val="00497BD5"/>
    <w:rsid w:val="004A105C"/>
    <w:rsid w:val="004A1F87"/>
    <w:rsid w:val="004A21A9"/>
    <w:rsid w:val="004A2435"/>
    <w:rsid w:val="004A2542"/>
    <w:rsid w:val="004A3183"/>
    <w:rsid w:val="004A656A"/>
    <w:rsid w:val="004A7121"/>
    <w:rsid w:val="004A789F"/>
    <w:rsid w:val="004B0628"/>
    <w:rsid w:val="004B0816"/>
    <w:rsid w:val="004B1A7E"/>
    <w:rsid w:val="004B25B7"/>
    <w:rsid w:val="004B2720"/>
    <w:rsid w:val="004B2E56"/>
    <w:rsid w:val="004B3589"/>
    <w:rsid w:val="004B3606"/>
    <w:rsid w:val="004B3D8B"/>
    <w:rsid w:val="004B44F3"/>
    <w:rsid w:val="004B52B1"/>
    <w:rsid w:val="004B5B72"/>
    <w:rsid w:val="004B62FF"/>
    <w:rsid w:val="004B7565"/>
    <w:rsid w:val="004B7BF0"/>
    <w:rsid w:val="004C001C"/>
    <w:rsid w:val="004C1150"/>
    <w:rsid w:val="004C1E6D"/>
    <w:rsid w:val="004C21AE"/>
    <w:rsid w:val="004C25D5"/>
    <w:rsid w:val="004C4C62"/>
    <w:rsid w:val="004C5AC7"/>
    <w:rsid w:val="004C7A8D"/>
    <w:rsid w:val="004C7EF5"/>
    <w:rsid w:val="004D151C"/>
    <w:rsid w:val="004D237C"/>
    <w:rsid w:val="004D2554"/>
    <w:rsid w:val="004D255A"/>
    <w:rsid w:val="004D2C6A"/>
    <w:rsid w:val="004D3317"/>
    <w:rsid w:val="004D3B88"/>
    <w:rsid w:val="004D4B6F"/>
    <w:rsid w:val="004D56E3"/>
    <w:rsid w:val="004E0E20"/>
    <w:rsid w:val="004E1925"/>
    <w:rsid w:val="004E2CEC"/>
    <w:rsid w:val="004E49AB"/>
    <w:rsid w:val="004E7CE8"/>
    <w:rsid w:val="004E7D61"/>
    <w:rsid w:val="004F0E58"/>
    <w:rsid w:val="004F322B"/>
    <w:rsid w:val="004F3819"/>
    <w:rsid w:val="004F4A67"/>
    <w:rsid w:val="004F4AC0"/>
    <w:rsid w:val="004F4B61"/>
    <w:rsid w:val="004F5456"/>
    <w:rsid w:val="004F5A6A"/>
    <w:rsid w:val="004F5EA6"/>
    <w:rsid w:val="004F6A7A"/>
    <w:rsid w:val="005001AD"/>
    <w:rsid w:val="00501A4A"/>
    <w:rsid w:val="005040AD"/>
    <w:rsid w:val="005049EC"/>
    <w:rsid w:val="00505840"/>
    <w:rsid w:val="00506055"/>
    <w:rsid w:val="00510813"/>
    <w:rsid w:val="00511133"/>
    <w:rsid w:val="0051198E"/>
    <w:rsid w:val="00513D10"/>
    <w:rsid w:val="0051436F"/>
    <w:rsid w:val="005147E8"/>
    <w:rsid w:val="00515184"/>
    <w:rsid w:val="005170B1"/>
    <w:rsid w:val="00517631"/>
    <w:rsid w:val="0052165B"/>
    <w:rsid w:val="00521BD0"/>
    <w:rsid w:val="00521BEA"/>
    <w:rsid w:val="00521FD8"/>
    <w:rsid w:val="00522397"/>
    <w:rsid w:val="0052261D"/>
    <w:rsid w:val="0052492A"/>
    <w:rsid w:val="005271DE"/>
    <w:rsid w:val="0052798D"/>
    <w:rsid w:val="005309C8"/>
    <w:rsid w:val="005315E6"/>
    <w:rsid w:val="0053211F"/>
    <w:rsid w:val="00532F19"/>
    <w:rsid w:val="00534E9F"/>
    <w:rsid w:val="00535B01"/>
    <w:rsid w:val="00535EC0"/>
    <w:rsid w:val="0053691D"/>
    <w:rsid w:val="005370F9"/>
    <w:rsid w:val="005378E8"/>
    <w:rsid w:val="00537B1D"/>
    <w:rsid w:val="00540C18"/>
    <w:rsid w:val="00542C17"/>
    <w:rsid w:val="0054447D"/>
    <w:rsid w:val="00544AC0"/>
    <w:rsid w:val="005475C1"/>
    <w:rsid w:val="00547A0A"/>
    <w:rsid w:val="00550493"/>
    <w:rsid w:val="0055069D"/>
    <w:rsid w:val="00550858"/>
    <w:rsid w:val="00552800"/>
    <w:rsid w:val="00552D3C"/>
    <w:rsid w:val="00552F3F"/>
    <w:rsid w:val="00553F94"/>
    <w:rsid w:val="0055620F"/>
    <w:rsid w:val="00560007"/>
    <w:rsid w:val="005626D9"/>
    <w:rsid w:val="005701D3"/>
    <w:rsid w:val="00570619"/>
    <w:rsid w:val="005709A0"/>
    <w:rsid w:val="00571075"/>
    <w:rsid w:val="00571218"/>
    <w:rsid w:val="00571A0E"/>
    <w:rsid w:val="00573FAA"/>
    <w:rsid w:val="00574B61"/>
    <w:rsid w:val="00575E05"/>
    <w:rsid w:val="00581302"/>
    <w:rsid w:val="00582090"/>
    <w:rsid w:val="0058329F"/>
    <w:rsid w:val="00583B6F"/>
    <w:rsid w:val="00583FCE"/>
    <w:rsid w:val="00585373"/>
    <w:rsid w:val="00585BAA"/>
    <w:rsid w:val="005873CA"/>
    <w:rsid w:val="00590C53"/>
    <w:rsid w:val="00591570"/>
    <w:rsid w:val="005929D8"/>
    <w:rsid w:val="005937BB"/>
    <w:rsid w:val="00593A5E"/>
    <w:rsid w:val="00594FF9"/>
    <w:rsid w:val="005950EF"/>
    <w:rsid w:val="00595426"/>
    <w:rsid w:val="00595CCF"/>
    <w:rsid w:val="00596016"/>
    <w:rsid w:val="005961BF"/>
    <w:rsid w:val="00596DD6"/>
    <w:rsid w:val="005970E0"/>
    <w:rsid w:val="00597BC3"/>
    <w:rsid w:val="005A066F"/>
    <w:rsid w:val="005A0A28"/>
    <w:rsid w:val="005A324D"/>
    <w:rsid w:val="005A37ED"/>
    <w:rsid w:val="005A3D47"/>
    <w:rsid w:val="005A41AA"/>
    <w:rsid w:val="005A44BF"/>
    <w:rsid w:val="005A4874"/>
    <w:rsid w:val="005A527A"/>
    <w:rsid w:val="005A545B"/>
    <w:rsid w:val="005A5EA0"/>
    <w:rsid w:val="005A7A0A"/>
    <w:rsid w:val="005B0DC0"/>
    <w:rsid w:val="005B149B"/>
    <w:rsid w:val="005B2123"/>
    <w:rsid w:val="005B2A91"/>
    <w:rsid w:val="005B50BD"/>
    <w:rsid w:val="005B60E3"/>
    <w:rsid w:val="005B622D"/>
    <w:rsid w:val="005C0D39"/>
    <w:rsid w:val="005C1E63"/>
    <w:rsid w:val="005C1F12"/>
    <w:rsid w:val="005C3949"/>
    <w:rsid w:val="005C7921"/>
    <w:rsid w:val="005D1262"/>
    <w:rsid w:val="005D1A6E"/>
    <w:rsid w:val="005D2D23"/>
    <w:rsid w:val="005D2D31"/>
    <w:rsid w:val="005D2F91"/>
    <w:rsid w:val="005D3849"/>
    <w:rsid w:val="005D4ABD"/>
    <w:rsid w:val="005D6297"/>
    <w:rsid w:val="005D6664"/>
    <w:rsid w:val="005D7A7C"/>
    <w:rsid w:val="005E1338"/>
    <w:rsid w:val="005E1BC8"/>
    <w:rsid w:val="005E3D63"/>
    <w:rsid w:val="005E4A3E"/>
    <w:rsid w:val="005E4CC0"/>
    <w:rsid w:val="005E599D"/>
    <w:rsid w:val="005E6B2E"/>
    <w:rsid w:val="005E7CA7"/>
    <w:rsid w:val="005F112E"/>
    <w:rsid w:val="005F1ADF"/>
    <w:rsid w:val="005F1C9C"/>
    <w:rsid w:val="005F1E11"/>
    <w:rsid w:val="005F2013"/>
    <w:rsid w:val="005F215E"/>
    <w:rsid w:val="005F377C"/>
    <w:rsid w:val="005F37CD"/>
    <w:rsid w:val="005F4BFF"/>
    <w:rsid w:val="005F5304"/>
    <w:rsid w:val="00601083"/>
    <w:rsid w:val="00601328"/>
    <w:rsid w:val="00601AF1"/>
    <w:rsid w:val="006044CF"/>
    <w:rsid w:val="00604698"/>
    <w:rsid w:val="00604705"/>
    <w:rsid w:val="00605037"/>
    <w:rsid w:val="0060787F"/>
    <w:rsid w:val="0060798F"/>
    <w:rsid w:val="00607B6A"/>
    <w:rsid w:val="006114E7"/>
    <w:rsid w:val="00611AE9"/>
    <w:rsid w:val="00612E98"/>
    <w:rsid w:val="0061375B"/>
    <w:rsid w:val="0061448C"/>
    <w:rsid w:val="00616283"/>
    <w:rsid w:val="00617488"/>
    <w:rsid w:val="00617535"/>
    <w:rsid w:val="00617621"/>
    <w:rsid w:val="00622605"/>
    <w:rsid w:val="006233BD"/>
    <w:rsid w:val="00623691"/>
    <w:rsid w:val="00623923"/>
    <w:rsid w:val="0062450A"/>
    <w:rsid w:val="00624F0C"/>
    <w:rsid w:val="00630D36"/>
    <w:rsid w:val="00631575"/>
    <w:rsid w:val="00631B46"/>
    <w:rsid w:val="006322AD"/>
    <w:rsid w:val="006335D4"/>
    <w:rsid w:val="00633D73"/>
    <w:rsid w:val="00634AB0"/>
    <w:rsid w:val="00634F7D"/>
    <w:rsid w:val="00635329"/>
    <w:rsid w:val="00635FB2"/>
    <w:rsid w:val="006379FD"/>
    <w:rsid w:val="0064069B"/>
    <w:rsid w:val="00641595"/>
    <w:rsid w:val="00642EBA"/>
    <w:rsid w:val="0064392D"/>
    <w:rsid w:val="0064409D"/>
    <w:rsid w:val="00644132"/>
    <w:rsid w:val="006475AF"/>
    <w:rsid w:val="00650B05"/>
    <w:rsid w:val="0065109B"/>
    <w:rsid w:val="006510F4"/>
    <w:rsid w:val="006513C1"/>
    <w:rsid w:val="00653987"/>
    <w:rsid w:val="0065445B"/>
    <w:rsid w:val="0065454C"/>
    <w:rsid w:val="00655C71"/>
    <w:rsid w:val="006561B9"/>
    <w:rsid w:val="0065628B"/>
    <w:rsid w:val="006571D4"/>
    <w:rsid w:val="006576E4"/>
    <w:rsid w:val="00657BBD"/>
    <w:rsid w:val="006607AE"/>
    <w:rsid w:val="00662743"/>
    <w:rsid w:val="006631D2"/>
    <w:rsid w:val="006635FE"/>
    <w:rsid w:val="006638B7"/>
    <w:rsid w:val="006659E2"/>
    <w:rsid w:val="00670312"/>
    <w:rsid w:val="00670A15"/>
    <w:rsid w:val="006714D2"/>
    <w:rsid w:val="006719BF"/>
    <w:rsid w:val="0067287E"/>
    <w:rsid w:val="00675996"/>
    <w:rsid w:val="00676475"/>
    <w:rsid w:val="00677914"/>
    <w:rsid w:val="00680334"/>
    <w:rsid w:val="00681068"/>
    <w:rsid w:val="006824DB"/>
    <w:rsid w:val="006829D3"/>
    <w:rsid w:val="006829FB"/>
    <w:rsid w:val="00684014"/>
    <w:rsid w:val="00685658"/>
    <w:rsid w:val="006871E1"/>
    <w:rsid w:val="00687650"/>
    <w:rsid w:val="00690CEF"/>
    <w:rsid w:val="00692355"/>
    <w:rsid w:val="0069327B"/>
    <w:rsid w:val="006940F5"/>
    <w:rsid w:val="00694183"/>
    <w:rsid w:val="00694456"/>
    <w:rsid w:val="00694F3F"/>
    <w:rsid w:val="00695A57"/>
    <w:rsid w:val="0069762B"/>
    <w:rsid w:val="006A0B0D"/>
    <w:rsid w:val="006A0B69"/>
    <w:rsid w:val="006A134C"/>
    <w:rsid w:val="006A1A53"/>
    <w:rsid w:val="006A3D3A"/>
    <w:rsid w:val="006A464E"/>
    <w:rsid w:val="006A5033"/>
    <w:rsid w:val="006A7372"/>
    <w:rsid w:val="006A750A"/>
    <w:rsid w:val="006A7FE5"/>
    <w:rsid w:val="006B0E9A"/>
    <w:rsid w:val="006B18DA"/>
    <w:rsid w:val="006B3FCC"/>
    <w:rsid w:val="006B4E2D"/>
    <w:rsid w:val="006B55BF"/>
    <w:rsid w:val="006B5794"/>
    <w:rsid w:val="006B6FF0"/>
    <w:rsid w:val="006B73C6"/>
    <w:rsid w:val="006C10F1"/>
    <w:rsid w:val="006C1B49"/>
    <w:rsid w:val="006C27BF"/>
    <w:rsid w:val="006C4759"/>
    <w:rsid w:val="006C5841"/>
    <w:rsid w:val="006C65EF"/>
    <w:rsid w:val="006C6BAC"/>
    <w:rsid w:val="006D0421"/>
    <w:rsid w:val="006D1A9D"/>
    <w:rsid w:val="006D23C5"/>
    <w:rsid w:val="006D380E"/>
    <w:rsid w:val="006D3FE4"/>
    <w:rsid w:val="006D4F14"/>
    <w:rsid w:val="006D526D"/>
    <w:rsid w:val="006D5FFC"/>
    <w:rsid w:val="006D6172"/>
    <w:rsid w:val="006D6984"/>
    <w:rsid w:val="006D6CC4"/>
    <w:rsid w:val="006D7A1B"/>
    <w:rsid w:val="006E1C68"/>
    <w:rsid w:val="006E29A1"/>
    <w:rsid w:val="006E2AED"/>
    <w:rsid w:val="006E2CEF"/>
    <w:rsid w:val="006E5AE8"/>
    <w:rsid w:val="006E6405"/>
    <w:rsid w:val="006F052D"/>
    <w:rsid w:val="006F30AD"/>
    <w:rsid w:val="006F358F"/>
    <w:rsid w:val="006F43C4"/>
    <w:rsid w:val="006F48EA"/>
    <w:rsid w:val="006F63F3"/>
    <w:rsid w:val="006F74B0"/>
    <w:rsid w:val="006F7A56"/>
    <w:rsid w:val="00700E05"/>
    <w:rsid w:val="00700E7A"/>
    <w:rsid w:val="00700F4A"/>
    <w:rsid w:val="007012B5"/>
    <w:rsid w:val="0070209E"/>
    <w:rsid w:val="00702CD1"/>
    <w:rsid w:val="0070468D"/>
    <w:rsid w:val="00704A3A"/>
    <w:rsid w:val="00705D71"/>
    <w:rsid w:val="00710C51"/>
    <w:rsid w:val="00710D10"/>
    <w:rsid w:val="00711C7D"/>
    <w:rsid w:val="00711F05"/>
    <w:rsid w:val="00712454"/>
    <w:rsid w:val="00712869"/>
    <w:rsid w:val="0071333C"/>
    <w:rsid w:val="00713ABD"/>
    <w:rsid w:val="0071438A"/>
    <w:rsid w:val="0071474F"/>
    <w:rsid w:val="00716F12"/>
    <w:rsid w:val="00720E3F"/>
    <w:rsid w:val="00721745"/>
    <w:rsid w:val="00721B68"/>
    <w:rsid w:val="00722F3A"/>
    <w:rsid w:val="007248E8"/>
    <w:rsid w:val="00725103"/>
    <w:rsid w:val="007256B3"/>
    <w:rsid w:val="00725711"/>
    <w:rsid w:val="0072580E"/>
    <w:rsid w:val="00730C65"/>
    <w:rsid w:val="007321B7"/>
    <w:rsid w:val="0073291E"/>
    <w:rsid w:val="00734A0A"/>
    <w:rsid w:val="00735006"/>
    <w:rsid w:val="0073533B"/>
    <w:rsid w:val="0073781A"/>
    <w:rsid w:val="00741F58"/>
    <w:rsid w:val="00742223"/>
    <w:rsid w:val="00742BE0"/>
    <w:rsid w:val="00743D53"/>
    <w:rsid w:val="00744582"/>
    <w:rsid w:val="00744758"/>
    <w:rsid w:val="007465A4"/>
    <w:rsid w:val="00746C75"/>
    <w:rsid w:val="007470B7"/>
    <w:rsid w:val="00747AA7"/>
    <w:rsid w:val="007506C5"/>
    <w:rsid w:val="007506C7"/>
    <w:rsid w:val="0075381E"/>
    <w:rsid w:val="00754757"/>
    <w:rsid w:val="0075476A"/>
    <w:rsid w:val="0075480B"/>
    <w:rsid w:val="00755018"/>
    <w:rsid w:val="00755339"/>
    <w:rsid w:val="00755416"/>
    <w:rsid w:val="00755978"/>
    <w:rsid w:val="0075630B"/>
    <w:rsid w:val="00756386"/>
    <w:rsid w:val="007570B3"/>
    <w:rsid w:val="007574C6"/>
    <w:rsid w:val="00761560"/>
    <w:rsid w:val="0076190A"/>
    <w:rsid w:val="007619FE"/>
    <w:rsid w:val="0076426A"/>
    <w:rsid w:val="00764305"/>
    <w:rsid w:val="00764BF6"/>
    <w:rsid w:val="00767C09"/>
    <w:rsid w:val="00767E24"/>
    <w:rsid w:val="0077279D"/>
    <w:rsid w:val="0077537A"/>
    <w:rsid w:val="007821F6"/>
    <w:rsid w:val="00782664"/>
    <w:rsid w:val="007829D3"/>
    <w:rsid w:val="00782A57"/>
    <w:rsid w:val="00782DB3"/>
    <w:rsid w:val="0078347A"/>
    <w:rsid w:val="00783698"/>
    <w:rsid w:val="00783E12"/>
    <w:rsid w:val="00784D1B"/>
    <w:rsid w:val="00784E87"/>
    <w:rsid w:val="00786AF3"/>
    <w:rsid w:val="00787068"/>
    <w:rsid w:val="00790642"/>
    <w:rsid w:val="00794A68"/>
    <w:rsid w:val="0079526D"/>
    <w:rsid w:val="0079568C"/>
    <w:rsid w:val="00795BF2"/>
    <w:rsid w:val="0079616A"/>
    <w:rsid w:val="00796819"/>
    <w:rsid w:val="007A008D"/>
    <w:rsid w:val="007A0B36"/>
    <w:rsid w:val="007A13C8"/>
    <w:rsid w:val="007A28C4"/>
    <w:rsid w:val="007A3A34"/>
    <w:rsid w:val="007A4B73"/>
    <w:rsid w:val="007A558F"/>
    <w:rsid w:val="007A58A0"/>
    <w:rsid w:val="007A6E8F"/>
    <w:rsid w:val="007B05EC"/>
    <w:rsid w:val="007B0C78"/>
    <w:rsid w:val="007B1527"/>
    <w:rsid w:val="007B1ACD"/>
    <w:rsid w:val="007B241B"/>
    <w:rsid w:val="007B2FBC"/>
    <w:rsid w:val="007B3B09"/>
    <w:rsid w:val="007B4A18"/>
    <w:rsid w:val="007B6B96"/>
    <w:rsid w:val="007B6F12"/>
    <w:rsid w:val="007B7FE1"/>
    <w:rsid w:val="007C02B8"/>
    <w:rsid w:val="007C0368"/>
    <w:rsid w:val="007C0EF0"/>
    <w:rsid w:val="007C1267"/>
    <w:rsid w:val="007C266D"/>
    <w:rsid w:val="007C40F4"/>
    <w:rsid w:val="007C4187"/>
    <w:rsid w:val="007C4672"/>
    <w:rsid w:val="007C4EF8"/>
    <w:rsid w:val="007C70AF"/>
    <w:rsid w:val="007C72EF"/>
    <w:rsid w:val="007C79EF"/>
    <w:rsid w:val="007D036A"/>
    <w:rsid w:val="007D05DB"/>
    <w:rsid w:val="007D06A8"/>
    <w:rsid w:val="007D27EF"/>
    <w:rsid w:val="007D283C"/>
    <w:rsid w:val="007D4FF2"/>
    <w:rsid w:val="007D5D20"/>
    <w:rsid w:val="007D5ED7"/>
    <w:rsid w:val="007D60C9"/>
    <w:rsid w:val="007D6DF1"/>
    <w:rsid w:val="007E0A26"/>
    <w:rsid w:val="007E2141"/>
    <w:rsid w:val="007E3577"/>
    <w:rsid w:val="007E5203"/>
    <w:rsid w:val="007F0654"/>
    <w:rsid w:val="007F0865"/>
    <w:rsid w:val="007F1778"/>
    <w:rsid w:val="007F2796"/>
    <w:rsid w:val="007F281D"/>
    <w:rsid w:val="007F2D12"/>
    <w:rsid w:val="007F3089"/>
    <w:rsid w:val="007F30C9"/>
    <w:rsid w:val="007F3A7E"/>
    <w:rsid w:val="007F4938"/>
    <w:rsid w:val="007F5E4E"/>
    <w:rsid w:val="007F6633"/>
    <w:rsid w:val="007F675A"/>
    <w:rsid w:val="007F6E50"/>
    <w:rsid w:val="007F7DF1"/>
    <w:rsid w:val="007F7F97"/>
    <w:rsid w:val="00800001"/>
    <w:rsid w:val="00801803"/>
    <w:rsid w:val="00802088"/>
    <w:rsid w:val="0080237A"/>
    <w:rsid w:val="0080464B"/>
    <w:rsid w:val="0080532A"/>
    <w:rsid w:val="00805660"/>
    <w:rsid w:val="008069E5"/>
    <w:rsid w:val="0080758B"/>
    <w:rsid w:val="00812850"/>
    <w:rsid w:val="0081310A"/>
    <w:rsid w:val="00813360"/>
    <w:rsid w:val="008134FE"/>
    <w:rsid w:val="008139E9"/>
    <w:rsid w:val="0081445F"/>
    <w:rsid w:val="00814E22"/>
    <w:rsid w:val="00815BD3"/>
    <w:rsid w:val="0081756E"/>
    <w:rsid w:val="008206E3"/>
    <w:rsid w:val="00821024"/>
    <w:rsid w:val="008217EF"/>
    <w:rsid w:val="00821D2A"/>
    <w:rsid w:val="00823542"/>
    <w:rsid w:val="00823EE2"/>
    <w:rsid w:val="008243B3"/>
    <w:rsid w:val="00825491"/>
    <w:rsid w:val="008256DC"/>
    <w:rsid w:val="008256FE"/>
    <w:rsid w:val="00825714"/>
    <w:rsid w:val="00825C59"/>
    <w:rsid w:val="008261CC"/>
    <w:rsid w:val="00826382"/>
    <w:rsid w:val="0082743B"/>
    <w:rsid w:val="00830CD7"/>
    <w:rsid w:val="00832685"/>
    <w:rsid w:val="00832B11"/>
    <w:rsid w:val="00833C07"/>
    <w:rsid w:val="00835739"/>
    <w:rsid w:val="00835829"/>
    <w:rsid w:val="008364F1"/>
    <w:rsid w:val="00836710"/>
    <w:rsid w:val="00836794"/>
    <w:rsid w:val="00837216"/>
    <w:rsid w:val="008409FA"/>
    <w:rsid w:val="008418A1"/>
    <w:rsid w:val="0084326C"/>
    <w:rsid w:val="00843BFB"/>
    <w:rsid w:val="00843C57"/>
    <w:rsid w:val="00844295"/>
    <w:rsid w:val="00844381"/>
    <w:rsid w:val="008474FF"/>
    <w:rsid w:val="008476DF"/>
    <w:rsid w:val="008477F4"/>
    <w:rsid w:val="00847A3C"/>
    <w:rsid w:val="00851048"/>
    <w:rsid w:val="00853189"/>
    <w:rsid w:val="00853763"/>
    <w:rsid w:val="00854860"/>
    <w:rsid w:val="00856C10"/>
    <w:rsid w:val="00856E74"/>
    <w:rsid w:val="0086096B"/>
    <w:rsid w:val="00860E22"/>
    <w:rsid w:val="00861B3E"/>
    <w:rsid w:val="0086332E"/>
    <w:rsid w:val="00864969"/>
    <w:rsid w:val="00864BB2"/>
    <w:rsid w:val="00864EC9"/>
    <w:rsid w:val="00865058"/>
    <w:rsid w:val="0086648B"/>
    <w:rsid w:val="00871EC7"/>
    <w:rsid w:val="00871F29"/>
    <w:rsid w:val="00872C5E"/>
    <w:rsid w:val="00873BD6"/>
    <w:rsid w:val="00874D01"/>
    <w:rsid w:val="008751AE"/>
    <w:rsid w:val="00876BA8"/>
    <w:rsid w:val="00880687"/>
    <w:rsid w:val="00880DDD"/>
    <w:rsid w:val="00881147"/>
    <w:rsid w:val="008818D0"/>
    <w:rsid w:val="008820D5"/>
    <w:rsid w:val="0088323A"/>
    <w:rsid w:val="008838AB"/>
    <w:rsid w:val="00885716"/>
    <w:rsid w:val="00885C7F"/>
    <w:rsid w:val="00886518"/>
    <w:rsid w:val="008873C3"/>
    <w:rsid w:val="00887E7F"/>
    <w:rsid w:val="00890FB9"/>
    <w:rsid w:val="00892828"/>
    <w:rsid w:val="0089510F"/>
    <w:rsid w:val="008956D4"/>
    <w:rsid w:val="0089584B"/>
    <w:rsid w:val="00896A9F"/>
    <w:rsid w:val="00897E48"/>
    <w:rsid w:val="008A2E2E"/>
    <w:rsid w:val="008A4F01"/>
    <w:rsid w:val="008A55C6"/>
    <w:rsid w:val="008A594B"/>
    <w:rsid w:val="008A6CA0"/>
    <w:rsid w:val="008A714F"/>
    <w:rsid w:val="008A72BA"/>
    <w:rsid w:val="008A7366"/>
    <w:rsid w:val="008A7992"/>
    <w:rsid w:val="008A7A71"/>
    <w:rsid w:val="008A7FD8"/>
    <w:rsid w:val="008B08A1"/>
    <w:rsid w:val="008B168F"/>
    <w:rsid w:val="008B1D34"/>
    <w:rsid w:val="008B2155"/>
    <w:rsid w:val="008B2372"/>
    <w:rsid w:val="008B46B0"/>
    <w:rsid w:val="008B5B15"/>
    <w:rsid w:val="008B5D6B"/>
    <w:rsid w:val="008C1915"/>
    <w:rsid w:val="008C2C45"/>
    <w:rsid w:val="008C30BE"/>
    <w:rsid w:val="008C3611"/>
    <w:rsid w:val="008C3650"/>
    <w:rsid w:val="008C3B38"/>
    <w:rsid w:val="008C4D87"/>
    <w:rsid w:val="008C5B58"/>
    <w:rsid w:val="008C61BB"/>
    <w:rsid w:val="008C707E"/>
    <w:rsid w:val="008D0D20"/>
    <w:rsid w:val="008D0ECE"/>
    <w:rsid w:val="008D0FFD"/>
    <w:rsid w:val="008D2B5C"/>
    <w:rsid w:val="008D4B29"/>
    <w:rsid w:val="008D56E8"/>
    <w:rsid w:val="008D5C6D"/>
    <w:rsid w:val="008D6184"/>
    <w:rsid w:val="008D6553"/>
    <w:rsid w:val="008D679D"/>
    <w:rsid w:val="008E25D8"/>
    <w:rsid w:val="008E3599"/>
    <w:rsid w:val="008E496E"/>
    <w:rsid w:val="008E4BED"/>
    <w:rsid w:val="008E4D7A"/>
    <w:rsid w:val="008E5C30"/>
    <w:rsid w:val="008E5F57"/>
    <w:rsid w:val="008E6890"/>
    <w:rsid w:val="008F22EA"/>
    <w:rsid w:val="008F34B4"/>
    <w:rsid w:val="008F3BDD"/>
    <w:rsid w:val="008F4840"/>
    <w:rsid w:val="008F5153"/>
    <w:rsid w:val="008F5259"/>
    <w:rsid w:val="008F6E6F"/>
    <w:rsid w:val="00902AA5"/>
    <w:rsid w:val="00904102"/>
    <w:rsid w:val="0090668F"/>
    <w:rsid w:val="00906C93"/>
    <w:rsid w:val="00907059"/>
    <w:rsid w:val="00907219"/>
    <w:rsid w:val="00907B1F"/>
    <w:rsid w:val="00910053"/>
    <w:rsid w:val="0091042B"/>
    <w:rsid w:val="00911D85"/>
    <w:rsid w:val="00913C36"/>
    <w:rsid w:val="00914127"/>
    <w:rsid w:val="00915317"/>
    <w:rsid w:val="00915A3B"/>
    <w:rsid w:val="009167E7"/>
    <w:rsid w:val="00916839"/>
    <w:rsid w:val="009217EC"/>
    <w:rsid w:val="00921DCC"/>
    <w:rsid w:val="0092219F"/>
    <w:rsid w:val="009221F2"/>
    <w:rsid w:val="00922BE4"/>
    <w:rsid w:val="00922ED6"/>
    <w:rsid w:val="00923300"/>
    <w:rsid w:val="009233A6"/>
    <w:rsid w:val="00923E47"/>
    <w:rsid w:val="009243AC"/>
    <w:rsid w:val="009255AD"/>
    <w:rsid w:val="00925A40"/>
    <w:rsid w:val="00925AF5"/>
    <w:rsid w:val="009273A1"/>
    <w:rsid w:val="009318DC"/>
    <w:rsid w:val="00932DE7"/>
    <w:rsid w:val="00932FDA"/>
    <w:rsid w:val="00933DC7"/>
    <w:rsid w:val="00933F95"/>
    <w:rsid w:val="00934E40"/>
    <w:rsid w:val="00934EB2"/>
    <w:rsid w:val="0093659E"/>
    <w:rsid w:val="009375CA"/>
    <w:rsid w:val="00937E85"/>
    <w:rsid w:val="00941BFC"/>
    <w:rsid w:val="00942FE2"/>
    <w:rsid w:val="00943D15"/>
    <w:rsid w:val="00944A78"/>
    <w:rsid w:val="00945DAA"/>
    <w:rsid w:val="0095028F"/>
    <w:rsid w:val="00950378"/>
    <w:rsid w:val="009507A9"/>
    <w:rsid w:val="00950AFA"/>
    <w:rsid w:val="009519EB"/>
    <w:rsid w:val="00951DD6"/>
    <w:rsid w:val="0095246A"/>
    <w:rsid w:val="00952471"/>
    <w:rsid w:val="009527A1"/>
    <w:rsid w:val="00953183"/>
    <w:rsid w:val="00955DB2"/>
    <w:rsid w:val="009561D5"/>
    <w:rsid w:val="00957643"/>
    <w:rsid w:val="00957F91"/>
    <w:rsid w:val="00960417"/>
    <w:rsid w:val="00960530"/>
    <w:rsid w:val="00960D3F"/>
    <w:rsid w:val="00963949"/>
    <w:rsid w:val="009648F5"/>
    <w:rsid w:val="00965194"/>
    <w:rsid w:val="009658DA"/>
    <w:rsid w:val="00965CC4"/>
    <w:rsid w:val="00966290"/>
    <w:rsid w:val="009667E3"/>
    <w:rsid w:val="0096771E"/>
    <w:rsid w:val="009700EC"/>
    <w:rsid w:val="0097162E"/>
    <w:rsid w:val="009718B2"/>
    <w:rsid w:val="00971989"/>
    <w:rsid w:val="009744E4"/>
    <w:rsid w:val="00974F62"/>
    <w:rsid w:val="00976022"/>
    <w:rsid w:val="00976526"/>
    <w:rsid w:val="00976B9E"/>
    <w:rsid w:val="009773BB"/>
    <w:rsid w:val="009800A4"/>
    <w:rsid w:val="00981043"/>
    <w:rsid w:val="009814D2"/>
    <w:rsid w:val="009821B4"/>
    <w:rsid w:val="00982B45"/>
    <w:rsid w:val="00984A1D"/>
    <w:rsid w:val="00984D70"/>
    <w:rsid w:val="00985242"/>
    <w:rsid w:val="00985E46"/>
    <w:rsid w:val="00986248"/>
    <w:rsid w:val="00986339"/>
    <w:rsid w:val="00986528"/>
    <w:rsid w:val="00986665"/>
    <w:rsid w:val="009868F1"/>
    <w:rsid w:val="00986C7C"/>
    <w:rsid w:val="00986FCE"/>
    <w:rsid w:val="009909C4"/>
    <w:rsid w:val="00991518"/>
    <w:rsid w:val="009916B9"/>
    <w:rsid w:val="0099191F"/>
    <w:rsid w:val="0099245C"/>
    <w:rsid w:val="0099355D"/>
    <w:rsid w:val="0099516A"/>
    <w:rsid w:val="00995717"/>
    <w:rsid w:val="00995D54"/>
    <w:rsid w:val="00997043"/>
    <w:rsid w:val="009A00DD"/>
    <w:rsid w:val="009A06E9"/>
    <w:rsid w:val="009A07FE"/>
    <w:rsid w:val="009A1F07"/>
    <w:rsid w:val="009A24FB"/>
    <w:rsid w:val="009A32C7"/>
    <w:rsid w:val="009A332E"/>
    <w:rsid w:val="009A38E8"/>
    <w:rsid w:val="009A3F39"/>
    <w:rsid w:val="009A5ACA"/>
    <w:rsid w:val="009B0346"/>
    <w:rsid w:val="009B122E"/>
    <w:rsid w:val="009B146A"/>
    <w:rsid w:val="009B16C6"/>
    <w:rsid w:val="009B2168"/>
    <w:rsid w:val="009B25C8"/>
    <w:rsid w:val="009B38F6"/>
    <w:rsid w:val="009B3A0F"/>
    <w:rsid w:val="009B3AA0"/>
    <w:rsid w:val="009B4955"/>
    <w:rsid w:val="009B4AEE"/>
    <w:rsid w:val="009B4C0B"/>
    <w:rsid w:val="009B4C14"/>
    <w:rsid w:val="009B64ED"/>
    <w:rsid w:val="009B6D0E"/>
    <w:rsid w:val="009C34D9"/>
    <w:rsid w:val="009C391F"/>
    <w:rsid w:val="009C3952"/>
    <w:rsid w:val="009C4269"/>
    <w:rsid w:val="009C773C"/>
    <w:rsid w:val="009D04E5"/>
    <w:rsid w:val="009D1ADC"/>
    <w:rsid w:val="009D1F18"/>
    <w:rsid w:val="009D25F2"/>
    <w:rsid w:val="009D3343"/>
    <w:rsid w:val="009D540E"/>
    <w:rsid w:val="009D554C"/>
    <w:rsid w:val="009D7AD0"/>
    <w:rsid w:val="009D7ADF"/>
    <w:rsid w:val="009D7F09"/>
    <w:rsid w:val="009E0685"/>
    <w:rsid w:val="009E367B"/>
    <w:rsid w:val="009E4468"/>
    <w:rsid w:val="009E6897"/>
    <w:rsid w:val="009E6913"/>
    <w:rsid w:val="009E75AF"/>
    <w:rsid w:val="009F0D7C"/>
    <w:rsid w:val="009F2022"/>
    <w:rsid w:val="009F275A"/>
    <w:rsid w:val="009F3149"/>
    <w:rsid w:val="009F4B39"/>
    <w:rsid w:val="009F579E"/>
    <w:rsid w:val="009F623E"/>
    <w:rsid w:val="009F749C"/>
    <w:rsid w:val="009F75D1"/>
    <w:rsid w:val="00A00161"/>
    <w:rsid w:val="00A0409F"/>
    <w:rsid w:val="00A0720B"/>
    <w:rsid w:val="00A07C4B"/>
    <w:rsid w:val="00A07E3E"/>
    <w:rsid w:val="00A1092F"/>
    <w:rsid w:val="00A134C7"/>
    <w:rsid w:val="00A13681"/>
    <w:rsid w:val="00A142C3"/>
    <w:rsid w:val="00A160F1"/>
    <w:rsid w:val="00A166DB"/>
    <w:rsid w:val="00A17A71"/>
    <w:rsid w:val="00A20091"/>
    <w:rsid w:val="00A21018"/>
    <w:rsid w:val="00A217BD"/>
    <w:rsid w:val="00A218D5"/>
    <w:rsid w:val="00A21C18"/>
    <w:rsid w:val="00A224A3"/>
    <w:rsid w:val="00A228CF"/>
    <w:rsid w:val="00A2497E"/>
    <w:rsid w:val="00A264AD"/>
    <w:rsid w:val="00A267D7"/>
    <w:rsid w:val="00A27727"/>
    <w:rsid w:val="00A277BF"/>
    <w:rsid w:val="00A27C9A"/>
    <w:rsid w:val="00A3048F"/>
    <w:rsid w:val="00A31C84"/>
    <w:rsid w:val="00A321B7"/>
    <w:rsid w:val="00A32414"/>
    <w:rsid w:val="00A328D6"/>
    <w:rsid w:val="00A32ED3"/>
    <w:rsid w:val="00A36807"/>
    <w:rsid w:val="00A36B7C"/>
    <w:rsid w:val="00A36F15"/>
    <w:rsid w:val="00A372A1"/>
    <w:rsid w:val="00A401F8"/>
    <w:rsid w:val="00A41D87"/>
    <w:rsid w:val="00A423CE"/>
    <w:rsid w:val="00A424D9"/>
    <w:rsid w:val="00A42642"/>
    <w:rsid w:val="00A42737"/>
    <w:rsid w:val="00A4288D"/>
    <w:rsid w:val="00A42FF0"/>
    <w:rsid w:val="00A43B6D"/>
    <w:rsid w:val="00A43CED"/>
    <w:rsid w:val="00A45240"/>
    <w:rsid w:val="00A456AB"/>
    <w:rsid w:val="00A4618D"/>
    <w:rsid w:val="00A4673A"/>
    <w:rsid w:val="00A47D33"/>
    <w:rsid w:val="00A47D9D"/>
    <w:rsid w:val="00A47E31"/>
    <w:rsid w:val="00A50F8F"/>
    <w:rsid w:val="00A53100"/>
    <w:rsid w:val="00A548A1"/>
    <w:rsid w:val="00A54FB5"/>
    <w:rsid w:val="00A56AA0"/>
    <w:rsid w:val="00A6134E"/>
    <w:rsid w:val="00A629C6"/>
    <w:rsid w:val="00A62F86"/>
    <w:rsid w:val="00A633D0"/>
    <w:rsid w:val="00A639E7"/>
    <w:rsid w:val="00A6460F"/>
    <w:rsid w:val="00A64F24"/>
    <w:rsid w:val="00A655B0"/>
    <w:rsid w:val="00A655BE"/>
    <w:rsid w:val="00A65670"/>
    <w:rsid w:val="00A66476"/>
    <w:rsid w:val="00A6697C"/>
    <w:rsid w:val="00A66B94"/>
    <w:rsid w:val="00A71A4C"/>
    <w:rsid w:val="00A71E0E"/>
    <w:rsid w:val="00A72AFD"/>
    <w:rsid w:val="00A7306E"/>
    <w:rsid w:val="00A7387D"/>
    <w:rsid w:val="00A74BAF"/>
    <w:rsid w:val="00A764AC"/>
    <w:rsid w:val="00A77B05"/>
    <w:rsid w:val="00A80CD5"/>
    <w:rsid w:val="00A81091"/>
    <w:rsid w:val="00A81FEF"/>
    <w:rsid w:val="00A842CD"/>
    <w:rsid w:val="00A84989"/>
    <w:rsid w:val="00A85289"/>
    <w:rsid w:val="00A86269"/>
    <w:rsid w:val="00A86879"/>
    <w:rsid w:val="00A906CA"/>
    <w:rsid w:val="00A917F9"/>
    <w:rsid w:val="00A91803"/>
    <w:rsid w:val="00A921F1"/>
    <w:rsid w:val="00A92600"/>
    <w:rsid w:val="00A93BEE"/>
    <w:rsid w:val="00A94973"/>
    <w:rsid w:val="00A95E23"/>
    <w:rsid w:val="00A965C7"/>
    <w:rsid w:val="00A96AF9"/>
    <w:rsid w:val="00A96C23"/>
    <w:rsid w:val="00A96C8D"/>
    <w:rsid w:val="00A976AE"/>
    <w:rsid w:val="00AA01FB"/>
    <w:rsid w:val="00AA0D63"/>
    <w:rsid w:val="00AA20A3"/>
    <w:rsid w:val="00AA2E78"/>
    <w:rsid w:val="00AA398F"/>
    <w:rsid w:val="00AA5A5C"/>
    <w:rsid w:val="00AA618A"/>
    <w:rsid w:val="00AA62B7"/>
    <w:rsid w:val="00AA6BEC"/>
    <w:rsid w:val="00AA6F40"/>
    <w:rsid w:val="00AB0EC8"/>
    <w:rsid w:val="00AB1E4A"/>
    <w:rsid w:val="00AB1EF4"/>
    <w:rsid w:val="00AB24A5"/>
    <w:rsid w:val="00AB382F"/>
    <w:rsid w:val="00AB4D10"/>
    <w:rsid w:val="00AB5D1E"/>
    <w:rsid w:val="00AB6D52"/>
    <w:rsid w:val="00AB6F11"/>
    <w:rsid w:val="00AB7E1D"/>
    <w:rsid w:val="00AC03FE"/>
    <w:rsid w:val="00AC1E36"/>
    <w:rsid w:val="00AC3CB7"/>
    <w:rsid w:val="00AC446B"/>
    <w:rsid w:val="00AC5704"/>
    <w:rsid w:val="00AC7BED"/>
    <w:rsid w:val="00AC7E89"/>
    <w:rsid w:val="00AD0C60"/>
    <w:rsid w:val="00AD17A7"/>
    <w:rsid w:val="00AD1FB1"/>
    <w:rsid w:val="00AD2B86"/>
    <w:rsid w:val="00AD448E"/>
    <w:rsid w:val="00AD45DE"/>
    <w:rsid w:val="00AD49D3"/>
    <w:rsid w:val="00AD5163"/>
    <w:rsid w:val="00AD5AFA"/>
    <w:rsid w:val="00AD5F33"/>
    <w:rsid w:val="00AD6F8B"/>
    <w:rsid w:val="00AD73A2"/>
    <w:rsid w:val="00AD7C47"/>
    <w:rsid w:val="00AE0539"/>
    <w:rsid w:val="00AE1B28"/>
    <w:rsid w:val="00AE1CB6"/>
    <w:rsid w:val="00AE1F64"/>
    <w:rsid w:val="00AE2EC9"/>
    <w:rsid w:val="00AE5054"/>
    <w:rsid w:val="00AE5B42"/>
    <w:rsid w:val="00AE663A"/>
    <w:rsid w:val="00AE69DB"/>
    <w:rsid w:val="00AE69E8"/>
    <w:rsid w:val="00AF00C9"/>
    <w:rsid w:val="00AF09A7"/>
    <w:rsid w:val="00AF133A"/>
    <w:rsid w:val="00AF18B8"/>
    <w:rsid w:val="00AF273C"/>
    <w:rsid w:val="00AF2F63"/>
    <w:rsid w:val="00AF346A"/>
    <w:rsid w:val="00AF37E4"/>
    <w:rsid w:val="00AF3C7B"/>
    <w:rsid w:val="00AF7989"/>
    <w:rsid w:val="00AF7C1E"/>
    <w:rsid w:val="00B00368"/>
    <w:rsid w:val="00B01592"/>
    <w:rsid w:val="00B015E0"/>
    <w:rsid w:val="00B027D4"/>
    <w:rsid w:val="00B04513"/>
    <w:rsid w:val="00B04D70"/>
    <w:rsid w:val="00B056AC"/>
    <w:rsid w:val="00B05847"/>
    <w:rsid w:val="00B05C7B"/>
    <w:rsid w:val="00B05F3C"/>
    <w:rsid w:val="00B07BCA"/>
    <w:rsid w:val="00B115E2"/>
    <w:rsid w:val="00B12834"/>
    <w:rsid w:val="00B12F53"/>
    <w:rsid w:val="00B13D25"/>
    <w:rsid w:val="00B13E32"/>
    <w:rsid w:val="00B143DB"/>
    <w:rsid w:val="00B14570"/>
    <w:rsid w:val="00B15931"/>
    <w:rsid w:val="00B20D6B"/>
    <w:rsid w:val="00B21A75"/>
    <w:rsid w:val="00B2227A"/>
    <w:rsid w:val="00B229F9"/>
    <w:rsid w:val="00B23011"/>
    <w:rsid w:val="00B23900"/>
    <w:rsid w:val="00B24414"/>
    <w:rsid w:val="00B24EB5"/>
    <w:rsid w:val="00B27389"/>
    <w:rsid w:val="00B31177"/>
    <w:rsid w:val="00B328EC"/>
    <w:rsid w:val="00B32B27"/>
    <w:rsid w:val="00B33DE3"/>
    <w:rsid w:val="00B34719"/>
    <w:rsid w:val="00B34E15"/>
    <w:rsid w:val="00B3506D"/>
    <w:rsid w:val="00B3516B"/>
    <w:rsid w:val="00B357BE"/>
    <w:rsid w:val="00B36486"/>
    <w:rsid w:val="00B36E9C"/>
    <w:rsid w:val="00B36F0B"/>
    <w:rsid w:val="00B40C97"/>
    <w:rsid w:val="00B41DDD"/>
    <w:rsid w:val="00B42E97"/>
    <w:rsid w:val="00B43498"/>
    <w:rsid w:val="00B43650"/>
    <w:rsid w:val="00B46AEE"/>
    <w:rsid w:val="00B5164D"/>
    <w:rsid w:val="00B5294A"/>
    <w:rsid w:val="00B53561"/>
    <w:rsid w:val="00B54562"/>
    <w:rsid w:val="00B5479B"/>
    <w:rsid w:val="00B5482B"/>
    <w:rsid w:val="00B54DEA"/>
    <w:rsid w:val="00B55EBC"/>
    <w:rsid w:val="00B562D4"/>
    <w:rsid w:val="00B56454"/>
    <w:rsid w:val="00B60F2A"/>
    <w:rsid w:val="00B621B0"/>
    <w:rsid w:val="00B623D2"/>
    <w:rsid w:val="00B62495"/>
    <w:rsid w:val="00B62558"/>
    <w:rsid w:val="00B64CDE"/>
    <w:rsid w:val="00B65640"/>
    <w:rsid w:val="00B65B9F"/>
    <w:rsid w:val="00B65F04"/>
    <w:rsid w:val="00B66012"/>
    <w:rsid w:val="00B67907"/>
    <w:rsid w:val="00B703EB"/>
    <w:rsid w:val="00B70DA2"/>
    <w:rsid w:val="00B71B7B"/>
    <w:rsid w:val="00B73250"/>
    <w:rsid w:val="00B7353E"/>
    <w:rsid w:val="00B73E12"/>
    <w:rsid w:val="00B73FA2"/>
    <w:rsid w:val="00B74024"/>
    <w:rsid w:val="00B7673B"/>
    <w:rsid w:val="00B76E1C"/>
    <w:rsid w:val="00B77060"/>
    <w:rsid w:val="00B77224"/>
    <w:rsid w:val="00B77E7F"/>
    <w:rsid w:val="00B81907"/>
    <w:rsid w:val="00B8491B"/>
    <w:rsid w:val="00B85E8B"/>
    <w:rsid w:val="00B85EA3"/>
    <w:rsid w:val="00B866AB"/>
    <w:rsid w:val="00B86EED"/>
    <w:rsid w:val="00B87317"/>
    <w:rsid w:val="00B906DE"/>
    <w:rsid w:val="00B9203E"/>
    <w:rsid w:val="00B9244E"/>
    <w:rsid w:val="00B92D47"/>
    <w:rsid w:val="00B95331"/>
    <w:rsid w:val="00B95886"/>
    <w:rsid w:val="00B95B16"/>
    <w:rsid w:val="00B96C3D"/>
    <w:rsid w:val="00BA072A"/>
    <w:rsid w:val="00BA0BCB"/>
    <w:rsid w:val="00BA179C"/>
    <w:rsid w:val="00BA25F2"/>
    <w:rsid w:val="00BA2CA5"/>
    <w:rsid w:val="00BA2E41"/>
    <w:rsid w:val="00BA31B9"/>
    <w:rsid w:val="00BA38E0"/>
    <w:rsid w:val="00BA3D46"/>
    <w:rsid w:val="00BA5191"/>
    <w:rsid w:val="00BA5D88"/>
    <w:rsid w:val="00BA645B"/>
    <w:rsid w:val="00BA6CEE"/>
    <w:rsid w:val="00BA7EE8"/>
    <w:rsid w:val="00BB030E"/>
    <w:rsid w:val="00BB1865"/>
    <w:rsid w:val="00BB1DED"/>
    <w:rsid w:val="00BB26D5"/>
    <w:rsid w:val="00BB32B3"/>
    <w:rsid w:val="00BB6388"/>
    <w:rsid w:val="00BB6B74"/>
    <w:rsid w:val="00BB7F4C"/>
    <w:rsid w:val="00BC0276"/>
    <w:rsid w:val="00BC1043"/>
    <w:rsid w:val="00BC1C43"/>
    <w:rsid w:val="00BC1FB3"/>
    <w:rsid w:val="00BC281F"/>
    <w:rsid w:val="00BC555A"/>
    <w:rsid w:val="00BC5673"/>
    <w:rsid w:val="00BC5CE8"/>
    <w:rsid w:val="00BC6BB2"/>
    <w:rsid w:val="00BC6E44"/>
    <w:rsid w:val="00BC7FF6"/>
    <w:rsid w:val="00BD0FB3"/>
    <w:rsid w:val="00BD104C"/>
    <w:rsid w:val="00BD29D9"/>
    <w:rsid w:val="00BD3218"/>
    <w:rsid w:val="00BD33DD"/>
    <w:rsid w:val="00BD3871"/>
    <w:rsid w:val="00BD3E9D"/>
    <w:rsid w:val="00BD5763"/>
    <w:rsid w:val="00BD75FF"/>
    <w:rsid w:val="00BD7F26"/>
    <w:rsid w:val="00BE08BF"/>
    <w:rsid w:val="00BE1450"/>
    <w:rsid w:val="00BE3A3D"/>
    <w:rsid w:val="00BE3D0B"/>
    <w:rsid w:val="00BE58E8"/>
    <w:rsid w:val="00BE6383"/>
    <w:rsid w:val="00BE7A07"/>
    <w:rsid w:val="00BF0901"/>
    <w:rsid w:val="00BF0B41"/>
    <w:rsid w:val="00BF37FD"/>
    <w:rsid w:val="00BF3F5A"/>
    <w:rsid w:val="00BF66EF"/>
    <w:rsid w:val="00BF690A"/>
    <w:rsid w:val="00C042C7"/>
    <w:rsid w:val="00C04826"/>
    <w:rsid w:val="00C05F69"/>
    <w:rsid w:val="00C074E8"/>
    <w:rsid w:val="00C07877"/>
    <w:rsid w:val="00C07E33"/>
    <w:rsid w:val="00C10E5E"/>
    <w:rsid w:val="00C11525"/>
    <w:rsid w:val="00C1321E"/>
    <w:rsid w:val="00C14993"/>
    <w:rsid w:val="00C17901"/>
    <w:rsid w:val="00C2035D"/>
    <w:rsid w:val="00C207A7"/>
    <w:rsid w:val="00C20C0C"/>
    <w:rsid w:val="00C21312"/>
    <w:rsid w:val="00C21AE1"/>
    <w:rsid w:val="00C21C96"/>
    <w:rsid w:val="00C23202"/>
    <w:rsid w:val="00C24CA0"/>
    <w:rsid w:val="00C24F0D"/>
    <w:rsid w:val="00C251D0"/>
    <w:rsid w:val="00C2526E"/>
    <w:rsid w:val="00C25901"/>
    <w:rsid w:val="00C27137"/>
    <w:rsid w:val="00C3077A"/>
    <w:rsid w:val="00C30F2D"/>
    <w:rsid w:val="00C31139"/>
    <w:rsid w:val="00C32228"/>
    <w:rsid w:val="00C32423"/>
    <w:rsid w:val="00C325AA"/>
    <w:rsid w:val="00C33CF7"/>
    <w:rsid w:val="00C34D49"/>
    <w:rsid w:val="00C3691F"/>
    <w:rsid w:val="00C37BB4"/>
    <w:rsid w:val="00C37E19"/>
    <w:rsid w:val="00C37E7E"/>
    <w:rsid w:val="00C40117"/>
    <w:rsid w:val="00C402DD"/>
    <w:rsid w:val="00C404B8"/>
    <w:rsid w:val="00C41838"/>
    <w:rsid w:val="00C428C0"/>
    <w:rsid w:val="00C42D21"/>
    <w:rsid w:val="00C4328C"/>
    <w:rsid w:val="00C43523"/>
    <w:rsid w:val="00C4373F"/>
    <w:rsid w:val="00C4494F"/>
    <w:rsid w:val="00C45BD0"/>
    <w:rsid w:val="00C50DB1"/>
    <w:rsid w:val="00C516FB"/>
    <w:rsid w:val="00C5226E"/>
    <w:rsid w:val="00C52A72"/>
    <w:rsid w:val="00C53251"/>
    <w:rsid w:val="00C535F2"/>
    <w:rsid w:val="00C54151"/>
    <w:rsid w:val="00C542CC"/>
    <w:rsid w:val="00C54DC3"/>
    <w:rsid w:val="00C561FF"/>
    <w:rsid w:val="00C56FD3"/>
    <w:rsid w:val="00C60776"/>
    <w:rsid w:val="00C61D55"/>
    <w:rsid w:val="00C62E11"/>
    <w:rsid w:val="00C6382B"/>
    <w:rsid w:val="00C65105"/>
    <w:rsid w:val="00C658D8"/>
    <w:rsid w:val="00C67EFF"/>
    <w:rsid w:val="00C70903"/>
    <w:rsid w:val="00C70CD2"/>
    <w:rsid w:val="00C71348"/>
    <w:rsid w:val="00C71CA5"/>
    <w:rsid w:val="00C71D13"/>
    <w:rsid w:val="00C72112"/>
    <w:rsid w:val="00C72EE4"/>
    <w:rsid w:val="00C773E8"/>
    <w:rsid w:val="00C7765B"/>
    <w:rsid w:val="00C77FDC"/>
    <w:rsid w:val="00C804AC"/>
    <w:rsid w:val="00C81A53"/>
    <w:rsid w:val="00C83AD8"/>
    <w:rsid w:val="00C8515A"/>
    <w:rsid w:val="00C8549C"/>
    <w:rsid w:val="00C85CEF"/>
    <w:rsid w:val="00C85D8E"/>
    <w:rsid w:val="00C86D33"/>
    <w:rsid w:val="00C870B0"/>
    <w:rsid w:val="00C87CF3"/>
    <w:rsid w:val="00C900D8"/>
    <w:rsid w:val="00C91B4C"/>
    <w:rsid w:val="00C931F1"/>
    <w:rsid w:val="00C93EEF"/>
    <w:rsid w:val="00C94829"/>
    <w:rsid w:val="00C94841"/>
    <w:rsid w:val="00C94BAC"/>
    <w:rsid w:val="00C95677"/>
    <w:rsid w:val="00C95D7C"/>
    <w:rsid w:val="00C96D4C"/>
    <w:rsid w:val="00C971C0"/>
    <w:rsid w:val="00CA280A"/>
    <w:rsid w:val="00CA283D"/>
    <w:rsid w:val="00CA2ED2"/>
    <w:rsid w:val="00CA4882"/>
    <w:rsid w:val="00CA4CEC"/>
    <w:rsid w:val="00CA61E2"/>
    <w:rsid w:val="00CB0B8B"/>
    <w:rsid w:val="00CB13E9"/>
    <w:rsid w:val="00CB28CC"/>
    <w:rsid w:val="00CB2E2C"/>
    <w:rsid w:val="00CB4B38"/>
    <w:rsid w:val="00CB66BF"/>
    <w:rsid w:val="00CB6919"/>
    <w:rsid w:val="00CB6CCF"/>
    <w:rsid w:val="00CB6FEA"/>
    <w:rsid w:val="00CB6FF8"/>
    <w:rsid w:val="00CC0265"/>
    <w:rsid w:val="00CC02B2"/>
    <w:rsid w:val="00CC0485"/>
    <w:rsid w:val="00CC081A"/>
    <w:rsid w:val="00CC0A74"/>
    <w:rsid w:val="00CC2113"/>
    <w:rsid w:val="00CC38DE"/>
    <w:rsid w:val="00CC5F1A"/>
    <w:rsid w:val="00CC6298"/>
    <w:rsid w:val="00CC62BE"/>
    <w:rsid w:val="00CC6E00"/>
    <w:rsid w:val="00CC7352"/>
    <w:rsid w:val="00CD071F"/>
    <w:rsid w:val="00CD11B4"/>
    <w:rsid w:val="00CD1BDB"/>
    <w:rsid w:val="00CD1DD4"/>
    <w:rsid w:val="00CD1ECD"/>
    <w:rsid w:val="00CD3A45"/>
    <w:rsid w:val="00CD3E26"/>
    <w:rsid w:val="00CD42C3"/>
    <w:rsid w:val="00CD4533"/>
    <w:rsid w:val="00CD4C4B"/>
    <w:rsid w:val="00CD6464"/>
    <w:rsid w:val="00CE0F3F"/>
    <w:rsid w:val="00CE2667"/>
    <w:rsid w:val="00CE3A74"/>
    <w:rsid w:val="00CE3E1A"/>
    <w:rsid w:val="00CE460A"/>
    <w:rsid w:val="00CE7140"/>
    <w:rsid w:val="00CE7650"/>
    <w:rsid w:val="00CF16D5"/>
    <w:rsid w:val="00CF2414"/>
    <w:rsid w:val="00CF32BE"/>
    <w:rsid w:val="00CF52D7"/>
    <w:rsid w:val="00CF5958"/>
    <w:rsid w:val="00CF60A1"/>
    <w:rsid w:val="00D01ADD"/>
    <w:rsid w:val="00D027F5"/>
    <w:rsid w:val="00D0322F"/>
    <w:rsid w:val="00D032E7"/>
    <w:rsid w:val="00D0368B"/>
    <w:rsid w:val="00D03794"/>
    <w:rsid w:val="00D0581E"/>
    <w:rsid w:val="00D075EE"/>
    <w:rsid w:val="00D07720"/>
    <w:rsid w:val="00D07C10"/>
    <w:rsid w:val="00D07CC9"/>
    <w:rsid w:val="00D10814"/>
    <w:rsid w:val="00D10A75"/>
    <w:rsid w:val="00D11138"/>
    <w:rsid w:val="00D1114F"/>
    <w:rsid w:val="00D11B66"/>
    <w:rsid w:val="00D11EE8"/>
    <w:rsid w:val="00D13309"/>
    <w:rsid w:val="00D135DA"/>
    <w:rsid w:val="00D135EE"/>
    <w:rsid w:val="00D13917"/>
    <w:rsid w:val="00D14115"/>
    <w:rsid w:val="00D15518"/>
    <w:rsid w:val="00D1560E"/>
    <w:rsid w:val="00D160E7"/>
    <w:rsid w:val="00D16334"/>
    <w:rsid w:val="00D17197"/>
    <w:rsid w:val="00D178BE"/>
    <w:rsid w:val="00D208C8"/>
    <w:rsid w:val="00D2107C"/>
    <w:rsid w:val="00D21340"/>
    <w:rsid w:val="00D223F8"/>
    <w:rsid w:val="00D22564"/>
    <w:rsid w:val="00D22D1A"/>
    <w:rsid w:val="00D23679"/>
    <w:rsid w:val="00D2373F"/>
    <w:rsid w:val="00D23A86"/>
    <w:rsid w:val="00D273A8"/>
    <w:rsid w:val="00D27FFE"/>
    <w:rsid w:val="00D316F3"/>
    <w:rsid w:val="00D31AFF"/>
    <w:rsid w:val="00D34975"/>
    <w:rsid w:val="00D3611D"/>
    <w:rsid w:val="00D368BF"/>
    <w:rsid w:val="00D36AAB"/>
    <w:rsid w:val="00D36CEB"/>
    <w:rsid w:val="00D404B1"/>
    <w:rsid w:val="00D40F0F"/>
    <w:rsid w:val="00D416DB"/>
    <w:rsid w:val="00D429C7"/>
    <w:rsid w:val="00D4430B"/>
    <w:rsid w:val="00D45BB6"/>
    <w:rsid w:val="00D45DFA"/>
    <w:rsid w:val="00D46D3A"/>
    <w:rsid w:val="00D470A8"/>
    <w:rsid w:val="00D50153"/>
    <w:rsid w:val="00D5132C"/>
    <w:rsid w:val="00D51747"/>
    <w:rsid w:val="00D52669"/>
    <w:rsid w:val="00D53B56"/>
    <w:rsid w:val="00D548ED"/>
    <w:rsid w:val="00D54EA0"/>
    <w:rsid w:val="00D555BC"/>
    <w:rsid w:val="00D558C1"/>
    <w:rsid w:val="00D55998"/>
    <w:rsid w:val="00D56B86"/>
    <w:rsid w:val="00D571E7"/>
    <w:rsid w:val="00D60413"/>
    <w:rsid w:val="00D6064A"/>
    <w:rsid w:val="00D61330"/>
    <w:rsid w:val="00D61923"/>
    <w:rsid w:val="00D62900"/>
    <w:rsid w:val="00D637AA"/>
    <w:rsid w:val="00D65A3A"/>
    <w:rsid w:val="00D65AFF"/>
    <w:rsid w:val="00D65EF8"/>
    <w:rsid w:val="00D66371"/>
    <w:rsid w:val="00D702EE"/>
    <w:rsid w:val="00D70AE0"/>
    <w:rsid w:val="00D72AA1"/>
    <w:rsid w:val="00D73D32"/>
    <w:rsid w:val="00D74075"/>
    <w:rsid w:val="00D7418C"/>
    <w:rsid w:val="00D7427E"/>
    <w:rsid w:val="00D745C8"/>
    <w:rsid w:val="00D749AD"/>
    <w:rsid w:val="00D74DD5"/>
    <w:rsid w:val="00D762CB"/>
    <w:rsid w:val="00D777A1"/>
    <w:rsid w:val="00D8072F"/>
    <w:rsid w:val="00D81631"/>
    <w:rsid w:val="00D81EA2"/>
    <w:rsid w:val="00D82D57"/>
    <w:rsid w:val="00D82FFF"/>
    <w:rsid w:val="00D87ED9"/>
    <w:rsid w:val="00D92E3D"/>
    <w:rsid w:val="00D92E51"/>
    <w:rsid w:val="00D935F7"/>
    <w:rsid w:val="00D93AD8"/>
    <w:rsid w:val="00D9544C"/>
    <w:rsid w:val="00D96E6F"/>
    <w:rsid w:val="00D9712B"/>
    <w:rsid w:val="00D97166"/>
    <w:rsid w:val="00D97302"/>
    <w:rsid w:val="00DA0181"/>
    <w:rsid w:val="00DA028B"/>
    <w:rsid w:val="00DA056E"/>
    <w:rsid w:val="00DA272A"/>
    <w:rsid w:val="00DA3A4D"/>
    <w:rsid w:val="00DA4AC1"/>
    <w:rsid w:val="00DA4D76"/>
    <w:rsid w:val="00DA5B28"/>
    <w:rsid w:val="00DA5BE1"/>
    <w:rsid w:val="00DA5C7C"/>
    <w:rsid w:val="00DA652E"/>
    <w:rsid w:val="00DA6DEF"/>
    <w:rsid w:val="00DA75F2"/>
    <w:rsid w:val="00DA7A65"/>
    <w:rsid w:val="00DB0593"/>
    <w:rsid w:val="00DB0680"/>
    <w:rsid w:val="00DB0704"/>
    <w:rsid w:val="00DB101B"/>
    <w:rsid w:val="00DB1252"/>
    <w:rsid w:val="00DB2AAB"/>
    <w:rsid w:val="00DB48D5"/>
    <w:rsid w:val="00DB4AE0"/>
    <w:rsid w:val="00DB5E39"/>
    <w:rsid w:val="00DB6F4C"/>
    <w:rsid w:val="00DB73B8"/>
    <w:rsid w:val="00DB7E2A"/>
    <w:rsid w:val="00DB7FB1"/>
    <w:rsid w:val="00DC040F"/>
    <w:rsid w:val="00DC19A9"/>
    <w:rsid w:val="00DC2413"/>
    <w:rsid w:val="00DC25E1"/>
    <w:rsid w:val="00DC3323"/>
    <w:rsid w:val="00DC3C67"/>
    <w:rsid w:val="00DC3E9D"/>
    <w:rsid w:val="00DC44D2"/>
    <w:rsid w:val="00DC5BE2"/>
    <w:rsid w:val="00DC7E97"/>
    <w:rsid w:val="00DD01D1"/>
    <w:rsid w:val="00DD0287"/>
    <w:rsid w:val="00DD2D50"/>
    <w:rsid w:val="00DD34DC"/>
    <w:rsid w:val="00DD4E71"/>
    <w:rsid w:val="00DD5136"/>
    <w:rsid w:val="00DD76A8"/>
    <w:rsid w:val="00DE0A0F"/>
    <w:rsid w:val="00DE1CA7"/>
    <w:rsid w:val="00DE280B"/>
    <w:rsid w:val="00DE28A7"/>
    <w:rsid w:val="00DE3224"/>
    <w:rsid w:val="00DE341B"/>
    <w:rsid w:val="00DE3FFE"/>
    <w:rsid w:val="00DE406E"/>
    <w:rsid w:val="00DE5291"/>
    <w:rsid w:val="00DE5BF9"/>
    <w:rsid w:val="00DE5E1D"/>
    <w:rsid w:val="00DE7924"/>
    <w:rsid w:val="00DE7A8D"/>
    <w:rsid w:val="00DF15DB"/>
    <w:rsid w:val="00DF201D"/>
    <w:rsid w:val="00DF2C07"/>
    <w:rsid w:val="00DF30ED"/>
    <w:rsid w:val="00DF353E"/>
    <w:rsid w:val="00DF3CCE"/>
    <w:rsid w:val="00DF4848"/>
    <w:rsid w:val="00DF5E67"/>
    <w:rsid w:val="00DF66A8"/>
    <w:rsid w:val="00DF6DB6"/>
    <w:rsid w:val="00DF746A"/>
    <w:rsid w:val="00E00AC2"/>
    <w:rsid w:val="00E01539"/>
    <w:rsid w:val="00E01B27"/>
    <w:rsid w:val="00E03241"/>
    <w:rsid w:val="00E03272"/>
    <w:rsid w:val="00E062B8"/>
    <w:rsid w:val="00E071DF"/>
    <w:rsid w:val="00E07A37"/>
    <w:rsid w:val="00E123BD"/>
    <w:rsid w:val="00E12483"/>
    <w:rsid w:val="00E13714"/>
    <w:rsid w:val="00E138E5"/>
    <w:rsid w:val="00E14075"/>
    <w:rsid w:val="00E1539D"/>
    <w:rsid w:val="00E2019A"/>
    <w:rsid w:val="00E2201D"/>
    <w:rsid w:val="00E221A1"/>
    <w:rsid w:val="00E22C63"/>
    <w:rsid w:val="00E24DA1"/>
    <w:rsid w:val="00E25640"/>
    <w:rsid w:val="00E25788"/>
    <w:rsid w:val="00E260B6"/>
    <w:rsid w:val="00E26C02"/>
    <w:rsid w:val="00E2745E"/>
    <w:rsid w:val="00E27E77"/>
    <w:rsid w:val="00E313D9"/>
    <w:rsid w:val="00E31EF7"/>
    <w:rsid w:val="00E33978"/>
    <w:rsid w:val="00E3401A"/>
    <w:rsid w:val="00E37BCE"/>
    <w:rsid w:val="00E40C5E"/>
    <w:rsid w:val="00E41097"/>
    <w:rsid w:val="00E429A7"/>
    <w:rsid w:val="00E42D96"/>
    <w:rsid w:val="00E45D80"/>
    <w:rsid w:val="00E46269"/>
    <w:rsid w:val="00E469AE"/>
    <w:rsid w:val="00E47C52"/>
    <w:rsid w:val="00E50171"/>
    <w:rsid w:val="00E5076D"/>
    <w:rsid w:val="00E526A3"/>
    <w:rsid w:val="00E52E6C"/>
    <w:rsid w:val="00E5407C"/>
    <w:rsid w:val="00E54DB9"/>
    <w:rsid w:val="00E554A5"/>
    <w:rsid w:val="00E56328"/>
    <w:rsid w:val="00E56B4D"/>
    <w:rsid w:val="00E572B9"/>
    <w:rsid w:val="00E607B0"/>
    <w:rsid w:val="00E61E86"/>
    <w:rsid w:val="00E639A3"/>
    <w:rsid w:val="00E65318"/>
    <w:rsid w:val="00E669D7"/>
    <w:rsid w:val="00E672AF"/>
    <w:rsid w:val="00E70522"/>
    <w:rsid w:val="00E73DFB"/>
    <w:rsid w:val="00E757B5"/>
    <w:rsid w:val="00E75D06"/>
    <w:rsid w:val="00E7655A"/>
    <w:rsid w:val="00E806EF"/>
    <w:rsid w:val="00E81238"/>
    <w:rsid w:val="00E81CB3"/>
    <w:rsid w:val="00E81CE4"/>
    <w:rsid w:val="00E821DE"/>
    <w:rsid w:val="00E823AF"/>
    <w:rsid w:val="00E82989"/>
    <w:rsid w:val="00E82D3C"/>
    <w:rsid w:val="00E842C7"/>
    <w:rsid w:val="00E8452F"/>
    <w:rsid w:val="00E85121"/>
    <w:rsid w:val="00E851AA"/>
    <w:rsid w:val="00E906CD"/>
    <w:rsid w:val="00E90D68"/>
    <w:rsid w:val="00E91ADC"/>
    <w:rsid w:val="00E926D2"/>
    <w:rsid w:val="00E92A6C"/>
    <w:rsid w:val="00E92DC0"/>
    <w:rsid w:val="00E936C3"/>
    <w:rsid w:val="00E94381"/>
    <w:rsid w:val="00E955B0"/>
    <w:rsid w:val="00E95B93"/>
    <w:rsid w:val="00E95EAF"/>
    <w:rsid w:val="00E960B5"/>
    <w:rsid w:val="00EA052C"/>
    <w:rsid w:val="00EA11E0"/>
    <w:rsid w:val="00EA224A"/>
    <w:rsid w:val="00EA268E"/>
    <w:rsid w:val="00EA344F"/>
    <w:rsid w:val="00EA37E0"/>
    <w:rsid w:val="00EA3D64"/>
    <w:rsid w:val="00EA48F8"/>
    <w:rsid w:val="00EA5D1D"/>
    <w:rsid w:val="00EA6BA7"/>
    <w:rsid w:val="00EA6D81"/>
    <w:rsid w:val="00EA6E9D"/>
    <w:rsid w:val="00EA7414"/>
    <w:rsid w:val="00EA769A"/>
    <w:rsid w:val="00EA7D5F"/>
    <w:rsid w:val="00EB1AF0"/>
    <w:rsid w:val="00EB24A0"/>
    <w:rsid w:val="00EB5E52"/>
    <w:rsid w:val="00EB7048"/>
    <w:rsid w:val="00EC0D41"/>
    <w:rsid w:val="00EC1345"/>
    <w:rsid w:val="00EC1F16"/>
    <w:rsid w:val="00EC3A32"/>
    <w:rsid w:val="00EC4CC9"/>
    <w:rsid w:val="00EC559B"/>
    <w:rsid w:val="00EC56AC"/>
    <w:rsid w:val="00EC6783"/>
    <w:rsid w:val="00EC7755"/>
    <w:rsid w:val="00ED0A10"/>
    <w:rsid w:val="00ED0F65"/>
    <w:rsid w:val="00ED1B4E"/>
    <w:rsid w:val="00ED3CBB"/>
    <w:rsid w:val="00ED4187"/>
    <w:rsid w:val="00ED46AF"/>
    <w:rsid w:val="00ED4DA4"/>
    <w:rsid w:val="00ED6645"/>
    <w:rsid w:val="00ED69D7"/>
    <w:rsid w:val="00ED7284"/>
    <w:rsid w:val="00ED7950"/>
    <w:rsid w:val="00EE07F5"/>
    <w:rsid w:val="00EE1166"/>
    <w:rsid w:val="00EE289C"/>
    <w:rsid w:val="00EE56F6"/>
    <w:rsid w:val="00EE64D8"/>
    <w:rsid w:val="00EF0DE8"/>
    <w:rsid w:val="00EF1E8C"/>
    <w:rsid w:val="00EF29F9"/>
    <w:rsid w:val="00EF39D0"/>
    <w:rsid w:val="00EF6F3E"/>
    <w:rsid w:val="00F0020D"/>
    <w:rsid w:val="00F02F7B"/>
    <w:rsid w:val="00F03DA0"/>
    <w:rsid w:val="00F046CE"/>
    <w:rsid w:val="00F04D80"/>
    <w:rsid w:val="00F05444"/>
    <w:rsid w:val="00F067BC"/>
    <w:rsid w:val="00F067CF"/>
    <w:rsid w:val="00F06C02"/>
    <w:rsid w:val="00F1007C"/>
    <w:rsid w:val="00F10A08"/>
    <w:rsid w:val="00F10ADF"/>
    <w:rsid w:val="00F111E7"/>
    <w:rsid w:val="00F14326"/>
    <w:rsid w:val="00F1639A"/>
    <w:rsid w:val="00F16742"/>
    <w:rsid w:val="00F17332"/>
    <w:rsid w:val="00F2026D"/>
    <w:rsid w:val="00F217AC"/>
    <w:rsid w:val="00F21BD5"/>
    <w:rsid w:val="00F22C10"/>
    <w:rsid w:val="00F22C5B"/>
    <w:rsid w:val="00F234F6"/>
    <w:rsid w:val="00F24589"/>
    <w:rsid w:val="00F2470E"/>
    <w:rsid w:val="00F2733E"/>
    <w:rsid w:val="00F303BF"/>
    <w:rsid w:val="00F314C2"/>
    <w:rsid w:val="00F31FF9"/>
    <w:rsid w:val="00F34D89"/>
    <w:rsid w:val="00F3565B"/>
    <w:rsid w:val="00F362CF"/>
    <w:rsid w:val="00F412E0"/>
    <w:rsid w:val="00F42434"/>
    <w:rsid w:val="00F430B0"/>
    <w:rsid w:val="00F4348F"/>
    <w:rsid w:val="00F44672"/>
    <w:rsid w:val="00F447E5"/>
    <w:rsid w:val="00F44DB8"/>
    <w:rsid w:val="00F46399"/>
    <w:rsid w:val="00F467BD"/>
    <w:rsid w:val="00F46B3B"/>
    <w:rsid w:val="00F47375"/>
    <w:rsid w:val="00F50E33"/>
    <w:rsid w:val="00F52AD5"/>
    <w:rsid w:val="00F53558"/>
    <w:rsid w:val="00F540D6"/>
    <w:rsid w:val="00F54244"/>
    <w:rsid w:val="00F552A4"/>
    <w:rsid w:val="00F5634E"/>
    <w:rsid w:val="00F563D6"/>
    <w:rsid w:val="00F5659F"/>
    <w:rsid w:val="00F5740D"/>
    <w:rsid w:val="00F579EE"/>
    <w:rsid w:val="00F613D2"/>
    <w:rsid w:val="00F64D26"/>
    <w:rsid w:val="00F6564B"/>
    <w:rsid w:val="00F661E5"/>
    <w:rsid w:val="00F67E1F"/>
    <w:rsid w:val="00F70102"/>
    <w:rsid w:val="00F70C17"/>
    <w:rsid w:val="00F731A5"/>
    <w:rsid w:val="00F74401"/>
    <w:rsid w:val="00F75BB9"/>
    <w:rsid w:val="00F76244"/>
    <w:rsid w:val="00F76DAF"/>
    <w:rsid w:val="00F80452"/>
    <w:rsid w:val="00F82CC5"/>
    <w:rsid w:val="00F82D91"/>
    <w:rsid w:val="00F833C5"/>
    <w:rsid w:val="00F844E7"/>
    <w:rsid w:val="00F847D8"/>
    <w:rsid w:val="00F85847"/>
    <w:rsid w:val="00F868EC"/>
    <w:rsid w:val="00F86E02"/>
    <w:rsid w:val="00F87BDA"/>
    <w:rsid w:val="00F903A6"/>
    <w:rsid w:val="00F926BB"/>
    <w:rsid w:val="00F93007"/>
    <w:rsid w:val="00F9412C"/>
    <w:rsid w:val="00F9421E"/>
    <w:rsid w:val="00F951BC"/>
    <w:rsid w:val="00F957DC"/>
    <w:rsid w:val="00F95EF4"/>
    <w:rsid w:val="00F9672A"/>
    <w:rsid w:val="00F969D4"/>
    <w:rsid w:val="00F97222"/>
    <w:rsid w:val="00FA21E1"/>
    <w:rsid w:val="00FA2F67"/>
    <w:rsid w:val="00FA30C1"/>
    <w:rsid w:val="00FA40C9"/>
    <w:rsid w:val="00FA533E"/>
    <w:rsid w:val="00FA53FA"/>
    <w:rsid w:val="00FA58E4"/>
    <w:rsid w:val="00FA6751"/>
    <w:rsid w:val="00FA6B48"/>
    <w:rsid w:val="00FA780D"/>
    <w:rsid w:val="00FA7962"/>
    <w:rsid w:val="00FA7AA5"/>
    <w:rsid w:val="00FB0767"/>
    <w:rsid w:val="00FB1F08"/>
    <w:rsid w:val="00FB240A"/>
    <w:rsid w:val="00FB30EF"/>
    <w:rsid w:val="00FB447C"/>
    <w:rsid w:val="00FB5553"/>
    <w:rsid w:val="00FB5F5D"/>
    <w:rsid w:val="00FB68F6"/>
    <w:rsid w:val="00FC0771"/>
    <w:rsid w:val="00FC162C"/>
    <w:rsid w:val="00FC1F08"/>
    <w:rsid w:val="00FC24B7"/>
    <w:rsid w:val="00FC38F6"/>
    <w:rsid w:val="00FC52AB"/>
    <w:rsid w:val="00FC5959"/>
    <w:rsid w:val="00FC6474"/>
    <w:rsid w:val="00FC7C1D"/>
    <w:rsid w:val="00FC7EEB"/>
    <w:rsid w:val="00FD043E"/>
    <w:rsid w:val="00FD04D4"/>
    <w:rsid w:val="00FD1868"/>
    <w:rsid w:val="00FD52A3"/>
    <w:rsid w:val="00FD67CC"/>
    <w:rsid w:val="00FD6E20"/>
    <w:rsid w:val="00FD7F68"/>
    <w:rsid w:val="00FE10B5"/>
    <w:rsid w:val="00FE17CA"/>
    <w:rsid w:val="00FE2014"/>
    <w:rsid w:val="00FE23D1"/>
    <w:rsid w:val="00FE3F16"/>
    <w:rsid w:val="00FE4203"/>
    <w:rsid w:val="00FE466A"/>
    <w:rsid w:val="00FE471B"/>
    <w:rsid w:val="00FF022F"/>
    <w:rsid w:val="00FF06FC"/>
    <w:rsid w:val="00FF1AB3"/>
    <w:rsid w:val="00FF21D0"/>
    <w:rsid w:val="00FF2A15"/>
    <w:rsid w:val="00FF2A7C"/>
    <w:rsid w:val="00FF2CE3"/>
    <w:rsid w:val="00FF4553"/>
    <w:rsid w:val="00FF49E6"/>
    <w:rsid w:val="00FF4BE2"/>
    <w:rsid w:val="00FF4C59"/>
    <w:rsid w:val="00FF5EB3"/>
    <w:rsid w:val="00FF6332"/>
    <w:rsid w:val="00FF6B5F"/>
    <w:rsid w:val="00FF7136"/>
    <w:rsid w:val="00FF7437"/>
    <w:rsid w:val="00FF75EC"/>
    <w:rsid w:val="00FF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91C6E5"/>
  <w15:docId w15:val="{ECF10CC7-A954-429F-8D1A-15A1C1432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3871"/>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D3871"/>
    <w:rPr>
      <w:color w:val="0000FF"/>
      <w:u w:val="single"/>
    </w:rPr>
  </w:style>
  <w:style w:type="paragraph" w:styleId="Header">
    <w:name w:val="header"/>
    <w:basedOn w:val="Normal"/>
    <w:rsid w:val="00224591"/>
    <w:pPr>
      <w:tabs>
        <w:tab w:val="center" w:pos="4320"/>
        <w:tab w:val="right" w:pos="8640"/>
      </w:tabs>
    </w:pPr>
  </w:style>
  <w:style w:type="character" w:styleId="PageNumber">
    <w:name w:val="page number"/>
    <w:basedOn w:val="DefaultParagraphFont"/>
    <w:rsid w:val="00224591"/>
  </w:style>
  <w:style w:type="character" w:styleId="Emphasis">
    <w:name w:val="Emphasis"/>
    <w:uiPriority w:val="20"/>
    <w:qFormat/>
    <w:rsid w:val="00767E24"/>
    <w:rPr>
      <w:i/>
      <w:iCs/>
    </w:rPr>
  </w:style>
  <w:style w:type="character" w:styleId="FollowedHyperlink">
    <w:name w:val="FollowedHyperlink"/>
    <w:rsid w:val="002358C4"/>
    <w:rPr>
      <w:color w:val="800080"/>
      <w:u w:val="single"/>
    </w:rPr>
  </w:style>
  <w:style w:type="paragraph" w:styleId="BalloonText">
    <w:name w:val="Balloon Text"/>
    <w:basedOn w:val="Normal"/>
    <w:link w:val="BalloonTextChar"/>
    <w:rsid w:val="00B056AC"/>
    <w:rPr>
      <w:rFonts w:ascii="Segoe UI" w:hAnsi="Segoe UI" w:cs="Segoe UI"/>
      <w:sz w:val="18"/>
      <w:szCs w:val="18"/>
    </w:rPr>
  </w:style>
  <w:style w:type="character" w:customStyle="1" w:styleId="BalloonTextChar">
    <w:name w:val="Balloon Text Char"/>
    <w:link w:val="BalloonText"/>
    <w:rsid w:val="00B056AC"/>
    <w:rPr>
      <w:rFonts w:ascii="Segoe UI" w:hAnsi="Segoe UI" w:cs="Segoe UI"/>
      <w:sz w:val="18"/>
      <w:szCs w:val="18"/>
    </w:rPr>
  </w:style>
  <w:style w:type="character" w:styleId="UnresolvedMention">
    <w:name w:val="Unresolved Mention"/>
    <w:basedOn w:val="DefaultParagraphFont"/>
    <w:uiPriority w:val="99"/>
    <w:semiHidden/>
    <w:unhideWhenUsed/>
    <w:rsid w:val="00E526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1545044">
      <w:bodyDiv w:val="1"/>
      <w:marLeft w:val="0"/>
      <w:marRight w:val="0"/>
      <w:marTop w:val="0"/>
      <w:marBottom w:val="0"/>
      <w:divBdr>
        <w:top w:val="none" w:sz="0" w:space="0" w:color="auto"/>
        <w:left w:val="none" w:sz="0" w:space="0" w:color="auto"/>
        <w:bottom w:val="none" w:sz="0" w:space="0" w:color="auto"/>
        <w:right w:val="none" w:sz="0" w:space="0" w:color="auto"/>
      </w:divBdr>
    </w:div>
    <w:div w:id="580066078">
      <w:bodyDiv w:val="1"/>
      <w:marLeft w:val="0"/>
      <w:marRight w:val="0"/>
      <w:marTop w:val="0"/>
      <w:marBottom w:val="0"/>
      <w:divBdr>
        <w:top w:val="none" w:sz="0" w:space="0" w:color="auto"/>
        <w:left w:val="none" w:sz="0" w:space="0" w:color="auto"/>
        <w:bottom w:val="none" w:sz="0" w:space="0" w:color="auto"/>
        <w:right w:val="none" w:sz="0" w:space="0" w:color="auto"/>
      </w:divBdr>
    </w:div>
    <w:div w:id="2078168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n.palmer@gmail.com" TargetMode="External"/><Relationship Id="rId13" Type="http://schemas.openxmlformats.org/officeDocument/2006/relationships/hyperlink" Target="https://wavevillages.org/content.aspx?page_id=22&amp;club_id=523430&amp;module_id=533598" TargetMode="External"/><Relationship Id="rId18" Type="http://schemas.openxmlformats.org/officeDocument/2006/relationships/hyperlink" Target="https://www.amazon.com/Shooting-Wild-Insiders-Account-Kingdom-ebook/dp/B003S3RL8A/ref=sr_1_1?crid=BQCMEL55DQZ0&amp;keywords=shooting+in+the+wild+by+chris+palmer&amp;qid=1646357834&amp;s=books&amp;sprefix=shooting+in+the+wild+by+chris+palmer%2Cstripbooks%2C84&amp;sr=1-1" TargetMode="External"/><Relationship Id="rId26" Type="http://schemas.openxmlformats.org/officeDocument/2006/relationships/hyperlink" Target="https://www.youtube.com/watch?v=S3SnIMZ43EQ" TargetMode="External"/><Relationship Id="rId3" Type="http://schemas.openxmlformats.org/officeDocument/2006/relationships/styles" Target="styles.xml"/><Relationship Id="rId21" Type="http://schemas.openxmlformats.org/officeDocument/2006/relationships/hyperlink" Target="https://www.amazon.com/Now-What-Grad-Success-College/dp/1475823657/ref=sr_1_1?crid=3JAMYBY9Z8LS&amp;keywords=Now+What%2C+Grad%3F+Your+Path+to+Success+After+College&amp;qid=1646358101&amp;s=books&amp;sprefix=now+what%2C+grad+your+path+to+success+after+college%2Cstripbooks%2C53&amp;sr=1-1" TargetMode="External"/><Relationship Id="rId7" Type="http://schemas.openxmlformats.org/officeDocument/2006/relationships/endnotes" Target="endnotes.xml"/><Relationship Id="rId12" Type="http://schemas.openxmlformats.org/officeDocument/2006/relationships/hyperlink" Target="https://www.dllr.state.md.us/license/cem/" TargetMode="External"/><Relationship Id="rId17" Type="http://schemas.openxmlformats.org/officeDocument/2006/relationships/hyperlink" Target="https://www.amazon.com/Finding-Meaning-Success-Fulfilled-Productive/dp/1475850530/ref=sr_1_1?crid=3UC4F4KPZ95YT&amp;keywords=finding+meaning+and+success+by+chris+palmer&amp;qid=1646357305&amp;s=books&amp;sprefix=finding+meaning+and+succ%2Cstripbooks%2C90&amp;sr=1-1" TargetMode="External"/><Relationship Id="rId25" Type="http://schemas.openxmlformats.org/officeDocument/2006/relationships/hyperlink" Target="https://www.amazon.com/Open-Heart-Chris-Palmer/dp/1735772992/ref=sr_1_1?crid=1R752XX9XZ6R2&amp;keywords=open+heart+by+chris+palmer&amp;qid=1646357670&amp;s=books&amp;sprefix=open+heart+by+chris+palmer%2Cstripbooks%2C83&amp;sr=1-1" TargetMode="External"/><Relationship Id="rId2" Type="http://schemas.openxmlformats.org/officeDocument/2006/relationships/numbering" Target="numbering.xml"/><Relationship Id="rId16" Type="http://schemas.openxmlformats.org/officeDocument/2006/relationships/hyperlink" Target="https://macgillivrayfreeman.com/" TargetMode="External"/><Relationship Id="rId20" Type="http://schemas.openxmlformats.org/officeDocument/2006/relationships/hyperlink" Target="https://www.amazon.com/Raise-Your-Kids-Succeed-Parent/dp/1475829833/ref=sr_1_1?crid=V9G0FLA6Q2FD&amp;keywords=Raise+Your+Kids+to+Succeed%3A+What+Every+Parent+Should+Know&amp;qid=1646357990&amp;s=books&amp;sprefix=raise+your+kids+to+succeed+what+every+parent+should+know%2Cstripbooks%2C64&amp;sr=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dfunerals.org/" TargetMode="External"/><Relationship Id="rId24" Type="http://schemas.openxmlformats.org/officeDocument/2006/relationships/hyperlink" Target="https://www.amazon.com/Love-Dad-Letters-Father-Daughters/dp/173215015X/ref=sr_1_6?crid=20ZXILNO1DURN&amp;keywords=Love%2C+Dad+by+Chris+palmer&amp;qid=1646361016&amp;s=books&amp;sprefix=love%2C+dad+by+chris+palmer%2Cstripbooks%2C88&amp;sr=1-6" TargetMode="External"/><Relationship Id="rId5" Type="http://schemas.openxmlformats.org/officeDocument/2006/relationships/webSettings" Target="webSettings.xml"/><Relationship Id="rId15" Type="http://schemas.openxmlformats.org/officeDocument/2006/relationships/hyperlink" Target="http://www.mffeducation.org/" TargetMode="External"/><Relationship Id="rId23" Type="http://schemas.openxmlformats.org/officeDocument/2006/relationships/hyperlink" Target="https://www.amazon.com/Finding-Meaning-Success-Fulfilled-Productive/dp/1475850530/ref=sr_1_1?crid=DA0VRA3EVYTO&amp;keywords=Finding+Meaning+and+Success%3A+Living+a+Fulfilled+and+Productive+Life&amp;qid=1646360951&amp;s=books&amp;sprefix=finding+meaning+and+success+living+a+fulfilled+and+productive+life%2Cstripbooks%2C147&amp;sr=1-1" TargetMode="External"/><Relationship Id="rId28" Type="http://schemas.openxmlformats.org/officeDocument/2006/relationships/header" Target="header2.xml"/><Relationship Id="rId10" Type="http://schemas.openxmlformats.org/officeDocument/2006/relationships/hyperlink" Target="https://montgomeryhospice.org/" TargetMode="External"/><Relationship Id="rId19" Type="http://schemas.openxmlformats.org/officeDocument/2006/relationships/hyperlink" Target="https://www.amazon.com/Confessions-Wildlife-Filmmaker-Challenges-Industry/dp/1938954076/ref=sr_1_2?crid=9HTA0T8MFNSW&amp;keywords=confessions+of+a+wildlife+filmmaker&amp;qid=1646357910&amp;s=books&amp;sprefix=confessions+of+a+wildlife+filmmaker%2Cstripbooks%2C79&amp;sr=1-2" TargetMode="External"/><Relationship Id="rId4" Type="http://schemas.openxmlformats.org/officeDocument/2006/relationships/settings" Target="settings.xml"/><Relationship Id="rId9" Type="http://schemas.openxmlformats.org/officeDocument/2006/relationships/hyperlink" Target="http://www.chrispalmeronline.com/" TargetMode="External"/><Relationship Id="rId14" Type="http://schemas.openxmlformats.org/officeDocument/2006/relationships/hyperlink" Target="https://wavevillages.org/" TargetMode="External"/><Relationship Id="rId22" Type="http://schemas.openxmlformats.org/officeDocument/2006/relationships/hyperlink" Target="https://www.amazon.com/College-Teaching-Its-Best-Enthusiastic-ebook/dp/B07PK6GML7/ref=sr_1_1?crid=2DDB82RO7ROJD&amp;keywords=College+Teaching+at+its+Best%3A+Inspiring+Students+to+be+Enthusiastic%2C+Lifelong+Learners&amp;qid=1646358165&amp;s=books&amp;sprefix=college+teaching+at+its+best+inspiring+students+to+be+enthusiastic%2C+lifelong+learners%2Cstripbooks%2C74&amp;sr=1-1"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A7874-0E70-4DCE-899C-DC1414DE1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2</Pages>
  <Words>1551</Words>
  <Characters>884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HRISTOPHER N</vt:lpstr>
    </vt:vector>
  </TitlesOfParts>
  <Company>American University</Company>
  <LinksUpToDate>false</LinksUpToDate>
  <CharactersWithSpaces>10373</CharactersWithSpaces>
  <SharedDoc>false</SharedDoc>
  <HLinks>
    <vt:vector size="36" baseType="variant">
      <vt:variant>
        <vt:i4>4915213</vt:i4>
      </vt:variant>
      <vt:variant>
        <vt:i4>15</vt:i4>
      </vt:variant>
      <vt:variant>
        <vt:i4>0</vt:i4>
      </vt:variant>
      <vt:variant>
        <vt:i4>5</vt:i4>
      </vt:variant>
      <vt:variant>
        <vt:lpwstr>http://soc-palmer.blogs.american.edu/</vt:lpwstr>
      </vt:variant>
      <vt:variant>
        <vt:lpwstr/>
      </vt:variant>
      <vt:variant>
        <vt:i4>3080255</vt:i4>
      </vt:variant>
      <vt:variant>
        <vt:i4>12</vt:i4>
      </vt:variant>
      <vt:variant>
        <vt:i4>0</vt:i4>
      </vt:variant>
      <vt:variant>
        <vt:i4>5</vt:i4>
      </vt:variant>
      <vt:variant>
        <vt:lpwstr>https://www.facebook.com/ChrisPalmerAU</vt:lpwstr>
      </vt:variant>
      <vt:variant>
        <vt:lpwstr/>
      </vt:variant>
      <vt:variant>
        <vt:i4>3997795</vt:i4>
      </vt:variant>
      <vt:variant>
        <vt:i4>9</vt:i4>
      </vt:variant>
      <vt:variant>
        <vt:i4>0</vt:i4>
      </vt:variant>
      <vt:variant>
        <vt:i4>5</vt:i4>
      </vt:variant>
      <vt:variant>
        <vt:lpwstr>http://www.american.edu/soc/faculty/palmer.cfm</vt:lpwstr>
      </vt:variant>
      <vt:variant>
        <vt:lpwstr/>
      </vt:variant>
      <vt:variant>
        <vt:i4>5570572</vt:i4>
      </vt:variant>
      <vt:variant>
        <vt:i4>6</vt:i4>
      </vt:variant>
      <vt:variant>
        <vt:i4>0</vt:i4>
      </vt:variant>
      <vt:variant>
        <vt:i4>5</vt:i4>
      </vt:variant>
      <vt:variant>
        <vt:lpwstr>http://www.environmentalfilm.org/</vt:lpwstr>
      </vt:variant>
      <vt:variant>
        <vt:lpwstr/>
      </vt:variant>
      <vt:variant>
        <vt:i4>5963780</vt:i4>
      </vt:variant>
      <vt:variant>
        <vt:i4>3</vt:i4>
      </vt:variant>
      <vt:variant>
        <vt:i4>0</vt:i4>
      </vt:variant>
      <vt:variant>
        <vt:i4>5</vt:i4>
      </vt:variant>
      <vt:variant>
        <vt:lpwstr>http://www.chrispalmeronline.com/</vt:lpwstr>
      </vt:variant>
      <vt:variant>
        <vt:lpwstr/>
      </vt:variant>
      <vt:variant>
        <vt:i4>5832818</vt:i4>
      </vt:variant>
      <vt:variant>
        <vt:i4>0</vt:i4>
      </vt:variant>
      <vt:variant>
        <vt:i4>0</vt:i4>
      </vt:variant>
      <vt:variant>
        <vt:i4>5</vt:i4>
      </vt:variant>
      <vt:variant>
        <vt:lpwstr>mailto:palmer@america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N</dc:title>
  <dc:subject/>
  <dc:creator>Chris Palmer</dc:creator>
  <cp:keywords/>
  <dc:description/>
  <cp:lastModifiedBy>Chris Palmer</cp:lastModifiedBy>
  <cp:revision>344</cp:revision>
  <cp:lastPrinted>2020-10-10T03:14:00Z</cp:lastPrinted>
  <dcterms:created xsi:type="dcterms:W3CDTF">2020-10-08T23:08:00Z</dcterms:created>
  <dcterms:modified xsi:type="dcterms:W3CDTF">2024-03-30T02:20:00Z</dcterms:modified>
</cp:coreProperties>
</file>